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4224" w14:textId="45EFB12B" w:rsidR="004F4D9E" w:rsidRPr="00DE47FA" w:rsidRDefault="006A59AB" w:rsidP="00DC78D9">
      <w:pPr>
        <w:rPr>
          <w:rFonts w:ascii="Arial" w:hAnsi="Arial" w:cs="Arial"/>
        </w:rPr>
      </w:pPr>
      <w:r>
        <w:rPr>
          <w:noProof/>
        </w:rPr>
        <w:drawing>
          <wp:anchor distT="0" distB="0" distL="114300" distR="114300" simplePos="0" relativeHeight="251676672" behindDoc="1" locked="0" layoutInCell="1" allowOverlap="1" wp14:anchorId="458FC717" wp14:editId="45082A72">
            <wp:simplePos x="0" y="0"/>
            <wp:positionH relativeFrom="column">
              <wp:posOffset>-709930</wp:posOffset>
            </wp:positionH>
            <wp:positionV relativeFrom="paragraph">
              <wp:posOffset>-720091</wp:posOffset>
            </wp:positionV>
            <wp:extent cx="7559040" cy="10684925"/>
            <wp:effectExtent l="0" t="0" r="0" b="0"/>
            <wp:wrapNone/>
            <wp:docPr id="441312431" name="Picture 4" descr="A blue cover with a blue circle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descr="A blue cover with a blue circle and arrow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75648"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14:paraId="710B5DB4" w14:textId="77777777" w:rsidR="00977C93" w:rsidRPr="00DE47FA" w:rsidRDefault="00977C93" w:rsidP="00DC78D9">
      <w:pPr>
        <w:rPr>
          <w:rFonts w:ascii="Arial" w:hAnsi="Arial" w:cs="Arial"/>
        </w:rPr>
      </w:pPr>
    </w:p>
    <w:p w14:paraId="5C16C1B1" w14:textId="77777777" w:rsidR="002846D3" w:rsidRPr="00DE47FA" w:rsidRDefault="002846D3" w:rsidP="00D412EA">
      <w:pPr>
        <w:pStyle w:val="Title"/>
        <w:jc w:val="center"/>
      </w:pPr>
    </w:p>
    <w:p w14:paraId="70119484" w14:textId="77777777" w:rsidR="002846D3" w:rsidRDefault="002846D3" w:rsidP="00DE47FA">
      <w:pPr>
        <w:pStyle w:val="Title"/>
      </w:pPr>
    </w:p>
    <w:p w14:paraId="6D7B7766" w14:textId="77777777" w:rsidR="00AE1906" w:rsidRDefault="00AE1906" w:rsidP="00AE1906"/>
    <w:p w14:paraId="34A0702D" w14:textId="77777777" w:rsidR="00AE1906" w:rsidRDefault="00AE1906" w:rsidP="00AE1906"/>
    <w:p w14:paraId="09FC4C63" w14:textId="77777777" w:rsidR="00AE1906" w:rsidRDefault="00AE1906" w:rsidP="00AE1906"/>
    <w:p w14:paraId="2F0B23DE" w14:textId="77777777" w:rsidR="00AE1906" w:rsidRDefault="00AE1906" w:rsidP="00AE1906"/>
    <w:p w14:paraId="596BD470" w14:textId="77777777" w:rsidR="00AE1906" w:rsidRDefault="00AE1906" w:rsidP="00AE1906"/>
    <w:p w14:paraId="18C1AFE5" w14:textId="77777777" w:rsidR="00AE1906" w:rsidRDefault="00AE1906" w:rsidP="00AE1906"/>
    <w:p w14:paraId="5985AA8C" w14:textId="77777777" w:rsidR="00AE1906" w:rsidRDefault="00AE1906" w:rsidP="00AE1906"/>
    <w:p w14:paraId="77ECAC33" w14:textId="77777777" w:rsidR="00AE1906" w:rsidRPr="00AE1906" w:rsidRDefault="00AE1906" w:rsidP="00AE1906"/>
    <w:p w14:paraId="4D971D95" w14:textId="77777777" w:rsidR="00D412EA" w:rsidRDefault="00D412EA" w:rsidP="00DE47FA">
      <w:pPr>
        <w:pStyle w:val="Title"/>
      </w:pPr>
    </w:p>
    <w:p w14:paraId="3956BD1D" w14:textId="77777777" w:rsidR="00D412EA" w:rsidRDefault="00D412EA" w:rsidP="00DE47FA">
      <w:pPr>
        <w:pStyle w:val="Title"/>
      </w:pPr>
    </w:p>
    <w:p w14:paraId="4FA1CF29" w14:textId="77777777" w:rsidR="00D412EA" w:rsidRDefault="00D412EA" w:rsidP="00DE47FA">
      <w:pPr>
        <w:pStyle w:val="Title"/>
      </w:pPr>
    </w:p>
    <w:p w14:paraId="0A926336" w14:textId="6AC93D75" w:rsidR="001E6240" w:rsidRDefault="00532280" w:rsidP="00732F97">
      <w:pPr>
        <w:jc w:val="center"/>
        <w:rPr>
          <w:rFonts w:ascii="Arial" w:eastAsiaTheme="majorEastAsia" w:hAnsi="Arial" w:cs="Arial"/>
          <w:b/>
          <w:bCs/>
          <w:iCs/>
          <w:color w:val="FFFFFF" w:themeColor="background1"/>
          <w:spacing w:val="-10"/>
          <w:kern w:val="28"/>
          <w:sz w:val="64"/>
          <w:szCs w:val="64"/>
        </w:rPr>
      </w:pPr>
      <w:r>
        <w:rPr>
          <w:rFonts w:ascii="Arial" w:eastAsiaTheme="majorEastAsia" w:hAnsi="Arial" w:cs="Arial"/>
          <w:b/>
          <w:bCs/>
          <w:iCs/>
          <w:color w:val="FFFFFF" w:themeColor="background1"/>
          <w:spacing w:val="-10"/>
          <w:kern w:val="28"/>
          <w:sz w:val="64"/>
          <w:szCs w:val="64"/>
        </w:rPr>
        <w:t>Kirklees College Student Transfer Plan 2025-26</w:t>
      </w:r>
    </w:p>
    <w:p w14:paraId="40C69159" w14:textId="77A5F9AF" w:rsidR="007A3B10" w:rsidRPr="007A3B10" w:rsidRDefault="001E6240" w:rsidP="62B0BA50">
      <w:pPr>
        <w:jc w:val="right"/>
        <w:rPr>
          <w:rFonts w:ascii="Arial" w:hAnsi="Arial" w:cs="Arial"/>
          <w:b/>
          <w:bCs/>
          <w:color w:val="FFFFFF" w:themeColor="background1"/>
          <w:sz w:val="44"/>
          <w:szCs w:val="44"/>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74624" behindDoc="0" locked="0" layoutInCell="1" allowOverlap="1" wp14:anchorId="3E1D163B" wp14:editId="51757FDC">
                <wp:simplePos x="0" y="0"/>
                <wp:positionH relativeFrom="margin">
                  <wp:posOffset>190500</wp:posOffset>
                </wp:positionH>
                <wp:positionV relativeFrom="paragraph">
                  <wp:posOffset>16446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1F98D2EB" id="Straight Connector 6" o:spid="_x0000_s1026" style="position:absolute;flip:x;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95pt" to="484.8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" strokecolor="white [3212]" strokeweight="6pt">
                <w10:wrap anchorx="margin"/>
              </v:line>
            </w:pict>
          </mc:Fallback>
        </mc:AlternateContent>
      </w:r>
    </w:p>
    <w:p w14:paraId="5571F321" w14:textId="77777777" w:rsidR="002846D3" w:rsidRDefault="002846D3" w:rsidP="00EF6C80">
      <w:pPr>
        <w:rPr>
          <w:rFonts w:ascii="Arial" w:hAnsi="Arial" w:cs="Arial"/>
          <w:b/>
          <w:sz w:val="36"/>
          <w:szCs w:val="72"/>
        </w:rPr>
      </w:pPr>
    </w:p>
    <w:p w14:paraId="408CB61D" w14:textId="77777777" w:rsidR="00395BC9" w:rsidRDefault="00395BC9" w:rsidP="00EF6C80">
      <w:pPr>
        <w:rPr>
          <w:rFonts w:ascii="Arial" w:hAnsi="Arial" w:cs="Arial"/>
          <w:b/>
          <w:sz w:val="36"/>
          <w:szCs w:val="72"/>
        </w:rPr>
      </w:pPr>
    </w:p>
    <w:p w14:paraId="57C4CE60" w14:textId="77777777" w:rsidR="00395BC9" w:rsidRDefault="00395BC9" w:rsidP="00EF6C80">
      <w:pPr>
        <w:rPr>
          <w:rFonts w:ascii="Arial" w:hAnsi="Arial" w:cs="Arial"/>
          <w:b/>
          <w:sz w:val="36"/>
          <w:szCs w:val="72"/>
        </w:rPr>
      </w:pPr>
    </w:p>
    <w:p w14:paraId="6776BDCE" w14:textId="77777777" w:rsidR="00395BC9" w:rsidRDefault="00395BC9" w:rsidP="00EF6C80">
      <w:pPr>
        <w:rPr>
          <w:rFonts w:ascii="Arial" w:hAnsi="Arial" w:cs="Arial"/>
          <w:b/>
          <w:sz w:val="36"/>
          <w:szCs w:val="72"/>
        </w:rPr>
      </w:pPr>
    </w:p>
    <w:p w14:paraId="6260A165" w14:textId="77777777" w:rsidR="00395BC9" w:rsidRDefault="00395BC9" w:rsidP="00EF6C80">
      <w:pPr>
        <w:rPr>
          <w:rFonts w:ascii="Arial" w:hAnsi="Arial" w:cs="Arial"/>
          <w:b/>
          <w:sz w:val="36"/>
          <w:szCs w:val="72"/>
        </w:rPr>
      </w:pPr>
    </w:p>
    <w:p w14:paraId="511894F0" w14:textId="77777777" w:rsidR="00395BC9" w:rsidRPr="00DE47FA" w:rsidRDefault="00395BC9" w:rsidP="00EF6C80">
      <w:pPr>
        <w:rPr>
          <w:rFonts w:ascii="Arial" w:hAnsi="Arial" w:cs="Arial"/>
          <w:b/>
          <w:sz w:val="36"/>
          <w:szCs w:val="72"/>
        </w:rPr>
      </w:pPr>
    </w:p>
    <w:p w14:paraId="0F891B73" w14:textId="77777777" w:rsidR="002846D3" w:rsidRPr="00DE47FA" w:rsidRDefault="002846D3" w:rsidP="00EF6C80">
      <w:pPr>
        <w:rPr>
          <w:rFonts w:ascii="Arial" w:hAnsi="Arial" w:cs="Arial"/>
          <w:b/>
          <w:sz w:val="36"/>
          <w:szCs w:val="72"/>
        </w:rPr>
      </w:pPr>
    </w:p>
    <w:p w14:paraId="19EEB1D1" w14:textId="77777777" w:rsidR="002846D3" w:rsidRPr="00DE47FA" w:rsidRDefault="002846D3" w:rsidP="00DC78D9">
      <w:pPr>
        <w:rPr>
          <w:rFonts w:ascii="Arial" w:hAnsi="Arial" w:cs="Arial"/>
          <w:b/>
          <w:sz w:val="36"/>
          <w:szCs w:val="72"/>
        </w:rPr>
      </w:pPr>
    </w:p>
    <w:p w14:paraId="75286AC0" w14:textId="77777777" w:rsidR="00D40B0C" w:rsidRPr="00DE47FA" w:rsidRDefault="00D40B0C" w:rsidP="00DC78D9">
      <w:pPr>
        <w:rPr>
          <w:rFonts w:ascii="Arial" w:hAnsi="Arial" w:cs="Arial"/>
          <w:b/>
          <w:sz w:val="36"/>
          <w:szCs w:val="72"/>
        </w:rPr>
      </w:pPr>
    </w:p>
    <w:p w14:paraId="2A94410F" w14:textId="77777777" w:rsidR="00F107B9" w:rsidRPr="00DE47FA" w:rsidRDefault="00F107B9" w:rsidP="00DC78D9">
      <w:pPr>
        <w:rPr>
          <w:rFonts w:ascii="Arial" w:hAnsi="Arial" w:cs="Arial"/>
          <w:b/>
          <w:sz w:val="36"/>
          <w:szCs w:val="72"/>
        </w:rPr>
      </w:pPr>
    </w:p>
    <w:p w14:paraId="1490B94A" w14:textId="77777777" w:rsidR="00D40B0C" w:rsidRPr="00825CE8" w:rsidRDefault="00D40B0C" w:rsidP="00DC78D9">
      <w:pPr>
        <w:rPr>
          <w:rFonts w:ascii="Arial" w:hAnsi="Arial" w:cs="Arial"/>
          <w:b/>
          <w:color w:val="FFFFFF" w:themeColor="background1"/>
          <w:sz w:val="36"/>
          <w:szCs w:val="72"/>
        </w:rPr>
      </w:pPr>
    </w:p>
    <w:p w14:paraId="40602059" w14:textId="77777777" w:rsidR="007A3B10" w:rsidRDefault="007A3B10" w:rsidP="00825CE8">
      <w:pPr>
        <w:pStyle w:val="NoSpacing"/>
        <w:tabs>
          <w:tab w:val="left" w:pos="1560"/>
          <w:tab w:val="left" w:pos="3195"/>
        </w:tabs>
        <w:rPr>
          <w:rFonts w:ascii="Arial" w:hAnsi="Arial" w:cs="Arial"/>
          <w:color w:val="FFFFFF" w:themeColor="background1"/>
          <w:lang w:val="en-GB"/>
        </w:rPr>
      </w:pPr>
    </w:p>
    <w:p w14:paraId="0F210163" w14:textId="4E870623" w:rsidR="00825CE8" w:rsidRPr="00825CE8" w:rsidRDefault="00825CE8" w:rsidP="00825CE8">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t xml:space="preserve">   </w:t>
      </w:r>
      <w:r w:rsidRPr="00825CE8">
        <w:rPr>
          <w:rFonts w:ascii="Arial" w:hAnsi="Arial" w:cs="Arial"/>
          <w:color w:val="FFFFFF" w:themeColor="background1"/>
          <w:lang w:val="en-GB"/>
        </w:rPr>
        <w:tab/>
      </w:r>
    </w:p>
    <w:p w14:paraId="003EDA9B" w14:textId="7CB979CF" w:rsidR="00825CE8" w:rsidRPr="00825CE8" w:rsidRDefault="00825CE8" w:rsidP="00825CE8">
      <w:pPr>
        <w:pStyle w:val="NoSpacing"/>
        <w:tabs>
          <w:tab w:val="left" w:pos="1560"/>
        </w:tabs>
        <w:rPr>
          <w:rFonts w:ascii="Arial" w:hAnsi="Arial" w:cs="Arial"/>
          <w:color w:val="FFFFFF" w:themeColor="background1"/>
        </w:rPr>
      </w:pPr>
      <w:r w:rsidRPr="00825CE8">
        <w:rPr>
          <w:rFonts w:ascii="Arial" w:hAnsi="Arial" w:cs="Arial"/>
          <w:color w:val="FFFFFF" w:themeColor="background1"/>
        </w:rPr>
        <w:t>Version:</w:t>
      </w:r>
      <w:r w:rsidRPr="00825CE8">
        <w:rPr>
          <w:rFonts w:ascii="Arial" w:hAnsi="Arial" w:cs="Arial"/>
          <w:color w:val="FFFFFF" w:themeColor="background1"/>
        </w:rPr>
        <w:tab/>
      </w:r>
      <w:r w:rsidRPr="00825CE8">
        <w:rPr>
          <w:rFonts w:ascii="Arial" w:hAnsi="Arial" w:cs="Arial"/>
          <w:color w:val="FFFFFF" w:themeColor="background1"/>
        </w:rPr>
        <w:tab/>
      </w:r>
      <w:r w:rsidRPr="00825CE8">
        <w:rPr>
          <w:rFonts w:ascii="Arial" w:hAnsi="Arial" w:cs="Arial"/>
          <w:color w:val="FFFFFF" w:themeColor="background1"/>
        </w:rPr>
        <w:tab/>
      </w:r>
    </w:p>
    <w:p w14:paraId="06552329" w14:textId="77777777" w:rsidR="000120DF" w:rsidRPr="00825CE8" w:rsidRDefault="00825CE8" w:rsidP="00825CE8">
      <w:pPr>
        <w:rPr>
          <w:rFonts w:ascii="Arial" w:hAnsi="Arial" w:cs="Arial"/>
          <w:b/>
          <w:color w:val="FFFFFF" w:themeColor="background1"/>
          <w:sz w:val="36"/>
          <w:szCs w:val="72"/>
        </w:rPr>
      </w:pPr>
      <w:r w:rsidRPr="00825CE8">
        <w:rPr>
          <w:rFonts w:ascii="Arial" w:hAnsi="Arial" w:cs="Arial"/>
          <w:b/>
          <w:color w:val="FFFFFF" w:themeColor="background1"/>
        </w:rPr>
        <w:t>Release date:</w:t>
      </w:r>
    </w:p>
    <w:sdt>
      <w:sdtPr>
        <w:rPr>
          <w:rFonts w:ascii="Nexa Light" w:eastAsiaTheme="minorEastAsia" w:hAnsi="Nexa Light" w:cstheme="minorBidi"/>
          <w:color w:val="auto"/>
          <w:sz w:val="20"/>
          <w:szCs w:val="24"/>
          <w:lang w:eastAsia="en-US"/>
        </w:rPr>
        <w:id w:val="-682128619"/>
        <w:docPartObj>
          <w:docPartGallery w:val="Table of Contents"/>
          <w:docPartUnique/>
        </w:docPartObj>
      </w:sdtPr>
      <w:sdtEndPr>
        <w:rPr>
          <w:b/>
          <w:bCs/>
        </w:rPr>
      </w:sdtEndPr>
      <w:sdtContent>
        <w:p w14:paraId="51D05234" w14:textId="55FD261E" w:rsidR="00023FCF" w:rsidRDefault="00023FCF">
          <w:pPr>
            <w:pStyle w:val="TOCHeading"/>
            <w:rPr>
              <w:rFonts w:ascii="Arial" w:hAnsi="Arial" w:cs="Arial"/>
              <w:b/>
              <w:bCs/>
            </w:rPr>
          </w:pPr>
          <w:r w:rsidRPr="00023FCF">
            <w:rPr>
              <w:rFonts w:ascii="Arial" w:hAnsi="Arial" w:cs="Arial"/>
              <w:b/>
              <w:bCs/>
            </w:rPr>
            <w:t>Contents</w:t>
          </w:r>
        </w:p>
        <w:p w14:paraId="4AB603B9" w14:textId="77777777" w:rsidR="00023FCF" w:rsidRPr="00023FCF" w:rsidRDefault="00023FCF" w:rsidP="00023FCF">
          <w:pPr>
            <w:rPr>
              <w:lang w:eastAsia="en-GB"/>
            </w:rPr>
          </w:pPr>
        </w:p>
        <w:p w14:paraId="417BC078" w14:textId="5451D94E" w:rsidR="00023FCF" w:rsidRPr="00732F97" w:rsidRDefault="00023FCF" w:rsidP="00732F97">
          <w:pPr>
            <w:pStyle w:val="TOC1"/>
            <w:spacing w:line="480" w:lineRule="auto"/>
            <w:rPr>
              <w:rFonts w:ascii="Arial" w:hAnsi="Arial" w:cs="Arial"/>
              <w:noProof/>
              <w:kern w:val="2"/>
              <w:sz w:val="22"/>
              <w:szCs w:val="22"/>
              <w:lang w:eastAsia="en-GB"/>
              <w14:ligatures w14:val="standardContextual"/>
            </w:rPr>
          </w:pPr>
          <w:r>
            <w:fldChar w:fldCharType="begin"/>
          </w:r>
          <w:r>
            <w:instrText xml:space="preserve"> TOC \o "1-3" \h \z \u </w:instrText>
          </w:r>
          <w:r>
            <w:fldChar w:fldCharType="separate"/>
          </w:r>
          <w:hyperlink w:anchor="_Toc198902828" w:history="1">
            <w:r w:rsidRPr="00732F97">
              <w:rPr>
                <w:rStyle w:val="Hyperlink"/>
                <w:rFonts w:ascii="Arial" w:hAnsi="Arial" w:cs="Arial"/>
                <w:noProof/>
                <w:sz w:val="22"/>
                <w:szCs w:val="22"/>
              </w:rPr>
              <w:t>Contents</w:t>
            </w:r>
            <w:r w:rsidRPr="00732F97">
              <w:rPr>
                <w:rFonts w:ascii="Arial" w:hAnsi="Arial" w:cs="Arial"/>
                <w:noProof/>
                <w:webHidden/>
                <w:sz w:val="22"/>
                <w:szCs w:val="22"/>
              </w:rPr>
              <w:tab/>
            </w:r>
            <w:r w:rsidRPr="00732F97">
              <w:rPr>
                <w:rFonts w:ascii="Arial" w:hAnsi="Arial" w:cs="Arial"/>
                <w:noProof/>
                <w:webHidden/>
                <w:sz w:val="22"/>
                <w:szCs w:val="22"/>
              </w:rPr>
              <w:fldChar w:fldCharType="begin"/>
            </w:r>
            <w:r w:rsidRPr="00732F97">
              <w:rPr>
                <w:rFonts w:ascii="Arial" w:hAnsi="Arial" w:cs="Arial"/>
                <w:noProof/>
                <w:webHidden/>
                <w:sz w:val="22"/>
                <w:szCs w:val="22"/>
              </w:rPr>
              <w:instrText xml:space="preserve"> PAGEREF _Toc198902828 \h </w:instrText>
            </w:r>
            <w:r w:rsidRPr="00732F97">
              <w:rPr>
                <w:rFonts w:ascii="Arial" w:hAnsi="Arial" w:cs="Arial"/>
                <w:noProof/>
                <w:webHidden/>
                <w:sz w:val="22"/>
                <w:szCs w:val="22"/>
              </w:rPr>
            </w:r>
            <w:r w:rsidRPr="00732F97">
              <w:rPr>
                <w:rFonts w:ascii="Arial" w:hAnsi="Arial" w:cs="Arial"/>
                <w:noProof/>
                <w:webHidden/>
                <w:sz w:val="22"/>
                <w:szCs w:val="22"/>
              </w:rPr>
              <w:fldChar w:fldCharType="separate"/>
            </w:r>
            <w:r w:rsidRPr="00732F97">
              <w:rPr>
                <w:rFonts w:ascii="Arial" w:hAnsi="Arial" w:cs="Arial"/>
                <w:noProof/>
                <w:webHidden/>
                <w:sz w:val="22"/>
                <w:szCs w:val="22"/>
              </w:rPr>
              <w:t>2</w:t>
            </w:r>
            <w:r w:rsidRPr="00732F97">
              <w:rPr>
                <w:rFonts w:ascii="Arial" w:hAnsi="Arial" w:cs="Arial"/>
                <w:noProof/>
                <w:webHidden/>
                <w:sz w:val="22"/>
                <w:szCs w:val="22"/>
              </w:rPr>
              <w:fldChar w:fldCharType="end"/>
            </w:r>
          </w:hyperlink>
        </w:p>
        <w:p w14:paraId="43938F83" w14:textId="56105D4C" w:rsidR="00023FCF" w:rsidRPr="00732F97" w:rsidRDefault="001161D3" w:rsidP="00732F97">
          <w:pPr>
            <w:pStyle w:val="TOC1"/>
            <w:spacing w:line="480" w:lineRule="auto"/>
            <w:rPr>
              <w:rFonts w:ascii="Arial" w:hAnsi="Arial" w:cs="Arial"/>
              <w:noProof/>
              <w:kern w:val="2"/>
              <w:sz w:val="22"/>
              <w:szCs w:val="22"/>
              <w:lang w:eastAsia="en-GB"/>
              <w14:ligatures w14:val="standardContextual"/>
            </w:rPr>
          </w:pPr>
          <w:hyperlink w:anchor="_Toc198902829" w:history="1">
            <w:r w:rsidR="00023FCF" w:rsidRPr="00732F97">
              <w:rPr>
                <w:rStyle w:val="Hyperlink"/>
                <w:rFonts w:ascii="Arial" w:hAnsi="Arial" w:cs="Arial"/>
                <w:noProof/>
                <w:sz w:val="22"/>
                <w:szCs w:val="22"/>
              </w:rPr>
              <w:t>1.0 Approval</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29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3</w:t>
            </w:r>
            <w:r w:rsidR="00023FCF" w:rsidRPr="00732F97">
              <w:rPr>
                <w:rFonts w:ascii="Arial" w:hAnsi="Arial" w:cs="Arial"/>
                <w:noProof/>
                <w:webHidden/>
                <w:sz w:val="22"/>
                <w:szCs w:val="22"/>
              </w:rPr>
              <w:fldChar w:fldCharType="end"/>
            </w:r>
          </w:hyperlink>
        </w:p>
        <w:p w14:paraId="0EF57F37" w14:textId="75728099" w:rsidR="00023FCF" w:rsidRPr="00732F97" w:rsidRDefault="001161D3" w:rsidP="00732F97">
          <w:pPr>
            <w:pStyle w:val="TOC1"/>
            <w:spacing w:line="480" w:lineRule="auto"/>
            <w:rPr>
              <w:rFonts w:ascii="Arial" w:hAnsi="Arial" w:cs="Arial"/>
              <w:noProof/>
              <w:kern w:val="2"/>
              <w:sz w:val="22"/>
              <w:szCs w:val="22"/>
              <w:lang w:eastAsia="en-GB"/>
              <w14:ligatures w14:val="standardContextual"/>
            </w:rPr>
          </w:pPr>
          <w:hyperlink w:anchor="_Toc198902830" w:history="1">
            <w:r w:rsidR="00023FCF" w:rsidRPr="00732F97">
              <w:rPr>
                <w:rStyle w:val="Hyperlink"/>
                <w:rFonts w:ascii="Arial" w:hAnsi="Arial" w:cs="Arial"/>
                <w:noProof/>
                <w:sz w:val="22"/>
                <w:szCs w:val="22"/>
              </w:rPr>
              <w:t>2.0 Amendment History</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0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3</w:t>
            </w:r>
            <w:r w:rsidR="00023FCF" w:rsidRPr="00732F97">
              <w:rPr>
                <w:rFonts w:ascii="Arial" w:hAnsi="Arial" w:cs="Arial"/>
                <w:noProof/>
                <w:webHidden/>
                <w:sz w:val="22"/>
                <w:szCs w:val="22"/>
              </w:rPr>
              <w:fldChar w:fldCharType="end"/>
            </w:r>
          </w:hyperlink>
        </w:p>
        <w:p w14:paraId="7B1E26A9" w14:textId="0DE57D9F" w:rsidR="00023FCF" w:rsidRPr="00732F97" w:rsidRDefault="001161D3" w:rsidP="00732F97">
          <w:pPr>
            <w:pStyle w:val="TOC1"/>
            <w:spacing w:line="480" w:lineRule="auto"/>
            <w:rPr>
              <w:rFonts w:ascii="Arial" w:hAnsi="Arial" w:cs="Arial"/>
              <w:noProof/>
              <w:kern w:val="2"/>
              <w:sz w:val="22"/>
              <w:szCs w:val="22"/>
              <w:lang w:eastAsia="en-GB"/>
              <w14:ligatures w14:val="standardContextual"/>
            </w:rPr>
          </w:pPr>
          <w:hyperlink w:anchor="_Toc198902831" w:history="1">
            <w:r w:rsidR="00023FCF" w:rsidRPr="00732F97">
              <w:rPr>
                <w:rStyle w:val="Hyperlink"/>
                <w:rFonts w:ascii="Arial" w:hAnsi="Arial" w:cs="Arial"/>
                <w:noProof/>
                <w:sz w:val="22"/>
                <w:szCs w:val="22"/>
              </w:rPr>
              <w:t>3.0 Abbreviations &amp; Definitions</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1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3</w:t>
            </w:r>
            <w:r w:rsidR="00023FCF" w:rsidRPr="00732F97">
              <w:rPr>
                <w:rFonts w:ascii="Arial" w:hAnsi="Arial" w:cs="Arial"/>
                <w:noProof/>
                <w:webHidden/>
                <w:sz w:val="22"/>
                <w:szCs w:val="22"/>
              </w:rPr>
              <w:fldChar w:fldCharType="end"/>
            </w:r>
          </w:hyperlink>
        </w:p>
        <w:p w14:paraId="4EBE1EC0" w14:textId="705B460C" w:rsidR="00023FCF" w:rsidRPr="00732F97" w:rsidRDefault="001161D3" w:rsidP="00732F97">
          <w:pPr>
            <w:pStyle w:val="TOC1"/>
            <w:spacing w:line="480" w:lineRule="auto"/>
            <w:rPr>
              <w:rFonts w:ascii="Arial" w:hAnsi="Arial" w:cs="Arial"/>
              <w:noProof/>
              <w:kern w:val="2"/>
              <w:sz w:val="22"/>
              <w:szCs w:val="22"/>
              <w:lang w:eastAsia="en-GB"/>
              <w14:ligatures w14:val="standardContextual"/>
            </w:rPr>
          </w:pPr>
          <w:hyperlink w:anchor="_Toc198902832" w:history="1">
            <w:r w:rsidR="00023FCF" w:rsidRPr="00732F97">
              <w:rPr>
                <w:rStyle w:val="Hyperlink"/>
                <w:rFonts w:ascii="Arial" w:hAnsi="Arial" w:cs="Arial"/>
                <w:noProof/>
                <w:sz w:val="22"/>
                <w:szCs w:val="22"/>
              </w:rPr>
              <w:t>4.0 Purpose</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2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4</w:t>
            </w:r>
            <w:r w:rsidR="00023FCF" w:rsidRPr="00732F97">
              <w:rPr>
                <w:rFonts w:ascii="Arial" w:hAnsi="Arial" w:cs="Arial"/>
                <w:noProof/>
                <w:webHidden/>
                <w:sz w:val="22"/>
                <w:szCs w:val="22"/>
              </w:rPr>
              <w:fldChar w:fldCharType="end"/>
            </w:r>
          </w:hyperlink>
        </w:p>
        <w:p w14:paraId="6EAE813E" w14:textId="07CB5623" w:rsidR="00023FCF" w:rsidRPr="00732F97" w:rsidRDefault="001161D3" w:rsidP="00732F97">
          <w:pPr>
            <w:pStyle w:val="TOC1"/>
            <w:spacing w:line="480" w:lineRule="auto"/>
            <w:rPr>
              <w:rFonts w:ascii="Arial" w:hAnsi="Arial" w:cs="Arial"/>
              <w:noProof/>
              <w:kern w:val="2"/>
              <w:sz w:val="22"/>
              <w:szCs w:val="22"/>
              <w:lang w:eastAsia="en-GB"/>
              <w14:ligatures w14:val="standardContextual"/>
            </w:rPr>
          </w:pPr>
          <w:hyperlink w:anchor="_Toc198902833" w:history="1">
            <w:r w:rsidR="00023FCF" w:rsidRPr="00732F97">
              <w:rPr>
                <w:rStyle w:val="Hyperlink"/>
                <w:rFonts w:ascii="Arial" w:hAnsi="Arial" w:cs="Arial"/>
                <w:noProof/>
                <w:sz w:val="22"/>
                <w:szCs w:val="22"/>
              </w:rPr>
              <w:t>5.0 Applications &amp; Scope</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3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4</w:t>
            </w:r>
            <w:r w:rsidR="00023FCF" w:rsidRPr="00732F97">
              <w:rPr>
                <w:rFonts w:ascii="Arial" w:hAnsi="Arial" w:cs="Arial"/>
                <w:noProof/>
                <w:webHidden/>
                <w:sz w:val="22"/>
                <w:szCs w:val="22"/>
              </w:rPr>
              <w:fldChar w:fldCharType="end"/>
            </w:r>
          </w:hyperlink>
        </w:p>
        <w:p w14:paraId="37A10B07" w14:textId="608AAC48" w:rsidR="00023FCF" w:rsidRPr="00732F97" w:rsidRDefault="001161D3" w:rsidP="00732F97">
          <w:pPr>
            <w:pStyle w:val="TOC1"/>
            <w:spacing w:line="480" w:lineRule="auto"/>
            <w:rPr>
              <w:rFonts w:ascii="Arial" w:hAnsi="Arial" w:cs="Arial"/>
              <w:noProof/>
              <w:kern w:val="2"/>
              <w:sz w:val="22"/>
              <w:szCs w:val="22"/>
              <w:lang w:eastAsia="en-GB"/>
              <w14:ligatures w14:val="standardContextual"/>
            </w:rPr>
          </w:pPr>
          <w:hyperlink w:anchor="_Toc198902834" w:history="1">
            <w:r w:rsidR="00023FCF" w:rsidRPr="00732F97">
              <w:rPr>
                <w:rStyle w:val="Hyperlink"/>
                <w:rFonts w:ascii="Arial" w:hAnsi="Arial" w:cs="Arial"/>
                <w:noProof/>
                <w:sz w:val="22"/>
                <w:szCs w:val="22"/>
              </w:rPr>
              <w:t>6.0 Introduction &amp; Context</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4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4</w:t>
            </w:r>
            <w:r w:rsidR="00023FCF" w:rsidRPr="00732F97">
              <w:rPr>
                <w:rFonts w:ascii="Arial" w:hAnsi="Arial" w:cs="Arial"/>
                <w:noProof/>
                <w:webHidden/>
                <w:sz w:val="22"/>
                <w:szCs w:val="22"/>
              </w:rPr>
              <w:fldChar w:fldCharType="end"/>
            </w:r>
          </w:hyperlink>
        </w:p>
        <w:p w14:paraId="3830EDC6" w14:textId="1EDD14EC" w:rsidR="00023FCF" w:rsidRPr="00732F97" w:rsidRDefault="001161D3" w:rsidP="00732F97">
          <w:pPr>
            <w:pStyle w:val="TOC1"/>
            <w:spacing w:line="480" w:lineRule="auto"/>
            <w:rPr>
              <w:rFonts w:ascii="Arial" w:hAnsi="Arial" w:cs="Arial"/>
              <w:noProof/>
              <w:kern w:val="2"/>
              <w:sz w:val="22"/>
              <w:szCs w:val="22"/>
              <w:lang w:eastAsia="en-GB"/>
              <w14:ligatures w14:val="standardContextual"/>
            </w:rPr>
          </w:pPr>
          <w:hyperlink w:anchor="_Toc198902835" w:history="1">
            <w:r w:rsidR="00023FCF" w:rsidRPr="00732F97">
              <w:rPr>
                <w:rStyle w:val="Hyperlink"/>
                <w:rFonts w:ascii="Arial" w:hAnsi="Arial" w:cs="Arial"/>
                <w:noProof/>
                <w:sz w:val="22"/>
                <w:szCs w:val="22"/>
              </w:rPr>
              <w:t xml:space="preserve">7.0 </w:t>
            </w:r>
            <w:r>
              <w:rPr>
                <w:rStyle w:val="Hyperlink"/>
                <w:rFonts w:ascii="Arial" w:hAnsi="Arial" w:cs="Arial"/>
                <w:noProof/>
                <w:sz w:val="22"/>
                <w:szCs w:val="22"/>
              </w:rPr>
              <w:t>Types of Transfers</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5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4</w:t>
            </w:r>
            <w:r w:rsidR="00023FCF" w:rsidRPr="00732F97">
              <w:rPr>
                <w:rFonts w:ascii="Arial" w:hAnsi="Arial" w:cs="Arial"/>
                <w:noProof/>
                <w:webHidden/>
                <w:sz w:val="22"/>
                <w:szCs w:val="22"/>
              </w:rPr>
              <w:fldChar w:fldCharType="end"/>
            </w:r>
          </w:hyperlink>
        </w:p>
        <w:p w14:paraId="481EA3CA" w14:textId="5C09CB38" w:rsidR="00023FCF" w:rsidRPr="00732F97" w:rsidRDefault="001161D3" w:rsidP="00732F97">
          <w:pPr>
            <w:pStyle w:val="TOC1"/>
            <w:spacing w:line="480" w:lineRule="auto"/>
            <w:rPr>
              <w:rFonts w:ascii="Arial" w:hAnsi="Arial" w:cs="Arial"/>
              <w:noProof/>
              <w:kern w:val="2"/>
              <w:sz w:val="22"/>
              <w:szCs w:val="22"/>
              <w:lang w:eastAsia="en-GB"/>
              <w14:ligatures w14:val="standardContextual"/>
            </w:rPr>
          </w:pPr>
          <w:hyperlink w:anchor="_Toc198902836" w:history="1">
            <w:r>
              <w:rPr>
                <w:rStyle w:val="Hyperlink"/>
                <w:rFonts w:ascii="Arial" w:hAnsi="Arial" w:cs="Arial"/>
                <w:noProof/>
                <w:sz w:val="22"/>
                <w:szCs w:val="22"/>
              </w:rPr>
              <w:t>8</w:t>
            </w:r>
            <w:r w:rsidR="00023FCF" w:rsidRPr="00732F97">
              <w:rPr>
                <w:rStyle w:val="Hyperlink"/>
                <w:rFonts w:ascii="Arial" w:hAnsi="Arial" w:cs="Arial"/>
                <w:noProof/>
                <w:sz w:val="22"/>
                <w:szCs w:val="22"/>
              </w:rPr>
              <w:t>.0.</w:t>
            </w:r>
            <w:r>
              <w:rPr>
                <w:rFonts w:ascii="Arial" w:hAnsi="Arial" w:cs="Arial"/>
                <w:noProof/>
                <w:kern w:val="2"/>
                <w:sz w:val="22"/>
                <w:szCs w:val="22"/>
                <w:lang w:eastAsia="en-GB"/>
                <w14:ligatures w14:val="standardContextual"/>
              </w:rPr>
              <w:t xml:space="preserve"> </w:t>
            </w:r>
            <w:r>
              <w:rPr>
                <w:rStyle w:val="Hyperlink"/>
                <w:rFonts w:ascii="Arial" w:hAnsi="Arial" w:cs="Arial"/>
                <w:noProof/>
                <w:sz w:val="22"/>
                <w:szCs w:val="22"/>
              </w:rPr>
              <w:t>A transfer triggered by Kirklees College Student Protection Plan</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6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4</w:t>
            </w:r>
            <w:r w:rsidR="00023FCF" w:rsidRPr="00732F97">
              <w:rPr>
                <w:rFonts w:ascii="Arial" w:hAnsi="Arial" w:cs="Arial"/>
                <w:noProof/>
                <w:webHidden/>
                <w:sz w:val="22"/>
                <w:szCs w:val="22"/>
              </w:rPr>
              <w:fldChar w:fldCharType="end"/>
            </w:r>
          </w:hyperlink>
        </w:p>
        <w:p w14:paraId="5A7E5492" w14:textId="0F2C879E" w:rsidR="00023FCF" w:rsidRPr="00732F97" w:rsidRDefault="001161D3" w:rsidP="00732F97">
          <w:pPr>
            <w:pStyle w:val="TOC1"/>
            <w:spacing w:line="480" w:lineRule="auto"/>
            <w:rPr>
              <w:rFonts w:ascii="Arial" w:hAnsi="Arial" w:cs="Arial"/>
              <w:noProof/>
              <w:kern w:val="2"/>
              <w:sz w:val="22"/>
              <w:szCs w:val="22"/>
              <w:lang w:eastAsia="en-GB"/>
              <w14:ligatures w14:val="standardContextual"/>
            </w:rPr>
          </w:pPr>
          <w:hyperlink w:anchor="_Toc198902837" w:history="1">
            <w:r>
              <w:rPr>
                <w:rStyle w:val="Hyperlink"/>
                <w:rFonts w:ascii="Arial" w:hAnsi="Arial" w:cs="Arial"/>
                <w:noProof/>
                <w:sz w:val="22"/>
                <w:szCs w:val="22"/>
              </w:rPr>
              <w:t>9.0</w:t>
            </w:r>
            <w:r>
              <w:rPr>
                <w:rFonts w:ascii="Arial" w:hAnsi="Arial" w:cs="Arial"/>
                <w:noProof/>
                <w:kern w:val="2"/>
                <w:sz w:val="22"/>
                <w:szCs w:val="22"/>
                <w:lang w:eastAsia="en-GB"/>
                <w14:ligatures w14:val="standardContextual"/>
              </w:rPr>
              <w:t xml:space="preserve"> </w:t>
            </w:r>
            <w:r>
              <w:rPr>
                <w:rStyle w:val="Hyperlink"/>
                <w:rFonts w:ascii="Arial" w:hAnsi="Arial" w:cs="Arial"/>
                <w:noProof/>
                <w:sz w:val="22"/>
                <w:szCs w:val="22"/>
              </w:rPr>
              <w:t>Students transferring from Kirklees College to another provider</w:t>
            </w:r>
            <w:r w:rsidR="00023FCF" w:rsidRPr="00732F97">
              <w:rPr>
                <w:rFonts w:ascii="Arial" w:hAnsi="Arial" w:cs="Arial"/>
                <w:noProof/>
                <w:webHidden/>
                <w:sz w:val="22"/>
                <w:szCs w:val="22"/>
              </w:rPr>
              <w:tab/>
            </w:r>
            <w:r>
              <w:rPr>
                <w:rFonts w:ascii="Arial" w:hAnsi="Arial" w:cs="Arial"/>
                <w:noProof/>
                <w:webHidden/>
                <w:sz w:val="22"/>
                <w:szCs w:val="22"/>
              </w:rPr>
              <w:t>5</w:t>
            </w:r>
          </w:hyperlink>
        </w:p>
        <w:p w14:paraId="3B7F5D3A" w14:textId="600CC4A2" w:rsidR="00023FCF" w:rsidRDefault="001161D3" w:rsidP="00732F97">
          <w:pPr>
            <w:pStyle w:val="TOC1"/>
            <w:spacing w:line="480" w:lineRule="auto"/>
            <w:rPr>
              <w:rFonts w:ascii="Arial" w:hAnsi="Arial" w:cs="Arial"/>
              <w:noProof/>
              <w:sz w:val="22"/>
              <w:szCs w:val="22"/>
            </w:rPr>
          </w:pPr>
          <w:hyperlink w:anchor="_Toc198902838" w:history="1">
            <w:r w:rsidR="00023FCF" w:rsidRPr="00732F97">
              <w:rPr>
                <w:rStyle w:val="Hyperlink"/>
                <w:rFonts w:ascii="Arial" w:hAnsi="Arial" w:cs="Arial"/>
                <w:noProof/>
                <w:sz w:val="22"/>
                <w:szCs w:val="22"/>
              </w:rPr>
              <w:t>1</w:t>
            </w:r>
            <w:r>
              <w:rPr>
                <w:rStyle w:val="Hyperlink"/>
                <w:rFonts w:ascii="Arial" w:hAnsi="Arial" w:cs="Arial"/>
                <w:noProof/>
                <w:sz w:val="22"/>
                <w:szCs w:val="22"/>
              </w:rPr>
              <w:t>0</w:t>
            </w:r>
            <w:r>
              <w:rPr>
                <w:rFonts w:ascii="Arial" w:hAnsi="Arial" w:cs="Arial"/>
                <w:noProof/>
                <w:kern w:val="2"/>
                <w:sz w:val="22"/>
                <w:szCs w:val="22"/>
                <w:lang w:eastAsia="en-GB"/>
                <w14:ligatures w14:val="standardContextual"/>
              </w:rPr>
              <w:t xml:space="preserve"> </w:t>
            </w:r>
            <w:r>
              <w:rPr>
                <w:rStyle w:val="Hyperlink"/>
                <w:rFonts w:ascii="Arial" w:hAnsi="Arial" w:cs="Arial"/>
                <w:noProof/>
                <w:sz w:val="22"/>
                <w:szCs w:val="22"/>
              </w:rPr>
              <w:t>A transfer from an alternative provider to the College</w:t>
            </w:r>
            <w:r w:rsidR="00023FCF" w:rsidRPr="00732F97">
              <w:rPr>
                <w:rFonts w:ascii="Arial" w:hAnsi="Arial" w:cs="Arial"/>
                <w:noProof/>
                <w:webHidden/>
                <w:sz w:val="22"/>
                <w:szCs w:val="22"/>
              </w:rPr>
              <w:tab/>
            </w:r>
            <w:r>
              <w:rPr>
                <w:rFonts w:ascii="Arial" w:hAnsi="Arial" w:cs="Arial"/>
                <w:noProof/>
                <w:webHidden/>
                <w:sz w:val="22"/>
                <w:szCs w:val="22"/>
              </w:rPr>
              <w:t>5</w:t>
            </w:r>
          </w:hyperlink>
        </w:p>
        <w:p w14:paraId="4A38B063" w14:textId="117A1941" w:rsidR="001161D3" w:rsidRDefault="001161D3" w:rsidP="001161D3">
          <w:pPr>
            <w:rPr>
              <w:rFonts w:ascii="Arial" w:hAnsi="Arial" w:cs="Arial"/>
              <w:sz w:val="22"/>
              <w:szCs w:val="22"/>
            </w:rPr>
          </w:pPr>
          <w:r>
            <w:rPr>
              <w:rFonts w:ascii="Arial" w:hAnsi="Arial" w:cs="Arial"/>
              <w:sz w:val="22"/>
              <w:szCs w:val="22"/>
            </w:rPr>
            <w:t>11 A transfer between programmes at College ……………………………………………….………… 6</w:t>
          </w:r>
        </w:p>
        <w:p w14:paraId="7399ADAD" w14:textId="69A8C1C7" w:rsidR="001161D3" w:rsidRDefault="001161D3" w:rsidP="001161D3">
          <w:pPr>
            <w:rPr>
              <w:rFonts w:ascii="Arial" w:hAnsi="Arial" w:cs="Arial"/>
              <w:sz w:val="22"/>
              <w:szCs w:val="22"/>
            </w:rPr>
          </w:pPr>
        </w:p>
        <w:p w14:paraId="0A1ED9EB" w14:textId="14278E2F" w:rsidR="001161D3" w:rsidRDefault="001161D3" w:rsidP="001161D3">
          <w:pPr>
            <w:rPr>
              <w:rFonts w:ascii="Arial" w:hAnsi="Arial" w:cs="Arial"/>
              <w:sz w:val="22"/>
              <w:szCs w:val="22"/>
            </w:rPr>
          </w:pPr>
          <w:r>
            <w:rPr>
              <w:rFonts w:ascii="Arial" w:hAnsi="Arial" w:cs="Arial"/>
              <w:sz w:val="22"/>
              <w:szCs w:val="22"/>
            </w:rPr>
            <w:t>12 Refund and Compensation …………………………………………………….………………………. 6</w:t>
          </w:r>
        </w:p>
        <w:p w14:paraId="594D95C7" w14:textId="1077EB2F" w:rsidR="001161D3" w:rsidRDefault="001161D3" w:rsidP="001161D3">
          <w:pPr>
            <w:rPr>
              <w:rFonts w:ascii="Arial" w:hAnsi="Arial" w:cs="Arial"/>
              <w:sz w:val="22"/>
              <w:szCs w:val="22"/>
            </w:rPr>
          </w:pPr>
        </w:p>
        <w:p w14:paraId="6386262A" w14:textId="4C86640F" w:rsidR="001161D3" w:rsidRDefault="001161D3" w:rsidP="001161D3">
          <w:pPr>
            <w:rPr>
              <w:rFonts w:ascii="Arial" w:hAnsi="Arial" w:cs="Arial"/>
              <w:sz w:val="22"/>
              <w:szCs w:val="22"/>
            </w:rPr>
          </w:pPr>
          <w:r>
            <w:rPr>
              <w:rFonts w:ascii="Arial" w:hAnsi="Arial" w:cs="Arial"/>
              <w:sz w:val="22"/>
              <w:szCs w:val="22"/>
            </w:rPr>
            <w:t>13 Advice and Support ……………………………………………….……………………………………. 6</w:t>
          </w:r>
        </w:p>
        <w:p w14:paraId="0FB5D705" w14:textId="4E069230" w:rsidR="001161D3" w:rsidRDefault="001161D3" w:rsidP="001161D3">
          <w:pPr>
            <w:rPr>
              <w:rFonts w:ascii="Arial" w:hAnsi="Arial" w:cs="Arial"/>
              <w:sz w:val="22"/>
              <w:szCs w:val="22"/>
            </w:rPr>
          </w:pPr>
        </w:p>
        <w:p w14:paraId="6D231E31" w14:textId="7CA2C2A0" w:rsidR="001161D3" w:rsidRDefault="001161D3" w:rsidP="001161D3">
          <w:pPr>
            <w:rPr>
              <w:rFonts w:ascii="Arial" w:hAnsi="Arial" w:cs="Arial"/>
              <w:sz w:val="22"/>
              <w:szCs w:val="22"/>
            </w:rPr>
          </w:pPr>
          <w:r>
            <w:rPr>
              <w:rFonts w:ascii="Arial" w:hAnsi="Arial" w:cs="Arial"/>
              <w:sz w:val="22"/>
              <w:szCs w:val="22"/>
            </w:rPr>
            <w:t>14 Feedback and Contacts ………………………………………………………………………………... 6</w:t>
          </w:r>
        </w:p>
        <w:p w14:paraId="0B1172D5" w14:textId="376F0EDA" w:rsidR="001161D3" w:rsidRDefault="001161D3" w:rsidP="001161D3">
          <w:pPr>
            <w:rPr>
              <w:rFonts w:ascii="Arial" w:hAnsi="Arial" w:cs="Arial"/>
              <w:sz w:val="22"/>
              <w:szCs w:val="22"/>
            </w:rPr>
          </w:pPr>
        </w:p>
        <w:p w14:paraId="3A9980E3" w14:textId="5F4F99D7" w:rsidR="001161D3" w:rsidRDefault="001161D3" w:rsidP="001161D3">
          <w:pPr>
            <w:rPr>
              <w:rFonts w:ascii="Arial" w:hAnsi="Arial" w:cs="Arial"/>
              <w:sz w:val="22"/>
              <w:szCs w:val="22"/>
            </w:rPr>
          </w:pPr>
          <w:r>
            <w:rPr>
              <w:rFonts w:ascii="Arial" w:hAnsi="Arial" w:cs="Arial"/>
              <w:sz w:val="22"/>
              <w:szCs w:val="22"/>
            </w:rPr>
            <w:t>15 Records ………………………………………………………………………………………………….. 7</w:t>
          </w:r>
        </w:p>
        <w:p w14:paraId="0BCDB230" w14:textId="6D39902F" w:rsidR="001161D3" w:rsidRDefault="001161D3" w:rsidP="001161D3">
          <w:pPr>
            <w:rPr>
              <w:rFonts w:ascii="Arial" w:hAnsi="Arial" w:cs="Arial"/>
              <w:sz w:val="22"/>
              <w:szCs w:val="22"/>
            </w:rPr>
          </w:pPr>
        </w:p>
        <w:p w14:paraId="545D567B" w14:textId="3875FECC" w:rsidR="001161D3" w:rsidRPr="001161D3" w:rsidRDefault="001161D3" w:rsidP="001161D3">
          <w:pPr>
            <w:rPr>
              <w:rFonts w:ascii="Arial" w:hAnsi="Arial" w:cs="Arial"/>
              <w:sz w:val="22"/>
              <w:szCs w:val="22"/>
            </w:rPr>
          </w:pPr>
          <w:r>
            <w:rPr>
              <w:rFonts w:ascii="Arial" w:hAnsi="Arial" w:cs="Arial"/>
              <w:sz w:val="22"/>
              <w:szCs w:val="22"/>
            </w:rPr>
            <w:t>16 Equality ………………………………………………………………………………………………….. 7</w:t>
          </w:r>
        </w:p>
        <w:p w14:paraId="3FEE660A" w14:textId="21730E6D" w:rsidR="00023FCF" w:rsidRDefault="00023FCF">
          <w:r>
            <w:rPr>
              <w:b/>
              <w:bCs/>
            </w:rPr>
            <w:fldChar w:fldCharType="end"/>
          </w:r>
        </w:p>
      </w:sdtContent>
    </w:sdt>
    <w:p w14:paraId="13F92025" w14:textId="77777777" w:rsidR="00B72C5B" w:rsidRDefault="00B72C5B" w:rsidP="00F23601">
      <w:pPr>
        <w:pStyle w:val="Heading1"/>
      </w:pPr>
    </w:p>
    <w:p w14:paraId="47CE9F3C" w14:textId="77777777" w:rsidR="00911F6E" w:rsidRDefault="00911F6E" w:rsidP="00911F6E">
      <w:bookmarkStart w:id="0" w:name="_Toc473203575"/>
    </w:p>
    <w:p w14:paraId="7C6A42FF" w14:textId="77777777" w:rsidR="00023FCF" w:rsidRDefault="00023FCF" w:rsidP="00911F6E"/>
    <w:p w14:paraId="73DCFD57" w14:textId="77777777" w:rsidR="00023FCF" w:rsidRDefault="00023FCF" w:rsidP="00911F6E"/>
    <w:p w14:paraId="04CAC522" w14:textId="77777777" w:rsidR="00023FCF" w:rsidRDefault="00023FCF" w:rsidP="00911F6E"/>
    <w:p w14:paraId="07DAF223" w14:textId="77777777" w:rsidR="00023FCF" w:rsidRDefault="00023FCF" w:rsidP="00911F6E"/>
    <w:p w14:paraId="797B856F" w14:textId="77777777" w:rsidR="00023FCF" w:rsidRDefault="00023FCF" w:rsidP="00911F6E"/>
    <w:p w14:paraId="273A6985" w14:textId="77777777" w:rsidR="00023FCF" w:rsidRDefault="00023FCF" w:rsidP="00911F6E"/>
    <w:p w14:paraId="128C3D11" w14:textId="77777777" w:rsidR="00023FCF" w:rsidRDefault="00023FCF" w:rsidP="00911F6E"/>
    <w:p w14:paraId="4F8D7C12" w14:textId="77777777" w:rsidR="00023FCF" w:rsidRDefault="00023FCF" w:rsidP="00911F6E"/>
    <w:p w14:paraId="2FB8158E" w14:textId="77777777" w:rsidR="00023FCF" w:rsidRDefault="00023FCF" w:rsidP="00911F6E"/>
    <w:p w14:paraId="0F2B3287" w14:textId="77777777" w:rsidR="00023FCF" w:rsidRDefault="00023FCF" w:rsidP="00911F6E"/>
    <w:p w14:paraId="777592FF" w14:textId="77777777" w:rsidR="00023FCF" w:rsidRDefault="00023FCF" w:rsidP="00911F6E"/>
    <w:p w14:paraId="1E6C3844" w14:textId="77777777" w:rsidR="00023FCF" w:rsidRDefault="00023FCF" w:rsidP="00911F6E"/>
    <w:p w14:paraId="6BC85D22" w14:textId="77777777" w:rsidR="00023FCF" w:rsidRDefault="00023FCF" w:rsidP="00911F6E"/>
    <w:p w14:paraId="108992F9" w14:textId="77777777" w:rsidR="00023FCF" w:rsidRDefault="00023FCF" w:rsidP="00911F6E"/>
    <w:p w14:paraId="2A62C265" w14:textId="77777777" w:rsidR="00911F6E" w:rsidRPr="00911F6E" w:rsidRDefault="00911F6E" w:rsidP="00911F6E"/>
    <w:p w14:paraId="42AC92BD" w14:textId="4D917F77" w:rsidR="00631E55" w:rsidRPr="00DE47FA" w:rsidRDefault="00EC2530" w:rsidP="00F23601">
      <w:pPr>
        <w:pStyle w:val="Heading1"/>
      </w:pPr>
      <w:bookmarkStart w:id="1" w:name="_Toc198902829"/>
      <w:r w:rsidRPr="00DE47FA">
        <w:t xml:space="preserve">1.0 </w:t>
      </w:r>
      <w:r w:rsidR="00631E55" w:rsidRPr="00DE47FA">
        <w:t>Approval</w:t>
      </w:r>
      <w:bookmarkEnd w:id="0"/>
      <w:bookmarkEnd w:id="1"/>
    </w:p>
    <w:p w14:paraId="718637FF" w14:textId="77777777" w:rsidR="00D40B0C" w:rsidRPr="00DE47FA" w:rsidRDefault="00D40B0C" w:rsidP="00D40B0C">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0"/>
        <w:gridCol w:w="7087"/>
      </w:tblGrid>
      <w:tr w:rsidR="000D176D" w:rsidRPr="00DE47FA" w14:paraId="15DC4FE6"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451F1B96"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uthor:</w:t>
            </w:r>
          </w:p>
        </w:tc>
        <w:tc>
          <w:tcPr>
            <w:tcW w:w="3791" w:type="pct"/>
            <w:tcBorders>
              <w:top w:val="outset" w:sz="6" w:space="0" w:color="auto"/>
              <w:left w:val="outset" w:sz="6" w:space="0" w:color="auto"/>
              <w:bottom w:val="outset" w:sz="6" w:space="0" w:color="auto"/>
              <w:right w:val="outset" w:sz="6" w:space="0" w:color="auto"/>
            </w:tcBorders>
            <w:vAlign w:val="center"/>
          </w:tcPr>
          <w:p w14:paraId="55721D56" w14:textId="5BDC898D" w:rsidR="00EA088A" w:rsidRPr="00DE47FA" w:rsidRDefault="00532280"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HE Quality Manager</w:t>
            </w:r>
          </w:p>
        </w:tc>
      </w:tr>
      <w:tr w:rsidR="000D176D" w:rsidRPr="00DE47FA" w14:paraId="49970C93"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3FF1F45C" w14:textId="77777777" w:rsidR="00EA088A" w:rsidRPr="00DE47FA" w:rsidRDefault="004306EC" w:rsidP="008960BF">
            <w:pPr>
              <w:pStyle w:val="NoSpacing"/>
              <w:spacing w:before="60" w:after="60"/>
              <w:rPr>
                <w:rFonts w:ascii="Arial" w:eastAsia="Times New Roman" w:hAnsi="Arial" w:cs="Arial"/>
                <w:sz w:val="22"/>
              </w:rPr>
            </w:pPr>
            <w:r w:rsidRPr="00DE47FA">
              <w:rPr>
                <w:rFonts w:ascii="Arial" w:eastAsia="Times New Roman" w:hAnsi="Arial" w:cs="Arial"/>
                <w:sz w:val="22"/>
              </w:rPr>
              <w:t>Owner:</w:t>
            </w:r>
          </w:p>
        </w:tc>
        <w:tc>
          <w:tcPr>
            <w:tcW w:w="3791" w:type="pct"/>
            <w:tcBorders>
              <w:top w:val="outset" w:sz="6" w:space="0" w:color="auto"/>
              <w:left w:val="outset" w:sz="6" w:space="0" w:color="auto"/>
              <w:bottom w:val="outset" w:sz="6" w:space="0" w:color="auto"/>
              <w:right w:val="outset" w:sz="6" w:space="0" w:color="auto"/>
            </w:tcBorders>
            <w:vAlign w:val="center"/>
          </w:tcPr>
          <w:p w14:paraId="4038440A" w14:textId="47F2902D" w:rsidR="00EA088A" w:rsidRPr="00DE47FA" w:rsidRDefault="00532280" w:rsidP="62B0BA50">
            <w:pPr>
              <w:spacing w:before="60" w:after="60"/>
              <w:rPr>
                <w:rFonts w:ascii="Arial" w:eastAsia="Times New Roman" w:hAnsi="Arial" w:cs="Arial"/>
                <w:sz w:val="22"/>
                <w:szCs w:val="22"/>
                <w:lang w:eastAsia="en-GB"/>
              </w:rPr>
            </w:pPr>
            <w:r>
              <w:rPr>
                <w:rFonts w:ascii="Arial" w:eastAsia="Times New Roman" w:hAnsi="Arial" w:cs="Arial"/>
                <w:sz w:val="22"/>
                <w:szCs w:val="22"/>
                <w:lang w:eastAsia="en-GB"/>
              </w:rPr>
              <w:t>HE Quality Manager</w:t>
            </w:r>
          </w:p>
        </w:tc>
      </w:tr>
      <w:tr w:rsidR="000D176D" w:rsidRPr="00DE47FA" w14:paraId="67CE4487"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42CA2E2E"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Reviewer(s):</w:t>
            </w:r>
          </w:p>
        </w:tc>
        <w:tc>
          <w:tcPr>
            <w:tcW w:w="3791" w:type="pct"/>
            <w:tcBorders>
              <w:top w:val="outset" w:sz="6" w:space="0" w:color="auto"/>
              <w:left w:val="outset" w:sz="6" w:space="0" w:color="auto"/>
              <w:bottom w:val="outset" w:sz="6" w:space="0" w:color="auto"/>
              <w:right w:val="outset" w:sz="6" w:space="0" w:color="auto"/>
            </w:tcBorders>
            <w:vAlign w:val="center"/>
          </w:tcPr>
          <w:p w14:paraId="615A7F30" w14:textId="2B079AA8" w:rsidR="00EA088A" w:rsidRPr="00DE47FA" w:rsidRDefault="00532280" w:rsidP="008960BF">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Vice Principal (Quality &amp; Student Experience) and HE Committee</w:t>
            </w:r>
          </w:p>
        </w:tc>
      </w:tr>
      <w:tr w:rsidR="00174993" w:rsidRPr="00DE47FA" w14:paraId="3D69A75C"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6F27E50D" w14:textId="77777777" w:rsidR="00174993" w:rsidRPr="00DE47FA" w:rsidRDefault="00174993" w:rsidP="00174993">
            <w:pPr>
              <w:pStyle w:val="NoSpacing"/>
              <w:spacing w:before="60" w:after="60"/>
              <w:rPr>
                <w:rFonts w:ascii="Arial" w:eastAsia="Times New Roman" w:hAnsi="Arial" w:cs="Arial"/>
                <w:sz w:val="22"/>
              </w:rPr>
            </w:pPr>
            <w:r w:rsidRPr="00DE47FA">
              <w:rPr>
                <w:rFonts w:ascii="Arial" w:eastAsia="Times New Roman" w:hAnsi="Arial" w:cs="Arial"/>
                <w:sz w:val="22"/>
                <w:lang w:val="en-GB"/>
              </w:rPr>
              <w:t>Authorised</w:t>
            </w:r>
            <w:r w:rsidRPr="00DE47FA">
              <w:rPr>
                <w:rFonts w:ascii="Arial" w:eastAsia="Times New Roman" w:hAnsi="Arial" w:cs="Arial"/>
                <w:sz w:val="22"/>
              </w:rPr>
              <w:t xml:space="preserve"> by:</w:t>
            </w:r>
          </w:p>
        </w:tc>
        <w:tc>
          <w:tcPr>
            <w:tcW w:w="3791" w:type="pct"/>
            <w:tcBorders>
              <w:top w:val="outset" w:sz="6" w:space="0" w:color="auto"/>
              <w:left w:val="outset" w:sz="6" w:space="0" w:color="auto"/>
              <w:bottom w:val="outset" w:sz="6" w:space="0" w:color="auto"/>
              <w:right w:val="outset" w:sz="6" w:space="0" w:color="auto"/>
            </w:tcBorders>
            <w:vAlign w:val="center"/>
          </w:tcPr>
          <w:p w14:paraId="688B2725" w14:textId="4499FFA2" w:rsidR="00174993" w:rsidRPr="00DE47FA" w:rsidRDefault="00532280" w:rsidP="00174993">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HE Committee</w:t>
            </w:r>
          </w:p>
        </w:tc>
      </w:tr>
    </w:tbl>
    <w:p w14:paraId="19464400" w14:textId="77777777" w:rsidR="00D40B0C" w:rsidRPr="00DE47FA" w:rsidRDefault="00D40B0C" w:rsidP="00D40B0C">
      <w:pPr>
        <w:rPr>
          <w:rFonts w:ascii="Arial" w:hAnsi="Arial" w:cs="Arial"/>
        </w:rPr>
      </w:pPr>
    </w:p>
    <w:p w14:paraId="37AB63BB" w14:textId="77777777" w:rsidR="00A25AC0" w:rsidRPr="00DE47FA" w:rsidRDefault="00A25AC0" w:rsidP="00A25AC0">
      <w:pPr>
        <w:rPr>
          <w:rFonts w:ascii="Arial" w:hAnsi="Arial" w:cs="Arial"/>
        </w:rPr>
      </w:pPr>
    </w:p>
    <w:p w14:paraId="451DCB75" w14:textId="77777777" w:rsidR="00E836C5" w:rsidRPr="00DE47FA" w:rsidRDefault="00EC2530" w:rsidP="00F23601">
      <w:pPr>
        <w:pStyle w:val="Heading1"/>
      </w:pPr>
      <w:bookmarkStart w:id="2" w:name="_Toc473203576"/>
      <w:bookmarkStart w:id="3" w:name="_Toc198902830"/>
      <w:r w:rsidRPr="00DE47FA">
        <w:t xml:space="preserve">2.0 </w:t>
      </w:r>
      <w:r w:rsidR="00631E55" w:rsidRPr="00DE47FA">
        <w:t>Amendment</w:t>
      </w:r>
      <w:r w:rsidR="00EA088A" w:rsidRPr="00DE47FA">
        <w:t xml:space="preserve"> History</w:t>
      </w:r>
      <w:bookmarkEnd w:id="2"/>
      <w:bookmarkEnd w:id="3"/>
    </w:p>
    <w:p w14:paraId="23132F22" w14:textId="77777777" w:rsidR="00B746FD" w:rsidRPr="00DE47FA" w:rsidRDefault="00B746FD" w:rsidP="00B746FD">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000D176D" w:rsidRPr="00DE47FA" w14:paraId="6DDE8A55" w14:textId="77777777" w:rsidTr="00187F0D">
        <w:trPr>
          <w:tblCellSpacing w:w="0" w:type="dxa"/>
        </w:trPr>
        <w:tc>
          <w:tcPr>
            <w:tcW w:w="944" w:type="pct"/>
            <w:tcBorders>
              <w:top w:val="outset" w:sz="6" w:space="0" w:color="auto"/>
              <w:left w:val="outset" w:sz="6" w:space="0" w:color="auto"/>
              <w:right w:val="outset" w:sz="6" w:space="0" w:color="auto"/>
            </w:tcBorders>
            <w:shd w:val="clear" w:color="auto" w:fill="ECECEC"/>
            <w:vAlign w:val="center"/>
            <w:hideMark/>
          </w:tcPr>
          <w:p w14:paraId="3203E6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Version</w:t>
            </w:r>
          </w:p>
        </w:tc>
        <w:tc>
          <w:tcPr>
            <w:tcW w:w="1252" w:type="pct"/>
            <w:tcBorders>
              <w:top w:val="outset" w:sz="6" w:space="0" w:color="auto"/>
              <w:left w:val="outset" w:sz="6" w:space="0" w:color="auto"/>
              <w:right w:val="outset" w:sz="6" w:space="0" w:color="auto"/>
            </w:tcBorders>
            <w:shd w:val="clear" w:color="auto" w:fill="EAEAEA"/>
            <w:vAlign w:val="center"/>
            <w:hideMark/>
          </w:tcPr>
          <w:p w14:paraId="5ABBCE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mendments</w:t>
            </w:r>
          </w:p>
        </w:tc>
        <w:tc>
          <w:tcPr>
            <w:tcW w:w="1516" w:type="pct"/>
            <w:tcBorders>
              <w:top w:val="outset" w:sz="6" w:space="0" w:color="auto"/>
              <w:left w:val="outset" w:sz="6" w:space="0" w:color="auto"/>
              <w:right w:val="outset" w:sz="6" w:space="0" w:color="auto"/>
            </w:tcBorders>
            <w:shd w:val="clear" w:color="auto" w:fill="EAEAEA"/>
            <w:vAlign w:val="center"/>
          </w:tcPr>
          <w:p w14:paraId="71FB47A0" w14:textId="77777777" w:rsidR="00EA088A" w:rsidRPr="00DE47FA" w:rsidRDefault="002035F0" w:rsidP="008960BF">
            <w:pPr>
              <w:pStyle w:val="NoSpacing"/>
              <w:spacing w:before="60" w:after="60"/>
              <w:rPr>
                <w:rFonts w:ascii="Arial" w:eastAsia="Times New Roman" w:hAnsi="Arial" w:cs="Arial"/>
                <w:sz w:val="22"/>
              </w:rPr>
            </w:pPr>
            <w:r w:rsidRPr="00DE47FA">
              <w:rPr>
                <w:rFonts w:ascii="Arial" w:eastAsia="Times New Roman" w:hAnsi="Arial" w:cs="Arial"/>
                <w:sz w:val="22"/>
              </w:rPr>
              <w:t>Approver</w:t>
            </w:r>
          </w:p>
        </w:tc>
        <w:tc>
          <w:tcPr>
            <w:tcW w:w="1289" w:type="pct"/>
            <w:tcBorders>
              <w:top w:val="outset" w:sz="6" w:space="0" w:color="auto"/>
              <w:left w:val="outset" w:sz="6" w:space="0" w:color="auto"/>
              <w:right w:val="outset" w:sz="6" w:space="0" w:color="auto"/>
            </w:tcBorders>
            <w:shd w:val="clear" w:color="auto" w:fill="EAEAEA"/>
            <w:vAlign w:val="center"/>
          </w:tcPr>
          <w:p w14:paraId="4FF7BB70"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Date</w:t>
            </w:r>
          </w:p>
        </w:tc>
      </w:tr>
      <w:tr w:rsidR="000D176D" w:rsidRPr="00DE47FA" w14:paraId="18495C60"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0D6DC622" w14:textId="56527239"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4756C584" w14:textId="5277BB1F"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66E43783" w14:textId="75B842B9" w:rsidR="00EA088A" w:rsidRPr="00DE47FA" w:rsidRDefault="00532280" w:rsidP="00174993">
            <w:pPr>
              <w:rPr>
                <w:rFonts w:ascii="Arial" w:eastAsia="Times New Roman" w:hAnsi="Arial" w:cs="Arial"/>
                <w:sz w:val="22"/>
                <w:szCs w:val="22"/>
                <w:lang w:eastAsia="en-GB"/>
              </w:rPr>
            </w:pPr>
            <w:r>
              <w:rPr>
                <w:rFonts w:ascii="Arial" w:eastAsia="Times New Roman" w:hAnsi="Arial" w:cs="Arial"/>
                <w:sz w:val="22"/>
                <w:szCs w:val="22"/>
                <w:lang w:eastAsia="en-GB"/>
              </w:rPr>
              <w:t>HE Committee</w:t>
            </w:r>
          </w:p>
        </w:tc>
        <w:tc>
          <w:tcPr>
            <w:tcW w:w="1289" w:type="pct"/>
            <w:tcBorders>
              <w:top w:val="outset" w:sz="6" w:space="0" w:color="auto"/>
              <w:left w:val="outset" w:sz="6" w:space="0" w:color="auto"/>
              <w:bottom w:val="outset" w:sz="6" w:space="0" w:color="auto"/>
              <w:right w:val="outset" w:sz="6" w:space="0" w:color="auto"/>
            </w:tcBorders>
          </w:tcPr>
          <w:p w14:paraId="5C327F45" w14:textId="0BB61906" w:rsidR="00EA088A" w:rsidRPr="00DE47FA" w:rsidRDefault="00532280" w:rsidP="00174993">
            <w:pPr>
              <w:rPr>
                <w:rFonts w:ascii="Arial" w:eastAsia="Times New Roman" w:hAnsi="Arial" w:cs="Arial"/>
                <w:sz w:val="22"/>
                <w:szCs w:val="22"/>
                <w:lang w:eastAsia="en-GB"/>
              </w:rPr>
            </w:pPr>
            <w:r>
              <w:rPr>
                <w:rFonts w:ascii="Arial" w:eastAsia="Times New Roman" w:hAnsi="Arial" w:cs="Arial"/>
                <w:sz w:val="22"/>
                <w:szCs w:val="22"/>
                <w:lang w:eastAsia="en-GB"/>
              </w:rPr>
              <w:t>11 June 2025</w:t>
            </w:r>
          </w:p>
        </w:tc>
      </w:tr>
      <w:tr w:rsidR="000D176D" w:rsidRPr="00DE47FA" w14:paraId="17B08B37"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51698E57"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598673AC"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610860C"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2F337CE" w14:textId="77777777" w:rsidR="00EA088A" w:rsidRPr="00DE47FA" w:rsidRDefault="00EA088A" w:rsidP="00EA088A">
            <w:pPr>
              <w:rPr>
                <w:rFonts w:ascii="Arial" w:eastAsia="Times New Roman" w:hAnsi="Arial" w:cs="Arial"/>
                <w:sz w:val="22"/>
                <w:szCs w:val="22"/>
                <w:lang w:eastAsia="en-GB"/>
              </w:rPr>
            </w:pPr>
          </w:p>
        </w:tc>
      </w:tr>
      <w:tr w:rsidR="000D176D" w:rsidRPr="00DE47FA" w14:paraId="530CA094"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6AD98B5A"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36C3FBC0"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79DB890"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8BE2E8D" w14:textId="77777777" w:rsidR="00EA088A" w:rsidRPr="00DE47FA" w:rsidRDefault="00EA088A" w:rsidP="00EA088A">
            <w:pPr>
              <w:rPr>
                <w:rFonts w:ascii="Arial" w:eastAsia="Times New Roman" w:hAnsi="Arial" w:cs="Arial"/>
                <w:sz w:val="22"/>
                <w:szCs w:val="22"/>
                <w:lang w:eastAsia="en-GB"/>
              </w:rPr>
            </w:pPr>
          </w:p>
        </w:tc>
      </w:tr>
      <w:tr w:rsidR="00EA088A" w:rsidRPr="00DE47FA" w14:paraId="43222166"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267920F0"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0FF1627E"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3A5C444E"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00B53796" w14:textId="77777777" w:rsidR="00EA088A" w:rsidRPr="00DE47FA" w:rsidRDefault="00EA088A" w:rsidP="00EA088A">
            <w:pPr>
              <w:rPr>
                <w:rFonts w:ascii="Arial" w:eastAsia="Times New Roman" w:hAnsi="Arial" w:cs="Arial"/>
                <w:sz w:val="22"/>
                <w:szCs w:val="22"/>
                <w:lang w:eastAsia="en-GB"/>
              </w:rPr>
            </w:pPr>
          </w:p>
        </w:tc>
      </w:tr>
    </w:tbl>
    <w:p w14:paraId="0F6830D5" w14:textId="77777777" w:rsidR="00EA088A" w:rsidRPr="00DE47FA" w:rsidRDefault="00EA088A" w:rsidP="00B746FD">
      <w:pPr>
        <w:rPr>
          <w:rFonts w:ascii="Arial" w:hAnsi="Arial" w:cs="Arial"/>
        </w:rPr>
      </w:pPr>
    </w:p>
    <w:p w14:paraId="2B26141A" w14:textId="77777777" w:rsidR="00EA088A" w:rsidRPr="00DE47FA" w:rsidRDefault="00EA088A" w:rsidP="00B746FD">
      <w:pPr>
        <w:rPr>
          <w:rFonts w:ascii="Arial" w:hAnsi="Arial" w:cs="Arial"/>
        </w:rPr>
      </w:pPr>
    </w:p>
    <w:p w14:paraId="6EDDF02D" w14:textId="77777777" w:rsidR="00820691" w:rsidRPr="00DE47FA" w:rsidRDefault="00EC2530" w:rsidP="00F23601">
      <w:pPr>
        <w:pStyle w:val="Heading1"/>
      </w:pPr>
      <w:bookmarkStart w:id="4" w:name="_Toc198902831"/>
      <w:r w:rsidRPr="00DE47FA">
        <w:t xml:space="preserve">3.0 </w:t>
      </w:r>
      <w:r w:rsidR="00820691" w:rsidRPr="00DE47FA">
        <w:t>Abbreviations &amp; Definitions</w:t>
      </w:r>
      <w:bookmarkEnd w:id="4"/>
    </w:p>
    <w:p w14:paraId="5353DA2B" w14:textId="77777777" w:rsidR="00820691" w:rsidRPr="00DE47FA" w:rsidRDefault="00820691" w:rsidP="00820691">
      <w:pPr>
        <w:rPr>
          <w:rFonts w:ascii="Arial" w:hAnsi="Arial" w:cs="Arial"/>
        </w:rPr>
      </w:pPr>
    </w:p>
    <w:p w14:paraId="52E58C25" w14:textId="77777777" w:rsidR="00820691" w:rsidRPr="00DE47FA" w:rsidRDefault="00820691" w:rsidP="00820691">
      <w:pPr>
        <w:rPr>
          <w:rFonts w:ascii="Arial" w:hAnsi="Arial" w:cs="Arial"/>
        </w:rPr>
      </w:pPr>
    </w:p>
    <w:tbl>
      <w:tblPr>
        <w:tblW w:w="4858"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7"/>
        <w:gridCol w:w="6662"/>
      </w:tblGrid>
      <w:tr w:rsidR="000D176D" w:rsidRPr="00DE47FA" w14:paraId="355C46A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4B3E5031"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Term</w:t>
            </w:r>
          </w:p>
        </w:tc>
        <w:tc>
          <w:tcPr>
            <w:tcW w:w="356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973F18"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Definition</w:t>
            </w:r>
          </w:p>
        </w:tc>
      </w:tr>
      <w:tr w:rsidR="000D176D" w:rsidRPr="00DE47FA" w14:paraId="2C5D470B"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00F1A5C" w14:textId="3FA25907" w:rsidR="00820691" w:rsidRPr="00DE47FA" w:rsidRDefault="00532280" w:rsidP="00C628F7">
            <w:pPr>
              <w:rPr>
                <w:rFonts w:ascii="Arial" w:hAnsi="Arial" w:cs="Arial"/>
                <w:sz w:val="22"/>
                <w:szCs w:val="22"/>
              </w:rPr>
            </w:pPr>
            <w:r>
              <w:rPr>
                <w:rFonts w:ascii="Arial" w:hAnsi="Arial" w:cs="Arial"/>
                <w:sz w:val="22"/>
                <w:szCs w:val="22"/>
              </w:rPr>
              <w:t>H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E72FCE9" w14:textId="2BF832F0" w:rsidR="00820691" w:rsidRPr="00DE47FA" w:rsidRDefault="00532280" w:rsidP="00C628F7">
            <w:pPr>
              <w:rPr>
                <w:rFonts w:ascii="Arial" w:hAnsi="Arial" w:cs="Arial"/>
                <w:sz w:val="22"/>
                <w:szCs w:val="22"/>
              </w:rPr>
            </w:pPr>
            <w:r>
              <w:rPr>
                <w:rFonts w:ascii="Arial" w:hAnsi="Arial" w:cs="Arial"/>
                <w:sz w:val="22"/>
                <w:szCs w:val="22"/>
              </w:rPr>
              <w:t>Higher Education</w:t>
            </w:r>
          </w:p>
        </w:tc>
      </w:tr>
      <w:tr w:rsidR="000D176D" w:rsidRPr="00DE47FA" w14:paraId="2185347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117B4704" w14:textId="70BAED37" w:rsidR="002F3E32" w:rsidRPr="00DE47FA" w:rsidRDefault="002F3E32"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1602C03" w14:textId="18A0ED43" w:rsidR="002F3E32" w:rsidRPr="00DE47FA" w:rsidRDefault="002F3E32" w:rsidP="00C628F7">
            <w:pPr>
              <w:rPr>
                <w:rFonts w:ascii="Arial" w:hAnsi="Arial" w:cs="Arial"/>
                <w:sz w:val="22"/>
                <w:szCs w:val="22"/>
              </w:rPr>
            </w:pPr>
          </w:p>
        </w:tc>
      </w:tr>
      <w:tr w:rsidR="00E16898" w:rsidRPr="00DE47FA" w14:paraId="5E8A10E4"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E3AE771" w14:textId="704C315A" w:rsidR="00E16898" w:rsidRPr="00DE47FA" w:rsidRDefault="00E16898"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4CD9998" w14:textId="4E2B5AEE" w:rsidR="00E16898" w:rsidRPr="00DE47FA" w:rsidRDefault="00E16898" w:rsidP="00C628F7">
            <w:pPr>
              <w:rPr>
                <w:rFonts w:ascii="Arial" w:hAnsi="Arial" w:cs="Arial"/>
                <w:sz w:val="22"/>
                <w:szCs w:val="22"/>
              </w:rPr>
            </w:pPr>
          </w:p>
        </w:tc>
      </w:tr>
      <w:tr w:rsidR="00E16898" w:rsidRPr="00DE47FA" w14:paraId="079D9D6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1B6EF44" w14:textId="5C0DBB8C" w:rsidR="00E16898" w:rsidRPr="00DE47FA" w:rsidRDefault="00E16898"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205E7E3" w14:textId="360E422E" w:rsidR="00E16898" w:rsidRPr="00DE47FA" w:rsidRDefault="00E16898" w:rsidP="00C628F7">
            <w:pPr>
              <w:rPr>
                <w:rFonts w:ascii="Arial" w:hAnsi="Arial" w:cs="Arial"/>
                <w:sz w:val="22"/>
                <w:szCs w:val="22"/>
              </w:rPr>
            </w:pPr>
          </w:p>
        </w:tc>
      </w:tr>
      <w:tr w:rsidR="000D176D" w:rsidRPr="00DE47FA" w14:paraId="4821834D"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4AC12CB" w14:textId="6B0E1835" w:rsidR="00D02EF3" w:rsidRPr="00DE47FA" w:rsidRDefault="00D02EF3"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859CD31" w14:textId="15E0C5B9" w:rsidR="00D02EF3" w:rsidRPr="00DE47FA" w:rsidRDefault="00D02EF3" w:rsidP="00C628F7">
            <w:pPr>
              <w:rPr>
                <w:rFonts w:ascii="Arial" w:hAnsi="Arial" w:cs="Arial"/>
                <w:sz w:val="22"/>
                <w:szCs w:val="22"/>
              </w:rPr>
            </w:pPr>
          </w:p>
        </w:tc>
      </w:tr>
      <w:tr w:rsidR="000D176D" w:rsidRPr="00DE47FA" w14:paraId="1DD1365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8B70B25" w14:textId="660A5B92" w:rsidR="00820691" w:rsidRPr="00DE47FA" w:rsidRDefault="00820691"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133730B" w14:textId="16C38678" w:rsidR="00820691" w:rsidRPr="00DE47FA" w:rsidRDefault="00820691" w:rsidP="00C628F7">
            <w:pPr>
              <w:rPr>
                <w:rFonts w:ascii="Arial" w:hAnsi="Arial" w:cs="Arial"/>
                <w:sz w:val="22"/>
                <w:szCs w:val="22"/>
              </w:rPr>
            </w:pPr>
          </w:p>
        </w:tc>
      </w:tr>
      <w:tr w:rsidR="000D176D" w:rsidRPr="00DE47FA" w14:paraId="7F67E13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E1EEDDD" w14:textId="479BA431" w:rsidR="00820691" w:rsidRPr="00DE47FA" w:rsidRDefault="00820691"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9828F5" w14:textId="3667CFCC" w:rsidR="00820691" w:rsidRPr="00DE47FA" w:rsidRDefault="00820691" w:rsidP="00C628F7">
            <w:pPr>
              <w:pStyle w:val="Default"/>
              <w:rPr>
                <w:rFonts w:ascii="Arial" w:hAnsi="Arial" w:cs="Arial"/>
                <w:color w:val="auto"/>
                <w:sz w:val="22"/>
                <w:szCs w:val="22"/>
              </w:rPr>
            </w:pPr>
          </w:p>
        </w:tc>
      </w:tr>
      <w:tr w:rsidR="00B9178B" w:rsidRPr="00DE47FA" w14:paraId="3176015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F39081A" w14:textId="70EBB503" w:rsidR="00B9178B" w:rsidRPr="00B9178B" w:rsidRDefault="00B9178B" w:rsidP="00B9178B">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59F89B98" w14:textId="38F6D8E6" w:rsidR="00B9178B" w:rsidRPr="00B9178B" w:rsidRDefault="00B9178B" w:rsidP="00B9178B">
            <w:pPr>
              <w:pStyle w:val="Default"/>
              <w:rPr>
                <w:rFonts w:ascii="Arial" w:hAnsi="Arial" w:cs="Arial"/>
                <w:color w:val="auto"/>
                <w:sz w:val="22"/>
                <w:szCs w:val="22"/>
              </w:rPr>
            </w:pPr>
          </w:p>
        </w:tc>
      </w:tr>
      <w:tr w:rsidR="00E0600F" w:rsidRPr="00DE47FA" w14:paraId="446E355F"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ABE1F3B" w14:textId="232FBC11" w:rsidR="00E0600F" w:rsidRPr="00B9178B" w:rsidRDefault="00E0600F" w:rsidP="00B9178B">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2AC0E06B" w14:textId="1D8C1C8B" w:rsidR="00E0600F" w:rsidRPr="00B9178B" w:rsidRDefault="00E0600F" w:rsidP="00B9178B">
            <w:pPr>
              <w:pStyle w:val="Default"/>
              <w:rPr>
                <w:rFonts w:ascii="Arial" w:hAnsi="Arial" w:cs="Arial"/>
                <w:color w:val="auto"/>
                <w:sz w:val="22"/>
                <w:szCs w:val="22"/>
              </w:rPr>
            </w:pPr>
          </w:p>
        </w:tc>
      </w:tr>
    </w:tbl>
    <w:p w14:paraId="171F4340" w14:textId="77777777" w:rsidR="002035F0" w:rsidRPr="00DE47FA" w:rsidRDefault="002035F0">
      <w:pPr>
        <w:spacing w:after="200" w:line="276" w:lineRule="auto"/>
        <w:jc w:val="left"/>
        <w:rPr>
          <w:rFonts w:ascii="Arial" w:hAnsi="Arial" w:cs="Arial"/>
        </w:rPr>
      </w:pPr>
      <w:r w:rsidRPr="00DE47FA">
        <w:rPr>
          <w:rFonts w:ascii="Arial" w:hAnsi="Arial" w:cs="Arial"/>
        </w:rPr>
        <w:br w:type="page"/>
      </w:r>
    </w:p>
    <w:p w14:paraId="6B6D9B11" w14:textId="0E3ED270" w:rsidR="00C50538" w:rsidRPr="00F01A32" w:rsidRDefault="00C50538" w:rsidP="00C50538">
      <w:bookmarkStart w:id="5" w:name="_Toc473203577"/>
    </w:p>
    <w:p w14:paraId="2563A865" w14:textId="02B0BF32" w:rsidR="00545BF0" w:rsidRDefault="00EC2530" w:rsidP="00F23601">
      <w:pPr>
        <w:pStyle w:val="Heading1"/>
      </w:pPr>
      <w:bookmarkStart w:id="6" w:name="_Toc198902832"/>
      <w:r w:rsidRPr="00DE47FA">
        <w:t xml:space="preserve">4.0 </w:t>
      </w:r>
      <w:r w:rsidR="00545BF0" w:rsidRPr="00DE47FA">
        <w:t>P</w:t>
      </w:r>
      <w:bookmarkStart w:id="7" w:name="_Hlk159765740"/>
      <w:r w:rsidR="00545BF0" w:rsidRPr="00DE47FA">
        <w:t>urp</w:t>
      </w:r>
      <w:bookmarkStart w:id="8" w:name="_Hlk159765723"/>
      <w:bookmarkEnd w:id="7"/>
      <w:r w:rsidR="00545BF0" w:rsidRPr="00DE47FA">
        <w:t>ose</w:t>
      </w:r>
      <w:bookmarkEnd w:id="5"/>
      <w:bookmarkEnd w:id="6"/>
      <w:bookmarkEnd w:id="8"/>
    </w:p>
    <w:p w14:paraId="257EC2ED" w14:textId="77777777" w:rsidR="006D5D35" w:rsidRDefault="006D5D35" w:rsidP="006D5D35"/>
    <w:p w14:paraId="6C0092FD" w14:textId="3A0B6CC4" w:rsidR="006D5D35" w:rsidRPr="00532280" w:rsidRDefault="00532280" w:rsidP="006D5D35">
      <w:pPr>
        <w:rPr>
          <w:rFonts w:ascii="Arial" w:hAnsi="Arial" w:cs="Arial"/>
          <w:sz w:val="22"/>
          <w:szCs w:val="22"/>
        </w:rPr>
      </w:pPr>
      <w:r w:rsidRPr="00532280">
        <w:rPr>
          <w:rFonts w:ascii="Arial" w:hAnsi="Arial" w:cs="Arial"/>
          <w:sz w:val="22"/>
          <w:szCs w:val="22"/>
        </w:rPr>
        <w:t xml:space="preserve">As a registered provider of Higher Education, Kirklees College is required to publish their arrangements between higher education programmes of study and between providers. These transfer arrangements have been published in accordance with the Higher Education Research Act 2017 and Office for Students Regulatory Framework 2018. They cover the arrangements for students transferring from another institution to the College, from the College to another institution, or between programmes at the College. Kirklees College is committed to supporting students to transfer within, into, and out of the College where they wish to do so.  </w:t>
      </w:r>
    </w:p>
    <w:p w14:paraId="427AE332" w14:textId="77777777" w:rsidR="0083314C" w:rsidRDefault="0083314C" w:rsidP="0083314C"/>
    <w:p w14:paraId="67278D7A" w14:textId="77777777" w:rsidR="0083314C" w:rsidRPr="0083314C" w:rsidRDefault="0083314C" w:rsidP="0083314C"/>
    <w:p w14:paraId="7B4002BB" w14:textId="77777777" w:rsidR="00545BF0" w:rsidRPr="00DE47FA" w:rsidRDefault="00545BF0" w:rsidP="00545BF0">
      <w:pPr>
        <w:rPr>
          <w:rFonts w:ascii="Arial" w:hAnsi="Arial" w:cs="Arial"/>
        </w:rPr>
      </w:pPr>
    </w:p>
    <w:p w14:paraId="76B9A48E" w14:textId="2CD2C306" w:rsidR="00545BF0" w:rsidRDefault="007829A0" w:rsidP="00F23601">
      <w:pPr>
        <w:pStyle w:val="Heading1"/>
      </w:pPr>
      <w:bookmarkStart w:id="9" w:name="_Toc473203578"/>
      <w:bookmarkStart w:id="10" w:name="_Toc198902833"/>
      <w:r>
        <w:t>5</w:t>
      </w:r>
      <w:r w:rsidR="00EC2530" w:rsidRPr="00DE47FA">
        <w:t xml:space="preserve">.0 </w:t>
      </w:r>
      <w:r w:rsidR="00545BF0" w:rsidRPr="00DE47FA">
        <w:t>Applications &amp; Scope</w:t>
      </w:r>
      <w:bookmarkEnd w:id="9"/>
      <w:bookmarkEnd w:id="10"/>
      <w:r w:rsidR="00545BF0" w:rsidRPr="00DE47FA">
        <w:t xml:space="preserve"> </w:t>
      </w:r>
    </w:p>
    <w:p w14:paraId="2EFC4B91" w14:textId="77777777" w:rsidR="006D5D35" w:rsidRDefault="006D5D35" w:rsidP="006D5D35"/>
    <w:p w14:paraId="31866A03" w14:textId="08927D10" w:rsidR="006D5D35" w:rsidRPr="00532280" w:rsidRDefault="00532280" w:rsidP="006D5D35">
      <w:pPr>
        <w:rPr>
          <w:rFonts w:ascii="Arial" w:hAnsi="Arial" w:cs="Arial"/>
          <w:sz w:val="22"/>
          <w:szCs w:val="22"/>
        </w:rPr>
      </w:pPr>
      <w:r w:rsidRPr="00532280">
        <w:rPr>
          <w:rFonts w:ascii="Arial" w:hAnsi="Arial" w:cs="Arial"/>
          <w:sz w:val="22"/>
          <w:szCs w:val="22"/>
        </w:rPr>
        <w:t>The term ‘transfer’ refers to the process by which a current student, studying either at the College or at another Higher Education Institution, transfers their studies from one Higher Education programme to another.  Students may transfer internally within the College, from the College to another Higher Education provider, or from another Higher Education provider to the College.</w:t>
      </w:r>
    </w:p>
    <w:p w14:paraId="78C3037E" w14:textId="77777777" w:rsidR="0083314C" w:rsidRDefault="0083314C" w:rsidP="0083314C"/>
    <w:p w14:paraId="3A13CE76" w14:textId="77777777" w:rsidR="0083314C" w:rsidRDefault="0083314C" w:rsidP="0083314C"/>
    <w:p w14:paraId="06199B72" w14:textId="3829E5AF" w:rsidR="00642C8B" w:rsidRDefault="004969E8" w:rsidP="00F23601">
      <w:pPr>
        <w:pStyle w:val="Heading1"/>
      </w:pPr>
      <w:bookmarkStart w:id="11" w:name="_Toc198902834"/>
      <w:bookmarkStart w:id="12" w:name="_Toc473203579"/>
      <w:r>
        <w:t>6</w:t>
      </w:r>
      <w:r w:rsidR="00EC2530" w:rsidRPr="00DE47FA">
        <w:t xml:space="preserve">.0 </w:t>
      </w:r>
      <w:r w:rsidR="00642C8B" w:rsidRPr="00DE47FA">
        <w:t>Introduction</w:t>
      </w:r>
      <w:r w:rsidR="009C3DA8">
        <w:t xml:space="preserve"> &amp; Context</w:t>
      </w:r>
      <w:bookmarkEnd w:id="11"/>
    </w:p>
    <w:p w14:paraId="196F3C4C" w14:textId="77777777" w:rsidR="006D5D35" w:rsidRDefault="006D5D35" w:rsidP="006D5D35"/>
    <w:p w14:paraId="16D2E9A9" w14:textId="77777777" w:rsidR="00532280" w:rsidRPr="00532280" w:rsidRDefault="00532280" w:rsidP="00532280">
      <w:pPr>
        <w:rPr>
          <w:rFonts w:ascii="Arial" w:hAnsi="Arial" w:cs="Arial"/>
          <w:sz w:val="22"/>
          <w:szCs w:val="22"/>
        </w:rPr>
      </w:pPr>
      <w:r w:rsidRPr="00532280">
        <w:rPr>
          <w:rFonts w:ascii="Arial" w:hAnsi="Arial" w:cs="Arial"/>
          <w:sz w:val="22"/>
          <w:szCs w:val="22"/>
        </w:rPr>
        <w:t>This document sets out Kirklees College’s arrangement for Higher Education students to transfer between institutions or between Higher Education courses within Kirklees College. All documents referred to in this Transfer Plan are available on the  Kirklees College Website</w:t>
      </w:r>
    </w:p>
    <w:p w14:paraId="61E81425" w14:textId="345AC6C5" w:rsidR="006D5D35" w:rsidRPr="00532280" w:rsidRDefault="00532280" w:rsidP="00532280">
      <w:pPr>
        <w:rPr>
          <w:rFonts w:ascii="Arial" w:hAnsi="Arial" w:cs="Arial"/>
          <w:sz w:val="22"/>
          <w:szCs w:val="22"/>
        </w:rPr>
      </w:pPr>
      <w:r w:rsidRPr="00532280">
        <w:rPr>
          <w:rFonts w:ascii="Arial" w:hAnsi="Arial" w:cs="Arial"/>
          <w:sz w:val="22"/>
          <w:szCs w:val="22"/>
        </w:rPr>
        <w:t>Subsequent references to ‘the College’ in this plan refer to Kirklees College.</w:t>
      </w:r>
    </w:p>
    <w:p w14:paraId="74A64861" w14:textId="77777777" w:rsidR="00732F97" w:rsidRDefault="00732F97" w:rsidP="00732F97"/>
    <w:p w14:paraId="25AF2C7F" w14:textId="77777777" w:rsidR="00A0041F" w:rsidRDefault="00A0041F">
      <w:pPr>
        <w:rPr>
          <w:rFonts w:ascii="Arial" w:eastAsia="Calibri" w:hAnsi="Arial" w:cs="Arial"/>
          <w:sz w:val="22"/>
          <w:szCs w:val="22"/>
          <w:lang w:val="en-US"/>
        </w:rPr>
      </w:pPr>
    </w:p>
    <w:p w14:paraId="7C7607A1" w14:textId="2B7915F3" w:rsidR="00EC2530" w:rsidRDefault="00C41B54" w:rsidP="00F23601">
      <w:pPr>
        <w:pStyle w:val="Heading1"/>
      </w:pPr>
      <w:bookmarkStart w:id="13" w:name="_Toc198902835"/>
      <w:r>
        <w:t>7</w:t>
      </w:r>
      <w:r w:rsidR="00EC2530" w:rsidRPr="00DE47FA">
        <w:t xml:space="preserve">.0 </w:t>
      </w:r>
      <w:bookmarkEnd w:id="13"/>
      <w:r w:rsidR="00532280">
        <w:t>Types of Transfers</w:t>
      </w:r>
    </w:p>
    <w:p w14:paraId="50F61BD7" w14:textId="77777777" w:rsidR="006D5D35" w:rsidRDefault="006D5D35" w:rsidP="006D5D35"/>
    <w:p w14:paraId="2F4EF853" w14:textId="77777777" w:rsidR="00532280" w:rsidRPr="00532280" w:rsidRDefault="00532280" w:rsidP="00532280">
      <w:pPr>
        <w:rPr>
          <w:rFonts w:ascii="Arial" w:hAnsi="Arial" w:cs="Arial"/>
          <w:sz w:val="22"/>
          <w:szCs w:val="22"/>
        </w:rPr>
      </w:pPr>
      <w:r w:rsidRPr="00532280">
        <w:rPr>
          <w:rFonts w:ascii="Arial" w:hAnsi="Arial" w:cs="Arial"/>
          <w:sz w:val="22"/>
          <w:szCs w:val="22"/>
        </w:rPr>
        <w:t xml:space="preserve">This document sets out the College’s institutional arrangements for students to transfer between institutions, including arrangements for students transferring into and from Kirklees College. </w:t>
      </w:r>
    </w:p>
    <w:p w14:paraId="03995B67" w14:textId="0BCF3564" w:rsidR="00532280" w:rsidRDefault="00532280" w:rsidP="00532280">
      <w:pPr>
        <w:rPr>
          <w:rFonts w:ascii="Arial" w:hAnsi="Arial" w:cs="Arial"/>
          <w:sz w:val="22"/>
          <w:szCs w:val="22"/>
        </w:rPr>
      </w:pPr>
      <w:r w:rsidRPr="00532280">
        <w:rPr>
          <w:rFonts w:ascii="Arial" w:hAnsi="Arial" w:cs="Arial"/>
          <w:sz w:val="22"/>
          <w:szCs w:val="22"/>
        </w:rPr>
        <w:t xml:space="preserve">Student transfer, for the purposes of this document includes: </w:t>
      </w:r>
    </w:p>
    <w:p w14:paraId="273FEC76" w14:textId="77777777" w:rsidR="00532280" w:rsidRPr="00532280" w:rsidRDefault="00532280" w:rsidP="00532280">
      <w:pPr>
        <w:rPr>
          <w:rFonts w:ascii="Arial" w:hAnsi="Arial" w:cs="Arial"/>
          <w:sz w:val="22"/>
          <w:szCs w:val="22"/>
        </w:rPr>
      </w:pPr>
    </w:p>
    <w:p w14:paraId="2D542A54" w14:textId="77777777" w:rsidR="00532280" w:rsidRPr="00532280" w:rsidRDefault="00532280" w:rsidP="00532280">
      <w:pPr>
        <w:rPr>
          <w:rFonts w:ascii="Arial" w:hAnsi="Arial" w:cs="Arial"/>
          <w:sz w:val="22"/>
          <w:szCs w:val="22"/>
        </w:rPr>
      </w:pPr>
      <w:r w:rsidRPr="00532280">
        <w:rPr>
          <w:rFonts w:ascii="Arial" w:hAnsi="Arial" w:cs="Arial"/>
          <w:sz w:val="22"/>
          <w:szCs w:val="22"/>
        </w:rPr>
        <w:t>a.</w:t>
      </w:r>
      <w:r w:rsidRPr="00532280">
        <w:rPr>
          <w:rFonts w:ascii="Arial" w:hAnsi="Arial" w:cs="Arial"/>
          <w:sz w:val="22"/>
          <w:szCs w:val="22"/>
        </w:rPr>
        <w:tab/>
        <w:t>Transfer triggered by the College’s Student Protection Plan</w:t>
      </w:r>
    </w:p>
    <w:p w14:paraId="10E89CEE" w14:textId="77777777" w:rsidR="00532280" w:rsidRPr="00532280" w:rsidRDefault="00532280" w:rsidP="00532280">
      <w:pPr>
        <w:rPr>
          <w:rFonts w:ascii="Arial" w:hAnsi="Arial" w:cs="Arial"/>
          <w:sz w:val="22"/>
          <w:szCs w:val="22"/>
        </w:rPr>
      </w:pPr>
      <w:r w:rsidRPr="00532280">
        <w:rPr>
          <w:rFonts w:ascii="Arial" w:hAnsi="Arial" w:cs="Arial"/>
          <w:sz w:val="22"/>
          <w:szCs w:val="22"/>
        </w:rPr>
        <w:t>b.</w:t>
      </w:r>
      <w:r w:rsidRPr="00532280">
        <w:rPr>
          <w:rFonts w:ascii="Arial" w:hAnsi="Arial" w:cs="Arial"/>
          <w:sz w:val="22"/>
          <w:szCs w:val="22"/>
        </w:rPr>
        <w:tab/>
        <w:t>Transfer to an alternative provider from the College</w:t>
      </w:r>
    </w:p>
    <w:p w14:paraId="46D903B8" w14:textId="77777777" w:rsidR="00532280" w:rsidRPr="00532280" w:rsidRDefault="00532280" w:rsidP="00532280">
      <w:pPr>
        <w:rPr>
          <w:rFonts w:ascii="Arial" w:hAnsi="Arial" w:cs="Arial"/>
          <w:sz w:val="22"/>
          <w:szCs w:val="22"/>
        </w:rPr>
      </w:pPr>
      <w:r w:rsidRPr="00532280">
        <w:rPr>
          <w:rFonts w:ascii="Arial" w:hAnsi="Arial" w:cs="Arial"/>
          <w:sz w:val="22"/>
          <w:szCs w:val="22"/>
        </w:rPr>
        <w:t>c.</w:t>
      </w:r>
      <w:r w:rsidRPr="00532280">
        <w:rPr>
          <w:rFonts w:ascii="Arial" w:hAnsi="Arial" w:cs="Arial"/>
          <w:sz w:val="22"/>
          <w:szCs w:val="22"/>
        </w:rPr>
        <w:tab/>
        <w:t>Transfer from an alternative provider to the College</w:t>
      </w:r>
    </w:p>
    <w:p w14:paraId="14C76400" w14:textId="0E707899" w:rsidR="006D5D35" w:rsidRPr="00532280" w:rsidRDefault="00532280" w:rsidP="00532280">
      <w:pPr>
        <w:rPr>
          <w:rFonts w:ascii="Arial" w:hAnsi="Arial" w:cs="Arial"/>
          <w:sz w:val="22"/>
          <w:szCs w:val="22"/>
        </w:rPr>
      </w:pPr>
      <w:r w:rsidRPr="00532280">
        <w:rPr>
          <w:rFonts w:ascii="Arial" w:hAnsi="Arial" w:cs="Arial"/>
          <w:sz w:val="22"/>
          <w:szCs w:val="22"/>
        </w:rPr>
        <w:t>d.</w:t>
      </w:r>
      <w:r w:rsidRPr="00532280">
        <w:rPr>
          <w:rFonts w:ascii="Arial" w:hAnsi="Arial" w:cs="Arial"/>
          <w:sz w:val="22"/>
          <w:szCs w:val="22"/>
        </w:rPr>
        <w:tab/>
        <w:t>Transfer between programmes of study at the College</w:t>
      </w:r>
    </w:p>
    <w:p w14:paraId="570FB19C" w14:textId="5A5F2802" w:rsidR="00EC2530" w:rsidRPr="00DE47FA" w:rsidRDefault="00EC2530" w:rsidP="655837A4">
      <w:pPr>
        <w:tabs>
          <w:tab w:val="left" w:pos="567"/>
        </w:tabs>
        <w:rPr>
          <w:rFonts w:ascii="Arial" w:hAnsi="Arial" w:cs="Arial"/>
        </w:rPr>
      </w:pPr>
    </w:p>
    <w:p w14:paraId="60689B0A" w14:textId="77777777" w:rsidR="00EC2530" w:rsidRPr="00DE47FA" w:rsidRDefault="30C70081" w:rsidP="655837A4">
      <w:pPr>
        <w:tabs>
          <w:tab w:val="left" w:pos="567"/>
        </w:tabs>
        <w:rPr>
          <w:rFonts w:ascii="Arial" w:hAnsi="Arial" w:cs="Arial"/>
        </w:rPr>
      </w:pPr>
      <w:r w:rsidRPr="00DE47FA">
        <w:rPr>
          <w:rFonts w:ascii="Arial" w:eastAsia="Calibri" w:hAnsi="Arial" w:cs="Arial"/>
          <w:sz w:val="22"/>
          <w:szCs w:val="22"/>
          <w:lang w:val="en-US"/>
        </w:rPr>
        <w:t xml:space="preserve"> </w:t>
      </w:r>
      <w:r w:rsidRPr="00DE47FA">
        <w:rPr>
          <w:rFonts w:ascii="Arial" w:eastAsia="Calibri" w:hAnsi="Arial" w:cs="Arial"/>
          <w:b/>
          <w:bCs/>
          <w:sz w:val="22"/>
          <w:szCs w:val="22"/>
        </w:rPr>
        <w:t xml:space="preserve">  </w:t>
      </w:r>
    </w:p>
    <w:p w14:paraId="3E0D9873" w14:textId="3FEA30DD" w:rsidR="000E587C" w:rsidRDefault="00C526DF" w:rsidP="00395BC9">
      <w:pPr>
        <w:tabs>
          <w:tab w:val="left" w:pos="567"/>
        </w:tabs>
        <w:ind w:hanging="567"/>
        <w:rPr>
          <w:rFonts w:ascii="Arial" w:eastAsia="Calibri" w:hAnsi="Arial" w:cs="Arial"/>
          <w:b/>
          <w:color w:val="085B7D"/>
          <w:sz w:val="32"/>
          <w:szCs w:val="32"/>
          <w:lang w:val="en-US"/>
        </w:rPr>
      </w:pPr>
      <w:r w:rsidRPr="00F23601">
        <w:rPr>
          <w:rFonts w:ascii="Arial" w:eastAsia="Calibri" w:hAnsi="Arial" w:cs="Arial"/>
          <w:b/>
          <w:bCs/>
          <w:color w:val="085B7D"/>
          <w:sz w:val="32"/>
          <w:szCs w:val="32"/>
        </w:rPr>
        <w:t>8</w:t>
      </w:r>
      <w:r w:rsidR="002E3624" w:rsidRPr="00F23601">
        <w:rPr>
          <w:rFonts w:ascii="Arial" w:eastAsia="Calibri" w:hAnsi="Arial" w:cs="Arial"/>
          <w:b/>
          <w:bCs/>
          <w:color w:val="085B7D"/>
          <w:sz w:val="32"/>
          <w:szCs w:val="32"/>
        </w:rPr>
        <w:t>.0</w:t>
      </w:r>
      <w:r w:rsidR="6620D6D4" w:rsidRPr="00F23601">
        <w:rPr>
          <w:rFonts w:ascii="Arial" w:eastAsia="Calibri" w:hAnsi="Arial" w:cs="Arial"/>
          <w:b/>
          <w:bCs/>
          <w:color w:val="085B7D"/>
          <w:sz w:val="32"/>
          <w:szCs w:val="32"/>
        </w:rPr>
        <w:t xml:space="preserve"> </w:t>
      </w:r>
      <w:bookmarkStart w:id="14" w:name="_Toc473203584"/>
      <w:bookmarkEnd w:id="12"/>
      <w:r w:rsidR="00532280" w:rsidRPr="00532280">
        <w:rPr>
          <w:rFonts w:ascii="Arial" w:eastAsia="Calibri" w:hAnsi="Arial" w:cs="Arial"/>
          <w:b/>
          <w:color w:val="085B7D"/>
          <w:sz w:val="32"/>
          <w:szCs w:val="32"/>
          <w:lang w:val="en-US"/>
        </w:rPr>
        <w:t>A transfer triggered by Kirklees College’s Student Protection Plan</w:t>
      </w:r>
    </w:p>
    <w:p w14:paraId="16617102" w14:textId="304C8316" w:rsidR="00532280" w:rsidRDefault="00532280" w:rsidP="00395BC9">
      <w:pPr>
        <w:tabs>
          <w:tab w:val="left" w:pos="567"/>
        </w:tabs>
        <w:ind w:hanging="567"/>
        <w:rPr>
          <w:rFonts w:ascii="Arial" w:eastAsia="Calibri" w:hAnsi="Arial" w:cs="Arial"/>
          <w:b/>
          <w:color w:val="085B7D"/>
          <w:sz w:val="32"/>
          <w:szCs w:val="32"/>
          <w:lang w:val="en-US"/>
        </w:rPr>
      </w:pPr>
    </w:p>
    <w:p w14:paraId="04FE8200" w14:textId="7E9897EA" w:rsidR="00532280" w:rsidRDefault="00532280" w:rsidP="00532280">
      <w:pPr>
        <w:tabs>
          <w:tab w:val="left" w:pos="567"/>
        </w:tabs>
        <w:ind w:hanging="567"/>
        <w:rPr>
          <w:rFonts w:ascii="Arial" w:eastAsia="Calibri" w:hAnsi="Arial" w:cs="Arial"/>
          <w:bCs/>
          <w:sz w:val="22"/>
          <w:szCs w:val="22"/>
          <w:lang w:val="en-US"/>
        </w:rPr>
      </w:pPr>
      <w:r>
        <w:rPr>
          <w:rFonts w:ascii="Arial" w:eastAsia="Calibri" w:hAnsi="Arial" w:cs="Arial"/>
          <w:b/>
          <w:color w:val="085B7D"/>
          <w:sz w:val="32"/>
          <w:szCs w:val="32"/>
          <w:lang w:val="en-US"/>
        </w:rPr>
        <w:tab/>
      </w:r>
      <w:r w:rsidRPr="00532280">
        <w:rPr>
          <w:rFonts w:ascii="Arial" w:eastAsia="Calibri" w:hAnsi="Arial" w:cs="Arial"/>
          <w:bCs/>
          <w:sz w:val="22"/>
          <w:szCs w:val="22"/>
          <w:lang w:val="en-US"/>
        </w:rPr>
        <w:t>In the event of a transfer being triggered by the Student Protection Plan, the college will aim to teach – out all students on their current course. If this is not possible the HE Quality Manager, in collaboration with the appropriate</w:t>
      </w:r>
      <w:r>
        <w:rPr>
          <w:rFonts w:ascii="Arial" w:eastAsia="Calibri" w:hAnsi="Arial" w:cs="Arial"/>
          <w:bCs/>
          <w:sz w:val="22"/>
          <w:szCs w:val="22"/>
          <w:lang w:val="en-US"/>
        </w:rPr>
        <w:t xml:space="preserve"> </w:t>
      </w:r>
      <w:r w:rsidRPr="00532280">
        <w:rPr>
          <w:rFonts w:ascii="Arial" w:eastAsia="Calibri" w:hAnsi="Arial" w:cs="Arial"/>
          <w:bCs/>
          <w:sz w:val="22"/>
          <w:szCs w:val="22"/>
          <w:lang w:val="en-US"/>
        </w:rPr>
        <w:t xml:space="preserve">Curriculum Area Manager, will have the oversight of the implementation of the action plan to ensure a fair and equitable outcome for all students affected. The team will devise a plan that will include: </w:t>
      </w:r>
    </w:p>
    <w:p w14:paraId="27D2BFDC" w14:textId="77777777" w:rsidR="00532280" w:rsidRPr="00532280" w:rsidRDefault="00532280" w:rsidP="00532280">
      <w:pPr>
        <w:tabs>
          <w:tab w:val="left" w:pos="567"/>
        </w:tabs>
        <w:ind w:hanging="567"/>
        <w:rPr>
          <w:rFonts w:ascii="Arial" w:eastAsia="Calibri" w:hAnsi="Arial" w:cs="Arial"/>
          <w:bCs/>
          <w:sz w:val="22"/>
          <w:szCs w:val="22"/>
          <w:lang w:val="en-US"/>
        </w:rPr>
      </w:pPr>
    </w:p>
    <w:p w14:paraId="32CDEEAD" w14:textId="5B172FE4" w:rsidR="00532280" w:rsidRPr="00532280" w:rsidRDefault="00532280" w:rsidP="00532280">
      <w:pPr>
        <w:tabs>
          <w:tab w:val="left" w:pos="567"/>
        </w:tabs>
        <w:ind w:hanging="567"/>
        <w:rPr>
          <w:rFonts w:ascii="Arial" w:eastAsia="Calibri" w:hAnsi="Arial" w:cs="Arial"/>
          <w:bCs/>
          <w:sz w:val="22"/>
          <w:szCs w:val="22"/>
          <w:lang w:val="en-US"/>
        </w:rPr>
      </w:pPr>
      <w:r>
        <w:rPr>
          <w:rFonts w:ascii="Arial" w:eastAsia="Calibri" w:hAnsi="Arial" w:cs="Arial"/>
          <w:bCs/>
          <w:sz w:val="22"/>
          <w:szCs w:val="22"/>
          <w:lang w:val="en-US"/>
        </w:rPr>
        <w:tab/>
      </w:r>
      <w:proofErr w:type="spellStart"/>
      <w:r w:rsidRPr="00532280">
        <w:rPr>
          <w:rFonts w:ascii="Arial" w:eastAsia="Calibri" w:hAnsi="Arial" w:cs="Arial"/>
          <w:bCs/>
          <w:sz w:val="22"/>
          <w:szCs w:val="22"/>
          <w:lang w:val="en-US"/>
        </w:rPr>
        <w:t>i</w:t>
      </w:r>
      <w:proofErr w:type="spellEnd"/>
      <w:r w:rsidRPr="00532280">
        <w:rPr>
          <w:rFonts w:ascii="Arial" w:eastAsia="Calibri" w:hAnsi="Arial" w:cs="Arial"/>
          <w:bCs/>
          <w:sz w:val="22"/>
          <w:szCs w:val="22"/>
          <w:lang w:val="en-US"/>
        </w:rPr>
        <w:t>.</w:t>
      </w:r>
      <w:r w:rsidRPr="00532280">
        <w:rPr>
          <w:rFonts w:ascii="Arial" w:eastAsia="Calibri" w:hAnsi="Arial" w:cs="Arial"/>
          <w:bCs/>
          <w:sz w:val="22"/>
          <w:szCs w:val="22"/>
          <w:lang w:val="en-US"/>
        </w:rPr>
        <w:tab/>
        <w:t>The details of the transfer</w:t>
      </w:r>
    </w:p>
    <w:p w14:paraId="214A30ED" w14:textId="239516EC" w:rsidR="00532280" w:rsidRPr="00532280" w:rsidRDefault="00532280" w:rsidP="00532280">
      <w:pPr>
        <w:tabs>
          <w:tab w:val="left" w:pos="567"/>
        </w:tabs>
        <w:ind w:hanging="567"/>
        <w:rPr>
          <w:rFonts w:ascii="Arial" w:eastAsia="Calibri" w:hAnsi="Arial" w:cs="Arial"/>
          <w:bCs/>
          <w:sz w:val="22"/>
          <w:szCs w:val="22"/>
          <w:lang w:val="en-US"/>
        </w:rPr>
      </w:pPr>
      <w:r>
        <w:rPr>
          <w:rFonts w:ascii="Arial" w:eastAsia="Calibri" w:hAnsi="Arial" w:cs="Arial"/>
          <w:bCs/>
          <w:sz w:val="22"/>
          <w:szCs w:val="22"/>
          <w:lang w:val="en-US"/>
        </w:rPr>
        <w:tab/>
      </w:r>
      <w:r w:rsidRPr="00532280">
        <w:rPr>
          <w:rFonts w:ascii="Arial" w:eastAsia="Calibri" w:hAnsi="Arial" w:cs="Arial"/>
          <w:bCs/>
          <w:sz w:val="22"/>
          <w:szCs w:val="22"/>
          <w:lang w:val="en-US"/>
        </w:rPr>
        <w:t>ii.</w:t>
      </w:r>
      <w:r w:rsidRPr="00532280">
        <w:rPr>
          <w:rFonts w:ascii="Arial" w:eastAsia="Calibri" w:hAnsi="Arial" w:cs="Arial"/>
          <w:bCs/>
          <w:sz w:val="22"/>
          <w:szCs w:val="22"/>
          <w:lang w:val="en-US"/>
        </w:rPr>
        <w:tab/>
        <w:t xml:space="preserve">Allocation of an appropriate manager to lead the implementation of the action plan </w:t>
      </w:r>
    </w:p>
    <w:p w14:paraId="3643B1EA" w14:textId="299D0E16" w:rsidR="00532280" w:rsidRPr="00532280" w:rsidRDefault="00532280" w:rsidP="00532280">
      <w:pPr>
        <w:tabs>
          <w:tab w:val="left" w:pos="567"/>
        </w:tabs>
        <w:ind w:hanging="567"/>
        <w:rPr>
          <w:rFonts w:ascii="Arial" w:eastAsia="Calibri" w:hAnsi="Arial" w:cs="Arial"/>
          <w:bCs/>
          <w:sz w:val="22"/>
          <w:szCs w:val="22"/>
          <w:lang w:val="en-US"/>
        </w:rPr>
      </w:pPr>
      <w:r>
        <w:rPr>
          <w:rFonts w:ascii="Arial" w:eastAsia="Calibri" w:hAnsi="Arial" w:cs="Arial"/>
          <w:bCs/>
          <w:sz w:val="22"/>
          <w:szCs w:val="22"/>
          <w:lang w:val="en-US"/>
        </w:rPr>
        <w:lastRenderedPageBreak/>
        <w:tab/>
      </w:r>
      <w:r w:rsidRPr="00532280">
        <w:rPr>
          <w:rFonts w:ascii="Arial" w:eastAsia="Calibri" w:hAnsi="Arial" w:cs="Arial"/>
          <w:bCs/>
          <w:sz w:val="22"/>
          <w:szCs w:val="22"/>
          <w:lang w:val="en-US"/>
        </w:rPr>
        <w:t>iii.</w:t>
      </w:r>
      <w:r w:rsidRPr="00532280">
        <w:rPr>
          <w:rFonts w:ascii="Arial" w:eastAsia="Calibri" w:hAnsi="Arial" w:cs="Arial"/>
          <w:bCs/>
          <w:sz w:val="22"/>
          <w:szCs w:val="22"/>
          <w:lang w:val="en-US"/>
        </w:rPr>
        <w:tab/>
        <w:t xml:space="preserve">Selection of a Students’ Union representative </w:t>
      </w:r>
    </w:p>
    <w:p w14:paraId="5E0D323A" w14:textId="09323E3C" w:rsidR="00532280" w:rsidRPr="00532280" w:rsidRDefault="00532280" w:rsidP="00532280">
      <w:pPr>
        <w:tabs>
          <w:tab w:val="left" w:pos="567"/>
        </w:tabs>
        <w:ind w:hanging="567"/>
        <w:rPr>
          <w:rFonts w:ascii="Arial" w:eastAsia="Calibri" w:hAnsi="Arial" w:cs="Arial"/>
          <w:bCs/>
          <w:sz w:val="22"/>
          <w:szCs w:val="22"/>
          <w:lang w:val="en-US"/>
        </w:rPr>
      </w:pPr>
      <w:r>
        <w:rPr>
          <w:rFonts w:ascii="Arial" w:eastAsia="Calibri" w:hAnsi="Arial" w:cs="Arial"/>
          <w:bCs/>
          <w:sz w:val="22"/>
          <w:szCs w:val="22"/>
          <w:lang w:val="en-US"/>
        </w:rPr>
        <w:tab/>
      </w:r>
      <w:r w:rsidRPr="00532280">
        <w:rPr>
          <w:rFonts w:ascii="Arial" w:eastAsia="Calibri" w:hAnsi="Arial" w:cs="Arial"/>
          <w:bCs/>
          <w:sz w:val="22"/>
          <w:szCs w:val="22"/>
          <w:lang w:val="en-US"/>
        </w:rPr>
        <w:t>iv.</w:t>
      </w:r>
      <w:r w:rsidRPr="00532280">
        <w:rPr>
          <w:rFonts w:ascii="Arial" w:eastAsia="Calibri" w:hAnsi="Arial" w:cs="Arial"/>
          <w:bCs/>
          <w:sz w:val="22"/>
          <w:szCs w:val="22"/>
          <w:lang w:val="en-US"/>
        </w:rPr>
        <w:tab/>
        <w:t>Identification of any stakeholders</w:t>
      </w:r>
    </w:p>
    <w:p w14:paraId="3B4CBB34" w14:textId="678A27E9" w:rsidR="00532280" w:rsidRPr="00532280" w:rsidRDefault="00532280" w:rsidP="00532280">
      <w:pPr>
        <w:tabs>
          <w:tab w:val="left" w:pos="567"/>
        </w:tabs>
        <w:ind w:hanging="567"/>
        <w:rPr>
          <w:rFonts w:ascii="Arial" w:eastAsia="Calibri" w:hAnsi="Arial" w:cs="Arial"/>
          <w:bCs/>
          <w:sz w:val="22"/>
          <w:szCs w:val="22"/>
          <w:lang w:val="en-US"/>
        </w:rPr>
      </w:pPr>
      <w:r>
        <w:rPr>
          <w:rFonts w:ascii="Arial" w:eastAsia="Calibri" w:hAnsi="Arial" w:cs="Arial"/>
          <w:bCs/>
          <w:sz w:val="22"/>
          <w:szCs w:val="22"/>
          <w:lang w:val="en-US"/>
        </w:rPr>
        <w:tab/>
      </w:r>
      <w:r w:rsidRPr="00532280">
        <w:rPr>
          <w:rFonts w:ascii="Arial" w:eastAsia="Calibri" w:hAnsi="Arial" w:cs="Arial"/>
          <w:bCs/>
          <w:sz w:val="22"/>
          <w:szCs w:val="22"/>
          <w:lang w:val="en-US"/>
        </w:rPr>
        <w:t>v.</w:t>
      </w:r>
      <w:r w:rsidRPr="00532280">
        <w:rPr>
          <w:rFonts w:ascii="Arial" w:eastAsia="Calibri" w:hAnsi="Arial" w:cs="Arial"/>
          <w:bCs/>
          <w:sz w:val="22"/>
          <w:szCs w:val="22"/>
          <w:lang w:val="en-US"/>
        </w:rPr>
        <w:tab/>
        <w:t>Identification of any risks of likely implications for students</w:t>
      </w:r>
    </w:p>
    <w:p w14:paraId="09B69575" w14:textId="3A2A049D" w:rsidR="00532280" w:rsidRPr="00532280" w:rsidRDefault="00532280" w:rsidP="00532280">
      <w:pPr>
        <w:tabs>
          <w:tab w:val="left" w:pos="567"/>
        </w:tabs>
        <w:ind w:hanging="567"/>
        <w:rPr>
          <w:rFonts w:ascii="Arial" w:eastAsia="Calibri" w:hAnsi="Arial" w:cs="Arial"/>
          <w:bCs/>
          <w:sz w:val="22"/>
          <w:szCs w:val="22"/>
          <w:lang w:val="en-US"/>
        </w:rPr>
      </w:pPr>
      <w:r>
        <w:rPr>
          <w:rFonts w:ascii="Arial" w:eastAsia="Calibri" w:hAnsi="Arial" w:cs="Arial"/>
          <w:bCs/>
          <w:sz w:val="22"/>
          <w:szCs w:val="22"/>
          <w:lang w:val="en-US"/>
        </w:rPr>
        <w:tab/>
      </w:r>
      <w:r w:rsidRPr="00532280">
        <w:rPr>
          <w:rFonts w:ascii="Arial" w:eastAsia="Calibri" w:hAnsi="Arial" w:cs="Arial"/>
          <w:bCs/>
          <w:sz w:val="22"/>
          <w:szCs w:val="22"/>
          <w:lang w:val="en-US"/>
        </w:rPr>
        <w:t>vi.</w:t>
      </w:r>
      <w:r w:rsidRPr="00532280">
        <w:rPr>
          <w:rFonts w:ascii="Arial" w:eastAsia="Calibri" w:hAnsi="Arial" w:cs="Arial"/>
          <w:bCs/>
          <w:sz w:val="22"/>
          <w:szCs w:val="22"/>
          <w:lang w:val="en-US"/>
        </w:rPr>
        <w:tab/>
        <w:t xml:space="preserve">How the plan is to be communicated effectively </w:t>
      </w:r>
    </w:p>
    <w:p w14:paraId="3C905BA2" w14:textId="78FFD53F" w:rsidR="00532280" w:rsidRPr="00532280" w:rsidRDefault="00532280" w:rsidP="00532280">
      <w:pPr>
        <w:tabs>
          <w:tab w:val="left" w:pos="567"/>
        </w:tabs>
        <w:ind w:hanging="567"/>
        <w:rPr>
          <w:rFonts w:ascii="Arial" w:eastAsia="Calibri" w:hAnsi="Arial" w:cs="Arial"/>
          <w:bCs/>
          <w:sz w:val="22"/>
          <w:szCs w:val="22"/>
          <w:lang w:val="en-US"/>
        </w:rPr>
      </w:pPr>
      <w:r>
        <w:rPr>
          <w:rFonts w:ascii="Arial" w:eastAsia="Calibri" w:hAnsi="Arial" w:cs="Arial"/>
          <w:bCs/>
          <w:sz w:val="22"/>
          <w:szCs w:val="22"/>
          <w:lang w:val="en-US"/>
        </w:rPr>
        <w:tab/>
      </w:r>
      <w:r w:rsidRPr="00532280">
        <w:rPr>
          <w:rFonts w:ascii="Arial" w:eastAsia="Calibri" w:hAnsi="Arial" w:cs="Arial"/>
          <w:bCs/>
          <w:sz w:val="22"/>
          <w:szCs w:val="22"/>
          <w:lang w:val="en-US"/>
        </w:rPr>
        <w:t>vii.</w:t>
      </w:r>
      <w:r w:rsidRPr="00532280">
        <w:rPr>
          <w:rFonts w:ascii="Arial" w:eastAsia="Calibri" w:hAnsi="Arial" w:cs="Arial"/>
          <w:bCs/>
          <w:sz w:val="22"/>
          <w:szCs w:val="22"/>
          <w:lang w:val="en-US"/>
        </w:rPr>
        <w:tab/>
        <w:t>The support and advice plan for students including timescales involved</w:t>
      </w:r>
    </w:p>
    <w:p w14:paraId="024D9D11" w14:textId="09181D30" w:rsidR="00532280" w:rsidRPr="00532280" w:rsidRDefault="00532280" w:rsidP="00395BC9">
      <w:pPr>
        <w:tabs>
          <w:tab w:val="left" w:pos="567"/>
        </w:tabs>
        <w:ind w:hanging="567"/>
        <w:rPr>
          <w:rFonts w:ascii="Arial" w:eastAsia="Calibri" w:hAnsi="Arial" w:cs="Arial"/>
          <w:bCs/>
          <w:sz w:val="22"/>
          <w:szCs w:val="22"/>
          <w:lang w:val="en-US"/>
        </w:rPr>
      </w:pPr>
    </w:p>
    <w:p w14:paraId="016C51AA" w14:textId="77777777" w:rsidR="00532280" w:rsidRDefault="00B72C5B" w:rsidP="00F23601">
      <w:pPr>
        <w:pStyle w:val="Heading1"/>
      </w:pPr>
      <w:bookmarkStart w:id="15" w:name="_Toc472663248"/>
      <w:bookmarkStart w:id="16" w:name="_Toc473203586"/>
      <w:bookmarkStart w:id="17" w:name="_Toc473203587"/>
      <w:bookmarkStart w:id="18" w:name="_Toc198902836"/>
      <w:bookmarkEnd w:id="14"/>
      <w:bookmarkEnd w:id="15"/>
      <w:bookmarkEnd w:id="16"/>
      <w:r>
        <w:t>9.0</w:t>
      </w:r>
      <w:r w:rsidR="00EC2530" w:rsidRPr="00DE47FA">
        <w:t>.</w:t>
      </w:r>
      <w:r w:rsidR="00EC2530" w:rsidRPr="00DE47FA">
        <w:tab/>
      </w:r>
      <w:bookmarkEnd w:id="17"/>
      <w:bookmarkEnd w:id="18"/>
      <w:r w:rsidR="00532280" w:rsidRPr="00532280">
        <w:t xml:space="preserve">Students transferring from Kirklees College to another provider </w:t>
      </w:r>
    </w:p>
    <w:p w14:paraId="28359911" w14:textId="77777777" w:rsidR="00532280" w:rsidRDefault="00532280" w:rsidP="00F23601">
      <w:pPr>
        <w:pStyle w:val="Heading1"/>
      </w:pPr>
    </w:p>
    <w:p w14:paraId="04FF2EDA" w14:textId="0CD35C13" w:rsidR="00532280" w:rsidRDefault="00532280" w:rsidP="00532280">
      <w:pPr>
        <w:pStyle w:val="Heading1"/>
        <w:rPr>
          <w:b w:val="0"/>
          <w:bCs w:val="0"/>
          <w:color w:val="auto"/>
          <w:sz w:val="22"/>
          <w:szCs w:val="22"/>
        </w:rPr>
      </w:pPr>
      <w:r>
        <w:tab/>
      </w:r>
      <w:r w:rsidRPr="00532280">
        <w:rPr>
          <w:b w:val="0"/>
          <w:bCs w:val="0"/>
          <w:color w:val="auto"/>
          <w:sz w:val="22"/>
          <w:szCs w:val="22"/>
        </w:rPr>
        <w:t xml:space="preserve">As a consequence of events outlined in the Student Protection Plan or a student decision to transfer to another provider, students should contact the institution they wish to transfer to and seek advice on transferring.  Students will need to withdraw from their programme of study at the College by contacting the HE Administrator at HigherEducation@kirkleescollege.ac.uk. Reasons may include, but are not limited to: </w:t>
      </w:r>
    </w:p>
    <w:p w14:paraId="238000FF" w14:textId="77777777" w:rsidR="00532280" w:rsidRPr="00532280" w:rsidRDefault="00532280" w:rsidP="00532280"/>
    <w:p w14:paraId="4CB51CFD" w14:textId="77777777" w:rsidR="00532280" w:rsidRPr="00532280" w:rsidRDefault="00532280" w:rsidP="00532280">
      <w:pPr>
        <w:pStyle w:val="Heading1"/>
        <w:ind w:firstLine="0"/>
        <w:rPr>
          <w:b w:val="0"/>
          <w:bCs w:val="0"/>
          <w:color w:val="auto"/>
          <w:sz w:val="22"/>
          <w:szCs w:val="22"/>
        </w:rPr>
      </w:pPr>
      <w:proofErr w:type="spellStart"/>
      <w:r w:rsidRPr="00532280">
        <w:rPr>
          <w:b w:val="0"/>
          <w:bCs w:val="0"/>
          <w:color w:val="auto"/>
          <w:sz w:val="22"/>
          <w:szCs w:val="22"/>
        </w:rPr>
        <w:t>i</w:t>
      </w:r>
      <w:proofErr w:type="spellEnd"/>
      <w:r w:rsidRPr="00532280">
        <w:rPr>
          <w:b w:val="0"/>
          <w:bCs w:val="0"/>
          <w:color w:val="auto"/>
          <w:sz w:val="22"/>
          <w:szCs w:val="22"/>
        </w:rPr>
        <w:t>.</w:t>
      </w:r>
      <w:r w:rsidRPr="00532280">
        <w:rPr>
          <w:b w:val="0"/>
          <w:bCs w:val="0"/>
          <w:color w:val="auto"/>
          <w:sz w:val="22"/>
          <w:szCs w:val="22"/>
        </w:rPr>
        <w:tab/>
        <w:t>Programme of study or discipline closure</w:t>
      </w:r>
    </w:p>
    <w:p w14:paraId="5B25EDCD" w14:textId="77777777" w:rsidR="00532280" w:rsidRPr="00532280" w:rsidRDefault="00532280" w:rsidP="00532280">
      <w:pPr>
        <w:pStyle w:val="Heading1"/>
        <w:ind w:firstLine="0"/>
        <w:rPr>
          <w:b w:val="0"/>
          <w:bCs w:val="0"/>
          <w:color w:val="auto"/>
          <w:sz w:val="22"/>
          <w:szCs w:val="22"/>
        </w:rPr>
      </w:pPr>
      <w:r w:rsidRPr="00532280">
        <w:rPr>
          <w:b w:val="0"/>
          <w:bCs w:val="0"/>
          <w:color w:val="auto"/>
          <w:sz w:val="22"/>
          <w:szCs w:val="22"/>
        </w:rPr>
        <w:t>ii.</w:t>
      </w:r>
      <w:r w:rsidRPr="00532280">
        <w:rPr>
          <w:b w:val="0"/>
          <w:bCs w:val="0"/>
          <w:color w:val="auto"/>
          <w:sz w:val="22"/>
          <w:szCs w:val="22"/>
        </w:rPr>
        <w:tab/>
        <w:t>Institutional closure</w:t>
      </w:r>
    </w:p>
    <w:p w14:paraId="5920ADC8" w14:textId="77777777" w:rsidR="00532280" w:rsidRPr="00532280" w:rsidRDefault="00532280" w:rsidP="00532280">
      <w:pPr>
        <w:pStyle w:val="Heading1"/>
        <w:ind w:firstLine="0"/>
        <w:rPr>
          <w:b w:val="0"/>
          <w:bCs w:val="0"/>
          <w:color w:val="auto"/>
          <w:sz w:val="22"/>
          <w:szCs w:val="22"/>
        </w:rPr>
      </w:pPr>
      <w:r w:rsidRPr="00532280">
        <w:rPr>
          <w:b w:val="0"/>
          <w:bCs w:val="0"/>
          <w:color w:val="auto"/>
          <w:sz w:val="22"/>
          <w:szCs w:val="22"/>
        </w:rPr>
        <w:t>iii.</w:t>
      </w:r>
      <w:r w:rsidRPr="00532280">
        <w:rPr>
          <w:b w:val="0"/>
          <w:bCs w:val="0"/>
          <w:color w:val="auto"/>
          <w:sz w:val="22"/>
          <w:szCs w:val="22"/>
        </w:rPr>
        <w:tab/>
        <w:t>Loss of designation</w:t>
      </w:r>
    </w:p>
    <w:p w14:paraId="55B7C977" w14:textId="77777777" w:rsidR="00532280" w:rsidRPr="00532280" w:rsidRDefault="00532280" w:rsidP="00532280">
      <w:pPr>
        <w:pStyle w:val="Heading1"/>
        <w:ind w:firstLine="0"/>
        <w:rPr>
          <w:b w:val="0"/>
          <w:bCs w:val="0"/>
          <w:color w:val="auto"/>
          <w:sz w:val="22"/>
          <w:szCs w:val="22"/>
        </w:rPr>
      </w:pPr>
      <w:r w:rsidRPr="00532280">
        <w:rPr>
          <w:b w:val="0"/>
          <w:bCs w:val="0"/>
          <w:color w:val="auto"/>
          <w:sz w:val="22"/>
          <w:szCs w:val="22"/>
        </w:rPr>
        <w:t>iv.</w:t>
      </w:r>
      <w:r w:rsidRPr="00532280">
        <w:rPr>
          <w:b w:val="0"/>
          <w:bCs w:val="0"/>
          <w:color w:val="auto"/>
          <w:sz w:val="22"/>
          <w:szCs w:val="22"/>
        </w:rPr>
        <w:tab/>
        <w:t>Loss of accreditation</w:t>
      </w:r>
    </w:p>
    <w:p w14:paraId="06B8C515" w14:textId="77777777" w:rsidR="00532280" w:rsidRPr="00532280" w:rsidRDefault="00532280" w:rsidP="00532280">
      <w:pPr>
        <w:pStyle w:val="Heading1"/>
        <w:ind w:firstLine="0"/>
        <w:rPr>
          <w:b w:val="0"/>
          <w:bCs w:val="0"/>
          <w:color w:val="auto"/>
          <w:sz w:val="22"/>
          <w:szCs w:val="22"/>
        </w:rPr>
      </w:pPr>
      <w:r w:rsidRPr="00532280">
        <w:rPr>
          <w:b w:val="0"/>
          <w:bCs w:val="0"/>
          <w:color w:val="auto"/>
          <w:sz w:val="22"/>
          <w:szCs w:val="22"/>
        </w:rPr>
        <w:t>v.</w:t>
      </w:r>
      <w:r w:rsidRPr="00532280">
        <w:rPr>
          <w:b w:val="0"/>
          <w:bCs w:val="0"/>
          <w:color w:val="auto"/>
          <w:sz w:val="22"/>
          <w:szCs w:val="22"/>
        </w:rPr>
        <w:tab/>
        <w:t xml:space="preserve">Student – led withdrawal </w:t>
      </w:r>
    </w:p>
    <w:p w14:paraId="796D6ADA" w14:textId="77777777" w:rsidR="00532280" w:rsidRPr="00532280" w:rsidRDefault="00532280" w:rsidP="00532280">
      <w:pPr>
        <w:pStyle w:val="Heading1"/>
        <w:rPr>
          <w:b w:val="0"/>
          <w:bCs w:val="0"/>
          <w:color w:val="auto"/>
          <w:sz w:val="22"/>
          <w:szCs w:val="22"/>
        </w:rPr>
      </w:pPr>
    </w:p>
    <w:p w14:paraId="75A91E2F" w14:textId="00B3040B" w:rsidR="00532280" w:rsidRDefault="00532280" w:rsidP="00532280">
      <w:pPr>
        <w:pStyle w:val="Heading1"/>
        <w:ind w:firstLine="0"/>
        <w:rPr>
          <w:b w:val="0"/>
          <w:bCs w:val="0"/>
          <w:color w:val="auto"/>
          <w:sz w:val="22"/>
          <w:szCs w:val="22"/>
        </w:rPr>
      </w:pPr>
      <w:r w:rsidRPr="00532280">
        <w:rPr>
          <w:b w:val="0"/>
          <w:bCs w:val="0"/>
          <w:color w:val="auto"/>
          <w:sz w:val="22"/>
          <w:szCs w:val="22"/>
        </w:rPr>
        <w:t xml:space="preserve">Where a withdrawal has been confirmed, the College will confirm any outstanding attainment at the next relevant Board of Examiners meeting. Should transfer to another provider be necessary Kirklees College will support arrangements to substantiate any successfully completed credit and any level attained or study undertaken as appropriate, so a student may transfer to another provider immediately or at a later date; this is provided through a digital transcript. Where a student has completed and passed modules, but does not have sufficient credit for an interim award, the student will be issued with a transcript confirming their completed credit.  Where a student requires confirmation of their existing credit in advance to facilitate their transfer to another institution, a letter confirming attainment may be obtained from the HE Administrator. </w:t>
      </w:r>
    </w:p>
    <w:p w14:paraId="6EAEBF75" w14:textId="77777777" w:rsidR="00532280" w:rsidRPr="00532280" w:rsidRDefault="00532280" w:rsidP="00532280"/>
    <w:p w14:paraId="1505FFE8" w14:textId="07853957" w:rsidR="005D06F4" w:rsidRPr="00532280" w:rsidRDefault="00532280" w:rsidP="00532280">
      <w:pPr>
        <w:pStyle w:val="Heading1"/>
        <w:ind w:firstLine="0"/>
        <w:rPr>
          <w:b w:val="0"/>
          <w:bCs w:val="0"/>
          <w:color w:val="auto"/>
          <w:sz w:val="22"/>
          <w:szCs w:val="22"/>
        </w:rPr>
      </w:pPr>
      <w:r w:rsidRPr="00532280">
        <w:rPr>
          <w:b w:val="0"/>
          <w:bCs w:val="0"/>
          <w:color w:val="auto"/>
          <w:sz w:val="22"/>
          <w:szCs w:val="22"/>
        </w:rPr>
        <w:t>Transfer from the College will be facilitated by the relevant Curriculum Area Manager supported by the HE Quality Manager.</w:t>
      </w:r>
    </w:p>
    <w:p w14:paraId="01D23221" w14:textId="77777777" w:rsidR="00732F97" w:rsidRPr="00532280" w:rsidRDefault="00732F97" w:rsidP="00732F97">
      <w:pPr>
        <w:rPr>
          <w:sz w:val="22"/>
          <w:szCs w:val="22"/>
        </w:rPr>
      </w:pPr>
    </w:p>
    <w:p w14:paraId="223736EF" w14:textId="77777777" w:rsidR="007834B8" w:rsidRPr="00DE47FA" w:rsidRDefault="007834B8" w:rsidP="007834B8">
      <w:pPr>
        <w:rPr>
          <w:rFonts w:ascii="Arial" w:hAnsi="Arial" w:cs="Arial"/>
          <w:sz w:val="22"/>
          <w:szCs w:val="22"/>
        </w:rPr>
      </w:pPr>
    </w:p>
    <w:p w14:paraId="0C241DA2" w14:textId="761D2633" w:rsidR="00631E55" w:rsidRDefault="00B72C5B" w:rsidP="00F23601">
      <w:pPr>
        <w:pStyle w:val="Heading1"/>
      </w:pPr>
      <w:bookmarkStart w:id="19" w:name="_Toc473203588"/>
      <w:bookmarkStart w:id="20" w:name="_Toc198902837"/>
      <w:bookmarkStart w:id="21" w:name="_Hlk202866319"/>
      <w:r>
        <w:t>10</w:t>
      </w:r>
      <w:r w:rsidR="00EC2530" w:rsidRPr="00DE47FA">
        <w:t>.</w:t>
      </w:r>
      <w:r w:rsidR="00EC2530" w:rsidRPr="00DE47FA">
        <w:tab/>
      </w:r>
      <w:bookmarkEnd w:id="19"/>
      <w:bookmarkEnd w:id="20"/>
      <w:r w:rsidR="00532280" w:rsidRPr="00532280">
        <w:t>A transfer from an alternative provider to the College</w:t>
      </w:r>
    </w:p>
    <w:bookmarkEnd w:id="21"/>
    <w:p w14:paraId="574F65B1" w14:textId="1BFD1830" w:rsidR="00532280" w:rsidRDefault="00532280" w:rsidP="00532280"/>
    <w:p w14:paraId="5AA88BE9" w14:textId="584E4E90" w:rsidR="00532280" w:rsidRDefault="00532280" w:rsidP="00532280">
      <w:pPr>
        <w:rPr>
          <w:rFonts w:ascii="Arial" w:hAnsi="Arial" w:cs="Arial"/>
          <w:sz w:val="22"/>
          <w:szCs w:val="22"/>
        </w:rPr>
      </w:pPr>
      <w:r w:rsidRPr="00532280">
        <w:rPr>
          <w:rFonts w:ascii="Arial" w:hAnsi="Arial" w:cs="Arial"/>
          <w:sz w:val="22"/>
          <w:szCs w:val="22"/>
        </w:rPr>
        <w:t xml:space="preserve">If events at another Higher Education provider trigger transfer, or where a student elects to transfer to the College, Kirklees College will facilitate the transfer where an appropriate programme of study is available. The eligibility of a student to transfer from another Higher Education institution to a programme of study at the College is determined by the entry criteria for the programme and the timing of the request to transfer.  Due consideration will be given to: </w:t>
      </w:r>
    </w:p>
    <w:p w14:paraId="4F28CD71" w14:textId="77777777" w:rsidR="00B26DD8" w:rsidRPr="00532280" w:rsidRDefault="00B26DD8" w:rsidP="00532280">
      <w:pPr>
        <w:rPr>
          <w:rFonts w:ascii="Arial" w:hAnsi="Arial" w:cs="Arial"/>
          <w:sz w:val="22"/>
          <w:szCs w:val="22"/>
        </w:rPr>
      </w:pPr>
    </w:p>
    <w:p w14:paraId="0F0C4583" w14:textId="4F770366" w:rsidR="00532280" w:rsidRDefault="00532280" w:rsidP="00532280">
      <w:pPr>
        <w:rPr>
          <w:rFonts w:ascii="Arial" w:hAnsi="Arial" w:cs="Arial"/>
          <w:sz w:val="22"/>
          <w:szCs w:val="22"/>
        </w:rPr>
      </w:pPr>
      <w:proofErr w:type="spellStart"/>
      <w:r w:rsidRPr="00532280">
        <w:rPr>
          <w:rFonts w:ascii="Arial" w:hAnsi="Arial" w:cs="Arial"/>
          <w:sz w:val="22"/>
          <w:szCs w:val="22"/>
        </w:rPr>
        <w:t>i</w:t>
      </w:r>
      <w:proofErr w:type="spellEnd"/>
      <w:r w:rsidRPr="00532280">
        <w:rPr>
          <w:rFonts w:ascii="Arial" w:hAnsi="Arial" w:cs="Arial"/>
          <w:sz w:val="22"/>
          <w:szCs w:val="22"/>
        </w:rPr>
        <w:t xml:space="preserve"> </w:t>
      </w:r>
      <w:r w:rsidR="00B26DD8">
        <w:rPr>
          <w:rFonts w:ascii="Arial" w:hAnsi="Arial" w:cs="Arial"/>
          <w:sz w:val="22"/>
          <w:szCs w:val="22"/>
        </w:rPr>
        <w:tab/>
      </w:r>
      <w:r w:rsidRPr="00532280">
        <w:rPr>
          <w:rFonts w:ascii="Arial" w:hAnsi="Arial" w:cs="Arial"/>
          <w:sz w:val="22"/>
          <w:szCs w:val="22"/>
        </w:rPr>
        <w:t xml:space="preserve">Admission of students onto a similar programme of study, taking achieved credit, level attained or other study undertaken into consideration, as appropriate. This will be facilitated through the relevant awarding body’s recognition of prior learning procedure. </w:t>
      </w:r>
    </w:p>
    <w:p w14:paraId="1BDBA4F1" w14:textId="77777777" w:rsidR="00B26DD8" w:rsidRPr="00532280" w:rsidRDefault="00B26DD8" w:rsidP="00532280">
      <w:pPr>
        <w:rPr>
          <w:rFonts w:ascii="Arial" w:hAnsi="Arial" w:cs="Arial"/>
          <w:sz w:val="22"/>
          <w:szCs w:val="22"/>
        </w:rPr>
      </w:pPr>
    </w:p>
    <w:p w14:paraId="64D35A3A" w14:textId="2188E771" w:rsidR="00532280" w:rsidRDefault="00532280" w:rsidP="00532280">
      <w:pPr>
        <w:rPr>
          <w:rFonts w:ascii="Arial" w:hAnsi="Arial" w:cs="Arial"/>
          <w:sz w:val="22"/>
          <w:szCs w:val="22"/>
        </w:rPr>
      </w:pPr>
      <w:r w:rsidRPr="00532280">
        <w:rPr>
          <w:rFonts w:ascii="Arial" w:hAnsi="Arial" w:cs="Arial"/>
          <w:sz w:val="22"/>
          <w:szCs w:val="22"/>
        </w:rPr>
        <w:t xml:space="preserve">ii </w:t>
      </w:r>
      <w:r w:rsidR="00B26DD8">
        <w:rPr>
          <w:rFonts w:ascii="Arial" w:hAnsi="Arial" w:cs="Arial"/>
          <w:sz w:val="22"/>
          <w:szCs w:val="22"/>
        </w:rPr>
        <w:tab/>
      </w:r>
      <w:r w:rsidRPr="00532280">
        <w:rPr>
          <w:rFonts w:ascii="Arial" w:hAnsi="Arial" w:cs="Arial"/>
          <w:sz w:val="22"/>
          <w:szCs w:val="22"/>
        </w:rPr>
        <w:t>Admission of students onto a similar programme of study, taking achieved credit, level attained or other study undertaken into consideration, as appropriate. This will be facilitated in accordance with Kirklees College’s Admissions Policy.</w:t>
      </w:r>
      <w:r w:rsidRPr="00532280">
        <w:rPr>
          <w:rFonts w:ascii="Arial" w:hAnsi="Arial" w:cs="Arial"/>
          <w:sz w:val="22"/>
          <w:szCs w:val="22"/>
        </w:rPr>
        <w:tab/>
      </w:r>
    </w:p>
    <w:p w14:paraId="1C239ACB" w14:textId="77777777" w:rsidR="00B26DD8" w:rsidRDefault="00B26DD8" w:rsidP="00532280">
      <w:pPr>
        <w:rPr>
          <w:rFonts w:ascii="Arial" w:hAnsi="Arial" w:cs="Arial"/>
          <w:sz w:val="22"/>
          <w:szCs w:val="22"/>
        </w:rPr>
      </w:pPr>
    </w:p>
    <w:p w14:paraId="57959798" w14:textId="1B394049" w:rsidR="00532280" w:rsidRPr="00532280" w:rsidRDefault="00532280" w:rsidP="00532280">
      <w:pPr>
        <w:rPr>
          <w:rFonts w:ascii="Arial" w:hAnsi="Arial" w:cs="Arial"/>
          <w:sz w:val="22"/>
          <w:szCs w:val="22"/>
        </w:rPr>
      </w:pPr>
      <w:r w:rsidRPr="00532280">
        <w:rPr>
          <w:rFonts w:ascii="Arial" w:hAnsi="Arial" w:cs="Arial"/>
          <w:sz w:val="22"/>
          <w:szCs w:val="22"/>
        </w:rPr>
        <w:lastRenderedPageBreak/>
        <w:t>Students from another Higher Education institution who wish to transfer to a programme at the College should contact the College’s Admissions Team 01484 437070 who will advise the student on the process for application.</w:t>
      </w:r>
    </w:p>
    <w:p w14:paraId="1E34245E" w14:textId="5163DDC6" w:rsidR="00532280" w:rsidRDefault="00532280" w:rsidP="00532280"/>
    <w:p w14:paraId="7F3FD489" w14:textId="4EC98348" w:rsidR="00532280" w:rsidRDefault="00532280" w:rsidP="00532280"/>
    <w:p w14:paraId="18E1133A" w14:textId="1166C607" w:rsidR="00B26DD8" w:rsidRDefault="00B26DD8" w:rsidP="00B26DD8">
      <w:pPr>
        <w:pStyle w:val="Heading1"/>
      </w:pPr>
      <w:r>
        <w:t>1</w:t>
      </w:r>
      <w:r>
        <w:t>1</w:t>
      </w:r>
      <w:r w:rsidRPr="00DE47FA">
        <w:t>.</w:t>
      </w:r>
      <w:r w:rsidRPr="00DE47FA">
        <w:tab/>
      </w:r>
      <w:r w:rsidR="001161D3">
        <w:t xml:space="preserve">Transfer between programmes at </w:t>
      </w:r>
      <w:r w:rsidRPr="00532280">
        <w:t>College</w:t>
      </w:r>
    </w:p>
    <w:p w14:paraId="23BE3035" w14:textId="524C2CEE" w:rsidR="00532280" w:rsidRDefault="00532280" w:rsidP="00532280"/>
    <w:p w14:paraId="4BF09893" w14:textId="4ACAC637" w:rsidR="00B26DD8" w:rsidRDefault="00B26DD8" w:rsidP="00B26DD8">
      <w:pPr>
        <w:rPr>
          <w:rFonts w:ascii="Arial" w:hAnsi="Arial" w:cs="Arial"/>
          <w:sz w:val="22"/>
          <w:szCs w:val="22"/>
        </w:rPr>
      </w:pPr>
      <w:r w:rsidRPr="00B26DD8">
        <w:rPr>
          <w:rFonts w:ascii="Arial" w:hAnsi="Arial" w:cs="Arial"/>
          <w:sz w:val="22"/>
          <w:szCs w:val="22"/>
        </w:rPr>
        <w:t xml:space="preserve">The eligibility of a student to transfer from one programme to another at the College is determined by the entry criteria for the programme to which they are seeking to transfer and the timing of the request to transfer.  </w:t>
      </w:r>
    </w:p>
    <w:p w14:paraId="60231A20" w14:textId="77777777" w:rsidR="00B26DD8" w:rsidRPr="00B26DD8" w:rsidRDefault="00B26DD8" w:rsidP="00B26DD8">
      <w:pPr>
        <w:rPr>
          <w:rFonts w:ascii="Arial" w:hAnsi="Arial" w:cs="Arial"/>
          <w:sz w:val="22"/>
          <w:szCs w:val="22"/>
        </w:rPr>
      </w:pPr>
    </w:p>
    <w:p w14:paraId="681A29A6" w14:textId="3DAE17EA" w:rsidR="00B26DD8" w:rsidRDefault="00B26DD8" w:rsidP="00B26DD8">
      <w:pPr>
        <w:rPr>
          <w:rFonts w:ascii="Arial" w:hAnsi="Arial" w:cs="Arial"/>
          <w:sz w:val="22"/>
          <w:szCs w:val="22"/>
        </w:rPr>
      </w:pPr>
      <w:r w:rsidRPr="00B26DD8">
        <w:rPr>
          <w:rFonts w:ascii="Arial" w:hAnsi="Arial" w:cs="Arial"/>
          <w:sz w:val="22"/>
          <w:szCs w:val="22"/>
        </w:rPr>
        <w:t xml:space="preserve">Where a student makes a request to transfer between programmes of study, the College will facilitate a transfer to a suitable alternative course as appropriate. Due consideration will be made with regard to the transfer of students onto a similar or alternative programme of study, taking achieved credit, level attained or other study undertake into consideration, where appropriate. This will be facilitated through the relevant awarding body’s recognition of prior learning procedure. </w:t>
      </w:r>
    </w:p>
    <w:p w14:paraId="5AD84120" w14:textId="77777777" w:rsidR="00B26DD8" w:rsidRPr="00B26DD8" w:rsidRDefault="00B26DD8" w:rsidP="00B26DD8">
      <w:pPr>
        <w:rPr>
          <w:rFonts w:ascii="Arial" w:hAnsi="Arial" w:cs="Arial"/>
          <w:sz w:val="22"/>
          <w:szCs w:val="22"/>
        </w:rPr>
      </w:pPr>
    </w:p>
    <w:p w14:paraId="4EBCB4DF" w14:textId="35474FA7" w:rsidR="00B26DD8" w:rsidRDefault="00B26DD8" w:rsidP="00B26DD8">
      <w:pPr>
        <w:rPr>
          <w:rFonts w:ascii="Arial" w:hAnsi="Arial" w:cs="Arial"/>
          <w:sz w:val="22"/>
          <w:szCs w:val="22"/>
        </w:rPr>
      </w:pPr>
      <w:r w:rsidRPr="00B26DD8">
        <w:rPr>
          <w:rFonts w:ascii="Arial" w:hAnsi="Arial" w:cs="Arial"/>
          <w:sz w:val="22"/>
          <w:szCs w:val="22"/>
        </w:rPr>
        <w:t xml:space="preserve">Students seeking to transfer programme within the College should contact their Curriculum Area Manager in the first instance to discuss their request.  If, following this discussion, a student still wishes to transfer, they should then contact the Curriculum Area Manager for the programme they wish to transfer to. The Curriculum Area Manager will then contact the HE Administrator who will complete the process at the College and notify Student Finance England.   </w:t>
      </w:r>
    </w:p>
    <w:p w14:paraId="0BC78A25" w14:textId="77777777" w:rsidR="00B26DD8" w:rsidRPr="00B26DD8" w:rsidRDefault="00B26DD8" w:rsidP="00B26DD8">
      <w:pPr>
        <w:rPr>
          <w:rFonts w:ascii="Arial" w:hAnsi="Arial" w:cs="Arial"/>
          <w:sz w:val="22"/>
          <w:szCs w:val="22"/>
        </w:rPr>
      </w:pPr>
    </w:p>
    <w:p w14:paraId="4F6491D5" w14:textId="15C6118F" w:rsidR="00532280" w:rsidRPr="00B26DD8" w:rsidRDefault="00B26DD8" w:rsidP="00B26DD8">
      <w:pPr>
        <w:rPr>
          <w:rFonts w:ascii="Arial" w:hAnsi="Arial" w:cs="Arial"/>
          <w:sz w:val="22"/>
          <w:szCs w:val="22"/>
        </w:rPr>
      </w:pPr>
      <w:r w:rsidRPr="00B26DD8">
        <w:rPr>
          <w:rFonts w:ascii="Arial" w:hAnsi="Arial" w:cs="Arial"/>
          <w:sz w:val="22"/>
          <w:szCs w:val="22"/>
        </w:rPr>
        <w:t xml:space="preserve">In the event that an application for transfer is unsuccessful, the student may submit a complaint under the </w:t>
      </w:r>
      <w:hyperlink r:id="rId14" w:history="1">
        <w:r w:rsidRPr="00B26DD8">
          <w:rPr>
            <w:rFonts w:ascii="Arial" w:eastAsia="Calibri" w:hAnsi="Arial" w:cs="Arial"/>
            <w:color w:val="0563C1"/>
            <w:sz w:val="22"/>
            <w:szCs w:val="22"/>
            <w:u w:val="single"/>
          </w:rPr>
          <w:t>College's Complaints Procedure</w:t>
        </w:r>
      </w:hyperlink>
      <w:r w:rsidRPr="00B26DD8">
        <w:rPr>
          <w:rFonts w:ascii="Arial" w:eastAsia="Calibri" w:hAnsi="Arial" w:cs="Arial"/>
          <w:sz w:val="22"/>
          <w:szCs w:val="22"/>
        </w:rPr>
        <w:t>.</w:t>
      </w:r>
      <w:r w:rsidRPr="00B26DD8">
        <w:rPr>
          <w:rFonts w:ascii="Arial" w:hAnsi="Arial" w:cs="Arial"/>
          <w:sz w:val="22"/>
          <w:szCs w:val="22"/>
        </w:rPr>
        <w:tab/>
      </w:r>
      <w:r>
        <w:rPr>
          <w:rFonts w:ascii="Arial" w:hAnsi="Arial" w:cs="Arial"/>
          <w:sz w:val="22"/>
          <w:szCs w:val="22"/>
        </w:rPr>
        <w:tab/>
      </w:r>
    </w:p>
    <w:p w14:paraId="6545ECBE" w14:textId="0C3383CC" w:rsidR="00532280" w:rsidRDefault="00B26DD8" w:rsidP="00532280">
      <w:r>
        <w:tab/>
      </w:r>
    </w:p>
    <w:p w14:paraId="5549B7A8" w14:textId="25C2DF42" w:rsidR="00B26DD8" w:rsidRDefault="00B26DD8" w:rsidP="00B26DD8">
      <w:pPr>
        <w:pStyle w:val="Heading1"/>
      </w:pPr>
      <w:bookmarkStart w:id="22" w:name="_Hlk202866467"/>
      <w:r>
        <w:t>1</w:t>
      </w:r>
      <w:r>
        <w:t>2</w:t>
      </w:r>
      <w:r w:rsidRPr="00DE47FA">
        <w:t>.</w:t>
      </w:r>
      <w:r w:rsidRPr="00DE47FA">
        <w:tab/>
      </w:r>
      <w:r>
        <w:t>Refund and Compensation</w:t>
      </w:r>
    </w:p>
    <w:bookmarkEnd w:id="22"/>
    <w:p w14:paraId="2F53EC36" w14:textId="3FFBA159" w:rsidR="00B26DD8" w:rsidRDefault="00B26DD8" w:rsidP="00532280"/>
    <w:p w14:paraId="2CA07698" w14:textId="77777777" w:rsidR="00B26DD8" w:rsidRPr="00B26DD8" w:rsidRDefault="00B26DD8" w:rsidP="00B26DD8">
      <w:pPr>
        <w:spacing w:after="160" w:line="259" w:lineRule="auto"/>
        <w:rPr>
          <w:rFonts w:ascii="Arial" w:eastAsia="Calibri" w:hAnsi="Arial" w:cs="Arial"/>
          <w:sz w:val="22"/>
          <w:szCs w:val="22"/>
        </w:rPr>
      </w:pPr>
      <w:r w:rsidRPr="00B26DD8">
        <w:rPr>
          <w:rFonts w:ascii="Arial" w:eastAsia="Calibri" w:hAnsi="Arial" w:cs="Arial"/>
          <w:sz w:val="22"/>
          <w:szCs w:val="22"/>
        </w:rPr>
        <w:t xml:space="preserve">Refund for all/ part of the fees and compensation will be made in accordance with Kirklees College’s </w:t>
      </w:r>
      <w:hyperlink r:id="rId15" w:history="1">
        <w:r w:rsidRPr="00B26DD8">
          <w:rPr>
            <w:rFonts w:ascii="Arial" w:eastAsia="Calibri" w:hAnsi="Arial" w:cs="Arial"/>
            <w:color w:val="0563C1"/>
            <w:sz w:val="22"/>
            <w:szCs w:val="22"/>
            <w:u w:val="single"/>
          </w:rPr>
          <w:t>Refund and Compensation Policy</w:t>
        </w:r>
      </w:hyperlink>
      <w:r w:rsidRPr="00B26DD8">
        <w:rPr>
          <w:rFonts w:ascii="Arial" w:eastAsia="Calibri" w:hAnsi="Arial" w:cs="Arial"/>
          <w:sz w:val="22"/>
          <w:szCs w:val="22"/>
        </w:rPr>
        <w:t>.</w:t>
      </w:r>
      <w:r w:rsidRPr="00B26DD8">
        <w:rPr>
          <w:rFonts w:ascii="Arial" w:eastAsia="Calibri" w:hAnsi="Arial" w:cs="Arial"/>
          <w:sz w:val="22"/>
          <w:szCs w:val="22"/>
        </w:rPr>
        <w:tab/>
      </w:r>
    </w:p>
    <w:p w14:paraId="336999EA" w14:textId="77777777" w:rsidR="00B26DD8" w:rsidRPr="00B26DD8" w:rsidRDefault="00B26DD8" w:rsidP="00532280">
      <w:pPr>
        <w:rPr>
          <w:rFonts w:ascii="Arial" w:hAnsi="Arial" w:cs="Arial"/>
          <w:sz w:val="22"/>
          <w:szCs w:val="22"/>
        </w:rPr>
      </w:pPr>
    </w:p>
    <w:p w14:paraId="35FED12B" w14:textId="461F2AAB" w:rsidR="00B26DD8" w:rsidRDefault="00B26DD8" w:rsidP="00B26DD8">
      <w:pPr>
        <w:pStyle w:val="Heading1"/>
      </w:pPr>
      <w:r>
        <w:t>1</w:t>
      </w:r>
      <w:r>
        <w:t>3</w:t>
      </w:r>
      <w:r w:rsidRPr="00DE47FA">
        <w:t>.</w:t>
      </w:r>
      <w:r w:rsidRPr="00DE47FA">
        <w:tab/>
      </w:r>
      <w:r>
        <w:t>Advice and Support</w:t>
      </w:r>
    </w:p>
    <w:p w14:paraId="34B4A9D4" w14:textId="11E3FD57" w:rsidR="00B26DD8" w:rsidRDefault="00B26DD8" w:rsidP="00B26DD8"/>
    <w:p w14:paraId="450B5908" w14:textId="0095E5FD" w:rsidR="00B26DD8" w:rsidRDefault="00B26DD8" w:rsidP="00B26DD8">
      <w:pPr>
        <w:rPr>
          <w:rFonts w:ascii="Arial" w:hAnsi="Arial" w:cs="Arial"/>
          <w:sz w:val="22"/>
          <w:szCs w:val="22"/>
        </w:rPr>
      </w:pPr>
      <w:r w:rsidRPr="00B26DD8">
        <w:rPr>
          <w:rFonts w:ascii="Arial" w:hAnsi="Arial" w:cs="Arial"/>
          <w:sz w:val="22"/>
          <w:szCs w:val="22"/>
        </w:rPr>
        <w:t xml:space="preserve">In the event of a transfer to or from Kirklees College, advice and support will be available to students individually or collectively. In the first instance, advice is available from the relevant Curriculum Area Manager. </w:t>
      </w:r>
    </w:p>
    <w:p w14:paraId="11A4C912" w14:textId="77777777" w:rsidR="00B26DD8" w:rsidRPr="00B26DD8" w:rsidRDefault="00B26DD8" w:rsidP="00B26DD8">
      <w:pPr>
        <w:rPr>
          <w:rFonts w:ascii="Arial" w:hAnsi="Arial" w:cs="Arial"/>
          <w:sz w:val="22"/>
          <w:szCs w:val="22"/>
        </w:rPr>
      </w:pPr>
    </w:p>
    <w:p w14:paraId="727AA57B" w14:textId="79C266D1" w:rsidR="00B26DD8" w:rsidRDefault="00B26DD8" w:rsidP="00B26DD8">
      <w:pPr>
        <w:rPr>
          <w:rFonts w:ascii="Arial" w:hAnsi="Arial" w:cs="Arial"/>
          <w:sz w:val="22"/>
          <w:szCs w:val="22"/>
        </w:rPr>
      </w:pPr>
      <w:r w:rsidRPr="00B26DD8">
        <w:rPr>
          <w:rFonts w:ascii="Arial" w:hAnsi="Arial" w:cs="Arial"/>
          <w:sz w:val="22"/>
          <w:szCs w:val="22"/>
        </w:rPr>
        <w:t>In the event that an application for transfer is unsuccessful, the student will be advised of this by the HE administrator. Students wishing to appeal a decision may do so by submitting a formal complaint using the College’s complaints procedure.</w:t>
      </w:r>
    </w:p>
    <w:p w14:paraId="31EF5CDF" w14:textId="46CA9953" w:rsidR="00B26DD8" w:rsidRDefault="00B26DD8" w:rsidP="00B26DD8">
      <w:pPr>
        <w:rPr>
          <w:rFonts w:ascii="Arial" w:hAnsi="Arial" w:cs="Arial"/>
          <w:sz w:val="22"/>
          <w:szCs w:val="22"/>
        </w:rPr>
      </w:pPr>
    </w:p>
    <w:p w14:paraId="0260A032" w14:textId="7C9D4AE4" w:rsidR="00B26DD8" w:rsidRDefault="00B26DD8" w:rsidP="00B26DD8">
      <w:pPr>
        <w:pStyle w:val="Heading1"/>
      </w:pPr>
      <w:r>
        <w:t>1</w:t>
      </w:r>
      <w:r>
        <w:t>4</w:t>
      </w:r>
      <w:r w:rsidRPr="00DE47FA">
        <w:t>.</w:t>
      </w:r>
      <w:r w:rsidRPr="00DE47FA">
        <w:tab/>
      </w:r>
      <w:r>
        <w:t>Feedback and Contacts</w:t>
      </w:r>
    </w:p>
    <w:p w14:paraId="394F08E9" w14:textId="2815A4B1" w:rsidR="00B26DD8" w:rsidRDefault="00B26DD8" w:rsidP="00B26DD8"/>
    <w:p w14:paraId="102901DB" w14:textId="77777777" w:rsidR="00B26DD8" w:rsidRPr="00B26DD8" w:rsidRDefault="00B26DD8" w:rsidP="00B26DD8">
      <w:pPr>
        <w:spacing w:after="160" w:line="259" w:lineRule="auto"/>
        <w:rPr>
          <w:rFonts w:ascii="Arial" w:eastAsia="Calibri" w:hAnsi="Arial" w:cs="Arial"/>
          <w:sz w:val="22"/>
          <w:szCs w:val="22"/>
        </w:rPr>
      </w:pPr>
      <w:r w:rsidRPr="00B26DD8">
        <w:rPr>
          <w:rFonts w:ascii="Arial" w:eastAsia="Calibri" w:hAnsi="Arial" w:cs="Arial"/>
          <w:sz w:val="22"/>
          <w:szCs w:val="22"/>
        </w:rPr>
        <w:t xml:space="preserve">For feedback or concerns in relation to transfer arising under the Student Protection Plan, contact the HE administrator, using the following email address: </w:t>
      </w:r>
      <w:hyperlink r:id="rId16" w:history="1">
        <w:r w:rsidRPr="00B26DD8">
          <w:rPr>
            <w:rFonts w:ascii="Arial" w:eastAsia="Calibri" w:hAnsi="Arial" w:cs="Arial"/>
            <w:color w:val="0563C1"/>
            <w:sz w:val="22"/>
            <w:szCs w:val="22"/>
            <w:u w:val="single"/>
          </w:rPr>
          <w:t>HigherEducation@kirkleescollege.ac.uk</w:t>
        </w:r>
      </w:hyperlink>
      <w:r w:rsidRPr="00B26DD8">
        <w:rPr>
          <w:rFonts w:ascii="Arial" w:eastAsia="Calibri" w:hAnsi="Arial" w:cs="Arial"/>
          <w:sz w:val="22"/>
          <w:szCs w:val="22"/>
        </w:rPr>
        <w:t>.</w:t>
      </w:r>
    </w:p>
    <w:p w14:paraId="1038D659" w14:textId="77777777" w:rsidR="00B26DD8" w:rsidRPr="00B26DD8" w:rsidRDefault="00B26DD8" w:rsidP="00B26DD8">
      <w:pPr>
        <w:spacing w:after="160" w:line="259" w:lineRule="auto"/>
        <w:rPr>
          <w:rFonts w:ascii="Arial" w:eastAsia="Calibri" w:hAnsi="Arial" w:cs="Arial"/>
          <w:sz w:val="22"/>
          <w:szCs w:val="22"/>
        </w:rPr>
      </w:pPr>
      <w:r w:rsidRPr="00B26DD8">
        <w:rPr>
          <w:rFonts w:ascii="Arial" w:eastAsia="Calibri" w:hAnsi="Arial" w:cs="Arial"/>
          <w:sz w:val="22"/>
          <w:szCs w:val="22"/>
        </w:rPr>
        <w:t xml:space="preserve">If you wish to discuss any transfer independently of a particular curriculum area contact the College’s Admissions Team on </w:t>
      </w:r>
      <w:hyperlink r:id="rId17" w:history="1">
        <w:r w:rsidRPr="00B26DD8">
          <w:rPr>
            <w:rFonts w:ascii="Arial" w:eastAsia="Calibri" w:hAnsi="Arial" w:cs="Arial"/>
            <w:color w:val="0563C1"/>
            <w:sz w:val="22"/>
            <w:szCs w:val="22"/>
            <w:u w:val="single"/>
          </w:rPr>
          <w:t>info@kirkleescollege.ac.uk</w:t>
        </w:r>
      </w:hyperlink>
      <w:r w:rsidRPr="00B26DD8">
        <w:rPr>
          <w:rFonts w:ascii="Arial" w:eastAsia="Calibri" w:hAnsi="Arial" w:cs="Arial"/>
          <w:sz w:val="22"/>
          <w:szCs w:val="22"/>
        </w:rPr>
        <w:t xml:space="preserve">. Additionally, the HE Quality Manager can be contacted on </w:t>
      </w:r>
      <w:hyperlink r:id="rId18" w:history="1">
        <w:r w:rsidRPr="00B26DD8">
          <w:rPr>
            <w:rFonts w:ascii="Arial" w:eastAsia="Calibri" w:hAnsi="Arial" w:cs="Arial"/>
            <w:color w:val="0563C1"/>
            <w:sz w:val="22"/>
            <w:szCs w:val="22"/>
            <w:u w:val="single"/>
          </w:rPr>
          <w:t>HigherEducation@kirkleescollege.ac.uk</w:t>
        </w:r>
      </w:hyperlink>
      <w:r w:rsidRPr="00B26DD8">
        <w:rPr>
          <w:rFonts w:ascii="Arial" w:eastAsia="Calibri" w:hAnsi="Arial" w:cs="Arial"/>
          <w:sz w:val="22"/>
          <w:szCs w:val="22"/>
        </w:rPr>
        <w:t xml:space="preserve"> should any questions arise relating to a transfer. </w:t>
      </w:r>
    </w:p>
    <w:p w14:paraId="3ACABADA" w14:textId="77777777" w:rsidR="00B26DD8" w:rsidRPr="00532280" w:rsidRDefault="00B26DD8" w:rsidP="00532280"/>
    <w:p w14:paraId="609187D2" w14:textId="17A5346E" w:rsidR="00EA088A" w:rsidRDefault="00EA088A" w:rsidP="00EA088A">
      <w:pPr>
        <w:rPr>
          <w:rFonts w:ascii="Arial" w:hAnsi="Arial" w:cs="Arial"/>
        </w:rPr>
      </w:pPr>
    </w:p>
    <w:p w14:paraId="533E5DE5" w14:textId="1F27461E" w:rsidR="00B26DD8" w:rsidRDefault="00B26DD8" w:rsidP="00B26DD8">
      <w:pPr>
        <w:pStyle w:val="Heading1"/>
      </w:pPr>
      <w:r>
        <w:lastRenderedPageBreak/>
        <w:t>1</w:t>
      </w:r>
      <w:r>
        <w:t>5</w:t>
      </w:r>
      <w:r w:rsidRPr="00DE47FA">
        <w:t>.</w:t>
      </w:r>
      <w:r w:rsidRPr="00DE47FA">
        <w:tab/>
      </w:r>
      <w:r>
        <w:t>Records</w:t>
      </w:r>
    </w:p>
    <w:p w14:paraId="37D92C8A" w14:textId="218E818A" w:rsidR="00B26DD8" w:rsidRDefault="00B26DD8" w:rsidP="00EA088A">
      <w:pPr>
        <w:rPr>
          <w:rFonts w:ascii="Arial" w:hAnsi="Arial" w:cs="Arial"/>
        </w:rPr>
      </w:pPr>
    </w:p>
    <w:p w14:paraId="730C4D5E" w14:textId="77777777" w:rsidR="00B26DD8" w:rsidRPr="00DE47FA" w:rsidRDefault="00B26DD8" w:rsidP="00EA088A">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1"/>
        <w:gridCol w:w="1284"/>
        <w:gridCol w:w="1540"/>
        <w:gridCol w:w="1445"/>
        <w:gridCol w:w="1684"/>
        <w:gridCol w:w="1133"/>
      </w:tblGrid>
      <w:tr w:rsidR="004306EC" w:rsidRPr="00DE47FA" w14:paraId="631366AE" w14:textId="77777777" w:rsidTr="4486E3F5">
        <w:trPr>
          <w:tblCellSpacing w:w="0" w:type="dxa"/>
        </w:trPr>
        <w:tc>
          <w:tcPr>
            <w:tcW w:w="1209" w:type="pct"/>
            <w:tcBorders>
              <w:top w:val="outset" w:sz="6" w:space="0" w:color="auto"/>
              <w:left w:val="outset" w:sz="6" w:space="0" w:color="auto"/>
              <w:right w:val="outset" w:sz="6" w:space="0" w:color="auto"/>
            </w:tcBorders>
            <w:shd w:val="clear" w:color="auto" w:fill="ECECEC"/>
            <w:vAlign w:val="center"/>
            <w:hideMark/>
          </w:tcPr>
          <w:p w14:paraId="4A14776D"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cord Title</w:t>
            </w:r>
          </w:p>
        </w:tc>
        <w:tc>
          <w:tcPr>
            <w:tcW w:w="687" w:type="pct"/>
            <w:tcBorders>
              <w:top w:val="outset" w:sz="6" w:space="0" w:color="auto"/>
              <w:left w:val="outset" w:sz="6" w:space="0" w:color="auto"/>
              <w:right w:val="outset" w:sz="6" w:space="0" w:color="auto"/>
            </w:tcBorders>
            <w:shd w:val="clear" w:color="auto" w:fill="EAEAEA"/>
            <w:vAlign w:val="center"/>
            <w:hideMark/>
          </w:tcPr>
          <w:p w14:paraId="0E367F45"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f No</w:t>
            </w:r>
          </w:p>
        </w:tc>
        <w:tc>
          <w:tcPr>
            <w:tcW w:w="824" w:type="pct"/>
            <w:tcBorders>
              <w:top w:val="outset" w:sz="6" w:space="0" w:color="auto"/>
              <w:left w:val="outset" w:sz="6" w:space="0" w:color="auto"/>
              <w:right w:val="outset" w:sz="6" w:space="0" w:color="auto"/>
            </w:tcBorders>
            <w:shd w:val="clear" w:color="auto" w:fill="EAEAEA"/>
            <w:vAlign w:val="center"/>
          </w:tcPr>
          <w:p w14:paraId="5BBD386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tained By</w:t>
            </w:r>
          </w:p>
        </w:tc>
        <w:tc>
          <w:tcPr>
            <w:tcW w:w="773" w:type="pct"/>
            <w:tcBorders>
              <w:top w:val="outset" w:sz="6" w:space="0" w:color="auto"/>
              <w:left w:val="outset" w:sz="6" w:space="0" w:color="auto"/>
              <w:right w:val="outset" w:sz="6" w:space="0" w:color="auto"/>
            </w:tcBorders>
            <w:shd w:val="clear" w:color="auto" w:fill="EAEAEA"/>
            <w:vAlign w:val="center"/>
          </w:tcPr>
          <w:p w14:paraId="0529CC6B"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Owner</w:t>
            </w:r>
          </w:p>
        </w:tc>
        <w:tc>
          <w:tcPr>
            <w:tcW w:w="901" w:type="pct"/>
            <w:tcBorders>
              <w:top w:val="outset" w:sz="6" w:space="0" w:color="auto"/>
              <w:left w:val="outset" w:sz="6" w:space="0" w:color="auto"/>
              <w:right w:val="outset" w:sz="6" w:space="0" w:color="auto"/>
            </w:tcBorders>
            <w:shd w:val="clear" w:color="auto" w:fill="EAEAEA"/>
            <w:vAlign w:val="center"/>
          </w:tcPr>
          <w:p w14:paraId="2F93E82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Stored (Location)</w:t>
            </w:r>
          </w:p>
        </w:tc>
        <w:tc>
          <w:tcPr>
            <w:tcW w:w="606" w:type="pct"/>
            <w:tcBorders>
              <w:top w:val="outset" w:sz="6" w:space="0" w:color="auto"/>
              <w:left w:val="outset" w:sz="6" w:space="0" w:color="auto"/>
              <w:right w:val="outset" w:sz="6" w:space="0" w:color="auto"/>
            </w:tcBorders>
            <w:shd w:val="clear" w:color="auto" w:fill="EAEAEA"/>
            <w:vAlign w:val="center"/>
          </w:tcPr>
          <w:p w14:paraId="583E24B7"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Period</w:t>
            </w:r>
          </w:p>
        </w:tc>
      </w:tr>
      <w:tr w:rsidR="004306EC" w:rsidRPr="00DE47FA" w14:paraId="4872AC5F" w14:textId="77777777" w:rsidTr="4486E3F5">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auto"/>
            <w:vAlign w:val="center"/>
          </w:tcPr>
          <w:p w14:paraId="7A57181E" w14:textId="666E4134" w:rsidR="004306EC" w:rsidRPr="00DE47FA" w:rsidRDefault="004306EC" w:rsidP="655837A4">
            <w:pPr>
              <w:spacing w:after="60"/>
              <w:jc w:val="left"/>
              <w:rPr>
                <w:rFonts w:ascii="Arial" w:hAnsi="Arial" w:cs="Arial"/>
                <w:sz w:val="22"/>
                <w:szCs w:val="22"/>
              </w:rPr>
            </w:pPr>
          </w:p>
        </w:tc>
        <w:tc>
          <w:tcPr>
            <w:tcW w:w="687" w:type="pct"/>
            <w:tcBorders>
              <w:top w:val="outset" w:sz="6" w:space="0" w:color="auto"/>
              <w:left w:val="outset" w:sz="6" w:space="0" w:color="auto"/>
              <w:bottom w:val="outset" w:sz="6" w:space="0" w:color="auto"/>
              <w:right w:val="outset" w:sz="6" w:space="0" w:color="auto"/>
            </w:tcBorders>
            <w:vAlign w:val="center"/>
          </w:tcPr>
          <w:p w14:paraId="7A454136" w14:textId="15653350" w:rsidR="004306EC" w:rsidRPr="00DE47FA" w:rsidRDefault="004306EC" w:rsidP="655837A4">
            <w:pPr>
              <w:spacing w:after="60"/>
              <w:jc w:val="left"/>
              <w:rPr>
                <w:rFonts w:ascii="Arial" w:hAnsi="Arial" w:cs="Arial"/>
                <w:sz w:val="22"/>
                <w:szCs w:val="22"/>
              </w:rPr>
            </w:pPr>
          </w:p>
        </w:tc>
        <w:tc>
          <w:tcPr>
            <w:tcW w:w="824" w:type="pct"/>
            <w:tcBorders>
              <w:top w:val="outset" w:sz="6" w:space="0" w:color="auto"/>
              <w:left w:val="outset" w:sz="6" w:space="0" w:color="auto"/>
              <w:bottom w:val="outset" w:sz="6" w:space="0" w:color="auto"/>
              <w:right w:val="outset" w:sz="6" w:space="0" w:color="auto"/>
            </w:tcBorders>
          </w:tcPr>
          <w:p w14:paraId="35689958" w14:textId="17403606" w:rsidR="004306EC" w:rsidRPr="00DE47FA" w:rsidRDefault="004306EC" w:rsidP="4486E3F5">
            <w:pPr>
              <w:jc w:val="left"/>
              <w:rPr>
                <w:rFonts w:ascii="Arial" w:hAnsi="Arial" w:cs="Arial"/>
                <w:sz w:val="22"/>
                <w:szCs w:val="22"/>
              </w:rPr>
            </w:pPr>
          </w:p>
        </w:tc>
        <w:tc>
          <w:tcPr>
            <w:tcW w:w="773" w:type="pct"/>
            <w:tcBorders>
              <w:top w:val="outset" w:sz="6" w:space="0" w:color="auto"/>
              <w:left w:val="outset" w:sz="6" w:space="0" w:color="auto"/>
              <w:bottom w:val="outset" w:sz="6" w:space="0" w:color="auto"/>
              <w:right w:val="outset" w:sz="6" w:space="0" w:color="auto"/>
            </w:tcBorders>
          </w:tcPr>
          <w:p w14:paraId="1FF25E0A" w14:textId="200426A7" w:rsidR="004306EC" w:rsidRPr="00DE47FA" w:rsidRDefault="004306EC" w:rsidP="4486E3F5">
            <w:pPr>
              <w:jc w:val="left"/>
              <w:rPr>
                <w:rFonts w:ascii="Arial" w:hAnsi="Arial" w:cs="Arial"/>
                <w:sz w:val="22"/>
                <w:szCs w:val="22"/>
              </w:rPr>
            </w:pPr>
          </w:p>
        </w:tc>
        <w:tc>
          <w:tcPr>
            <w:tcW w:w="901" w:type="pct"/>
            <w:tcBorders>
              <w:top w:val="outset" w:sz="6" w:space="0" w:color="auto"/>
              <w:left w:val="outset" w:sz="6" w:space="0" w:color="auto"/>
              <w:bottom w:val="outset" w:sz="6" w:space="0" w:color="auto"/>
              <w:right w:val="outset" w:sz="6" w:space="0" w:color="auto"/>
            </w:tcBorders>
          </w:tcPr>
          <w:p w14:paraId="300E5763" w14:textId="727B2BDF" w:rsidR="001E1B17" w:rsidRPr="00DE47FA" w:rsidRDefault="001E1B17" w:rsidP="007B7C53">
            <w:pPr>
              <w:spacing w:after="60"/>
              <w:jc w:val="left"/>
              <w:rPr>
                <w:rFonts w:ascii="Arial" w:hAnsi="Arial" w:cs="Arial"/>
                <w:sz w:val="22"/>
                <w:szCs w:val="22"/>
              </w:rPr>
            </w:pPr>
          </w:p>
        </w:tc>
        <w:tc>
          <w:tcPr>
            <w:tcW w:w="606" w:type="pct"/>
            <w:tcBorders>
              <w:top w:val="outset" w:sz="6" w:space="0" w:color="auto"/>
              <w:left w:val="outset" w:sz="6" w:space="0" w:color="auto"/>
              <w:bottom w:val="outset" w:sz="6" w:space="0" w:color="auto"/>
              <w:right w:val="outset" w:sz="6" w:space="0" w:color="auto"/>
            </w:tcBorders>
          </w:tcPr>
          <w:p w14:paraId="313B3BD2" w14:textId="34BA8488" w:rsidR="004306EC" w:rsidRPr="00DE47FA" w:rsidRDefault="004306EC" w:rsidP="007B7C53">
            <w:pPr>
              <w:spacing w:after="60"/>
              <w:jc w:val="left"/>
              <w:rPr>
                <w:rFonts w:ascii="Arial" w:hAnsi="Arial" w:cs="Arial"/>
                <w:sz w:val="22"/>
                <w:szCs w:val="22"/>
              </w:rPr>
            </w:pPr>
          </w:p>
        </w:tc>
      </w:tr>
    </w:tbl>
    <w:p w14:paraId="724BA47B" w14:textId="77777777" w:rsidR="004306EC" w:rsidRDefault="004306EC" w:rsidP="002B49BA">
      <w:pPr>
        <w:spacing w:after="60"/>
        <w:rPr>
          <w:rFonts w:ascii="Arial" w:hAnsi="Arial" w:cs="Arial"/>
          <w:sz w:val="16"/>
          <w:szCs w:val="16"/>
        </w:rPr>
      </w:pPr>
    </w:p>
    <w:p w14:paraId="137BAD53" w14:textId="77777777" w:rsidR="00732F97" w:rsidRDefault="00732F97" w:rsidP="002B49BA">
      <w:pPr>
        <w:spacing w:after="60"/>
        <w:rPr>
          <w:rFonts w:ascii="Arial" w:hAnsi="Arial" w:cs="Arial"/>
          <w:sz w:val="16"/>
          <w:szCs w:val="16"/>
        </w:rPr>
      </w:pPr>
    </w:p>
    <w:p w14:paraId="0FED0115" w14:textId="2E21BF57" w:rsidR="007B7C53" w:rsidRPr="00DE47FA" w:rsidRDefault="00B72C5B" w:rsidP="00F23601">
      <w:pPr>
        <w:pStyle w:val="Heading1"/>
      </w:pPr>
      <w:bookmarkStart w:id="23" w:name="_Toc198902838"/>
      <w:r>
        <w:t>1</w:t>
      </w:r>
      <w:r w:rsidR="00B26DD8">
        <w:t>6</w:t>
      </w:r>
      <w:r w:rsidR="007B7C53" w:rsidRPr="00DE47FA">
        <w:t>.</w:t>
      </w:r>
      <w:r w:rsidR="007B7C53" w:rsidRPr="00DE47FA">
        <w:tab/>
        <w:t>Equality</w:t>
      </w:r>
      <w:bookmarkEnd w:id="23"/>
    </w:p>
    <w:p w14:paraId="124F386E" w14:textId="77777777" w:rsidR="007B7C53" w:rsidRPr="00DE47FA" w:rsidRDefault="007B7C53" w:rsidP="007B7C53">
      <w:pPr>
        <w:rPr>
          <w:rFonts w:ascii="Arial" w:hAnsi="Arial" w:cs="Arial"/>
          <w:sz w:val="22"/>
          <w:szCs w:val="22"/>
        </w:rPr>
      </w:pPr>
    </w:p>
    <w:p w14:paraId="0434977A" w14:textId="77777777" w:rsidR="001E64DE" w:rsidRPr="00DE47FA" w:rsidRDefault="001E64DE" w:rsidP="00FB47D0">
      <w:pPr>
        <w:pStyle w:val="ListParagraph"/>
        <w:ind w:left="0"/>
        <w:rPr>
          <w:rFonts w:ascii="Arial" w:hAnsi="Arial" w:cs="Arial"/>
          <w:b/>
          <w:color w:val="000000" w:themeColor="text1"/>
          <w:sz w:val="22"/>
          <w:szCs w:val="22"/>
        </w:rPr>
      </w:pPr>
      <w:r w:rsidRPr="00DE47FA">
        <w:rPr>
          <w:rFonts w:ascii="Arial" w:hAnsi="Arial" w:cs="Arial"/>
          <w:b/>
          <w:color w:val="000000" w:themeColor="text1"/>
          <w:sz w:val="22"/>
          <w:szCs w:val="22"/>
        </w:rPr>
        <w:t xml:space="preserve">All </w:t>
      </w:r>
      <w:r w:rsidR="007E6305" w:rsidRPr="00DE47FA">
        <w:rPr>
          <w:rFonts w:ascii="Arial" w:hAnsi="Arial" w:cs="Arial"/>
          <w:b/>
          <w:color w:val="000000" w:themeColor="text1"/>
          <w:sz w:val="22"/>
          <w:szCs w:val="22"/>
        </w:rPr>
        <w:t>Kirklees College</w:t>
      </w:r>
      <w:r w:rsidRPr="00DE47FA">
        <w:rPr>
          <w:rFonts w:ascii="Arial" w:hAnsi="Arial" w:cs="Arial"/>
          <w:b/>
          <w:color w:val="000000" w:themeColor="text1"/>
          <w:sz w:val="22"/>
          <w:szCs w:val="22"/>
        </w:rPr>
        <w:t xml:space="preserve"> Policies are subject to screening for Equality Impact Assessment</w:t>
      </w:r>
    </w:p>
    <w:p w14:paraId="70A3C9AE" w14:textId="77777777" w:rsidR="001E64DE" w:rsidRPr="00DE47FA" w:rsidRDefault="001E64DE" w:rsidP="00FB47D0">
      <w:pPr>
        <w:pStyle w:val="ListParagraph"/>
        <w:ind w:left="0"/>
        <w:rPr>
          <w:rFonts w:ascii="Arial" w:hAnsi="Arial" w:cs="Arial"/>
          <w:b/>
          <w:color w:val="000000" w:themeColor="text1"/>
          <w:szCs w:val="20"/>
        </w:rPr>
      </w:pPr>
    </w:p>
    <w:p w14:paraId="567D186A" w14:textId="3CED8114"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Equality Impact Assessments are carried out to see whether the </w:t>
      </w:r>
      <w:r w:rsidR="007A26B5" w:rsidRPr="00DE47FA">
        <w:rPr>
          <w:rFonts w:ascii="Arial" w:hAnsi="Arial" w:cs="Arial"/>
          <w:color w:val="000000" w:themeColor="text1"/>
          <w:sz w:val="22"/>
          <w:szCs w:val="22"/>
        </w:rPr>
        <w:t xml:space="preserve">document </w:t>
      </w:r>
      <w:r w:rsidRPr="00DE47FA">
        <w:rPr>
          <w:rFonts w:ascii="Arial" w:hAnsi="Arial" w:cs="Arial"/>
          <w:color w:val="000000" w:themeColor="text1"/>
          <w:sz w:val="22"/>
          <w:szCs w:val="22"/>
        </w:rPr>
        <w:t>has, or is likely to have, a negative impact on grounds of:</w:t>
      </w:r>
      <w:r w:rsidR="00B97317">
        <w:rPr>
          <w:rFonts w:ascii="Arial" w:hAnsi="Arial" w:cs="Arial"/>
          <w:color w:val="000000" w:themeColor="text1"/>
          <w:sz w:val="22"/>
          <w:szCs w:val="22"/>
        </w:rPr>
        <w:t xml:space="preserve"> </w:t>
      </w:r>
      <w:r w:rsidRPr="00DE47FA">
        <w:rPr>
          <w:rFonts w:ascii="Arial" w:hAnsi="Arial" w:cs="Arial"/>
          <w:color w:val="000000" w:themeColor="text1"/>
          <w:sz w:val="22"/>
          <w:szCs w:val="22"/>
        </w:rPr>
        <w:t>age, disability, gender reassignment, pregnancy and maternity, race, religion or belief, marriage or civil partnership, sex or sexual orientation</w:t>
      </w:r>
      <w:r w:rsidR="00C3691C">
        <w:rPr>
          <w:rFonts w:ascii="Arial" w:hAnsi="Arial" w:cs="Arial"/>
          <w:color w:val="000000" w:themeColor="text1"/>
          <w:sz w:val="22"/>
          <w:szCs w:val="22"/>
        </w:rPr>
        <w:t>.</w:t>
      </w:r>
    </w:p>
    <w:p w14:paraId="181E6C42" w14:textId="77777777" w:rsidR="001E64DE" w:rsidRPr="00DE47FA" w:rsidRDefault="001E64DE" w:rsidP="00FB47D0">
      <w:pPr>
        <w:pStyle w:val="ListParagraph"/>
        <w:ind w:left="0"/>
        <w:rPr>
          <w:rFonts w:ascii="Arial" w:hAnsi="Arial" w:cs="Arial"/>
          <w:color w:val="000000" w:themeColor="text1"/>
          <w:sz w:val="22"/>
          <w:szCs w:val="22"/>
        </w:rPr>
      </w:pPr>
    </w:p>
    <w:p w14:paraId="622BD9F8" w14:textId="77777777"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We not only fulfil our legal position in relation to current and future equality legislation, but additionally go beyond compliance in providing and promoting </w:t>
      </w:r>
      <w:r w:rsidR="00A723A5" w:rsidRPr="00DE47FA">
        <w:rPr>
          <w:rFonts w:ascii="Arial" w:hAnsi="Arial" w:cs="Arial"/>
          <w:color w:val="000000" w:themeColor="text1"/>
          <w:sz w:val="22"/>
          <w:szCs w:val="22"/>
        </w:rPr>
        <w:t>o</w:t>
      </w:r>
      <w:r w:rsidRPr="00DE47FA">
        <w:rPr>
          <w:rFonts w:ascii="Arial" w:hAnsi="Arial" w:cs="Arial"/>
          <w:color w:val="000000" w:themeColor="text1"/>
          <w:sz w:val="22"/>
          <w:szCs w:val="22"/>
        </w:rPr>
        <w:t xml:space="preserve">pportunities for all to succeed, free from any aspect of discrimination, harassment or victimisation. </w:t>
      </w:r>
    </w:p>
    <w:p w14:paraId="4755EF90" w14:textId="77777777" w:rsidR="001E64DE" w:rsidRPr="00DE47FA" w:rsidRDefault="001E64DE" w:rsidP="00FB47D0">
      <w:pPr>
        <w:pStyle w:val="ListParagraph"/>
        <w:rPr>
          <w:rFonts w:ascii="Arial" w:hAnsi="Arial" w:cs="Arial"/>
          <w:color w:val="000000" w:themeColor="text1"/>
          <w:sz w:val="22"/>
          <w:szCs w:val="22"/>
        </w:rPr>
      </w:pPr>
    </w:p>
    <w:p w14:paraId="46D43371" w14:textId="584DF4BC" w:rsidR="008F6A2C" w:rsidRDefault="001E64DE" w:rsidP="004600AF">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You have a duty of care to look after the interests of and support your colleagues. </w:t>
      </w:r>
      <w:r w:rsidRPr="00DE47FA">
        <w:rPr>
          <w:rFonts w:ascii="Arial" w:hAnsi="Arial" w:cs="Arial"/>
          <w:iCs/>
          <w:color w:val="000000" w:themeColor="text1"/>
          <w:sz w:val="22"/>
          <w:szCs w:val="22"/>
        </w:rPr>
        <w:t xml:space="preserve">This </w:t>
      </w:r>
      <w:r w:rsidR="007A26B5" w:rsidRPr="00DE47FA">
        <w:rPr>
          <w:rFonts w:ascii="Arial" w:hAnsi="Arial" w:cs="Arial"/>
          <w:iCs/>
          <w:color w:val="000000" w:themeColor="text1"/>
          <w:sz w:val="22"/>
          <w:szCs w:val="22"/>
        </w:rPr>
        <w:t>document</w:t>
      </w:r>
      <w:r w:rsidRPr="00DE47FA">
        <w:rPr>
          <w:rFonts w:ascii="Arial" w:hAnsi="Arial" w:cs="Arial"/>
          <w:iCs/>
          <w:color w:val="000000" w:themeColor="text1"/>
          <w:sz w:val="22"/>
          <w:szCs w:val="22"/>
        </w:rPr>
        <w:t xml:space="preserve"> takes account of </w:t>
      </w:r>
      <w:r w:rsidRPr="00DE47FA">
        <w:rPr>
          <w:rFonts w:ascii="Arial" w:hAnsi="Arial" w:cs="Arial"/>
          <w:color w:val="000000" w:themeColor="text1"/>
          <w:sz w:val="22"/>
          <w:szCs w:val="22"/>
        </w:rPr>
        <w:t>our commitment to eliminating discrimination, identifying and removing barriers and providing equal opportunities for our learners, staff and visitors to ensure that no one feels excluded or disadvantaged.</w:t>
      </w:r>
      <w:bookmarkStart w:id="24" w:name="_Toc458007675"/>
      <w:bookmarkStart w:id="25" w:name="_Toc458008859"/>
      <w:bookmarkStart w:id="26" w:name="_Toc458008926"/>
      <w:bookmarkEnd w:id="24"/>
      <w:bookmarkEnd w:id="25"/>
      <w:bookmarkEnd w:id="26"/>
    </w:p>
    <w:p w14:paraId="00DC33DF" w14:textId="77777777" w:rsidR="001574F0" w:rsidRDefault="001574F0" w:rsidP="004600AF">
      <w:pPr>
        <w:pStyle w:val="ListParagraph"/>
        <w:ind w:left="0"/>
        <w:rPr>
          <w:rFonts w:ascii="Arial" w:hAnsi="Arial" w:cs="Arial"/>
          <w:color w:val="000000" w:themeColor="text1"/>
          <w:sz w:val="22"/>
          <w:szCs w:val="22"/>
        </w:rPr>
      </w:pPr>
    </w:p>
    <w:p w14:paraId="1CC8D624" w14:textId="77777777" w:rsidR="001574F0" w:rsidRDefault="001574F0" w:rsidP="004600AF">
      <w:pPr>
        <w:pStyle w:val="ListParagraph"/>
        <w:ind w:left="0"/>
        <w:rPr>
          <w:rFonts w:ascii="Arial" w:hAnsi="Arial" w:cs="Arial"/>
          <w:color w:val="000000" w:themeColor="text1"/>
          <w:sz w:val="22"/>
          <w:szCs w:val="22"/>
        </w:rPr>
      </w:pPr>
    </w:p>
    <w:p w14:paraId="2B7E157A" w14:textId="77777777" w:rsidR="001574F0" w:rsidRDefault="001574F0" w:rsidP="004600AF">
      <w:pPr>
        <w:pStyle w:val="ListParagraph"/>
        <w:ind w:left="0"/>
        <w:rPr>
          <w:rFonts w:ascii="Arial" w:hAnsi="Arial" w:cs="Arial"/>
          <w:color w:val="000000" w:themeColor="text1"/>
          <w:sz w:val="22"/>
          <w:szCs w:val="22"/>
        </w:rPr>
      </w:pPr>
    </w:p>
    <w:p w14:paraId="794D0051" w14:textId="77777777" w:rsidR="001574F0" w:rsidRDefault="001574F0" w:rsidP="004600AF">
      <w:pPr>
        <w:pStyle w:val="ListParagraph"/>
        <w:ind w:left="0"/>
        <w:rPr>
          <w:rFonts w:ascii="Arial" w:hAnsi="Arial" w:cs="Arial"/>
          <w:color w:val="000000" w:themeColor="text1"/>
          <w:sz w:val="22"/>
          <w:szCs w:val="22"/>
        </w:rPr>
      </w:pPr>
    </w:p>
    <w:p w14:paraId="426CA600" w14:textId="77777777" w:rsidR="001574F0" w:rsidRDefault="001574F0" w:rsidP="004600AF">
      <w:pPr>
        <w:pStyle w:val="ListParagraph"/>
        <w:ind w:left="0"/>
        <w:rPr>
          <w:rFonts w:ascii="Arial" w:hAnsi="Arial" w:cs="Arial"/>
          <w:color w:val="000000" w:themeColor="text1"/>
          <w:sz w:val="22"/>
          <w:szCs w:val="22"/>
        </w:rPr>
      </w:pPr>
    </w:p>
    <w:p w14:paraId="0E96D888" w14:textId="77777777" w:rsidR="001574F0" w:rsidRDefault="001574F0" w:rsidP="004600AF">
      <w:pPr>
        <w:pStyle w:val="ListParagraph"/>
        <w:ind w:left="0"/>
        <w:rPr>
          <w:rFonts w:ascii="Arial" w:hAnsi="Arial" w:cs="Arial"/>
          <w:color w:val="000000" w:themeColor="text1"/>
          <w:sz w:val="22"/>
          <w:szCs w:val="22"/>
        </w:rPr>
      </w:pPr>
    </w:p>
    <w:p w14:paraId="62F4DAA3" w14:textId="77777777" w:rsidR="00CF48EF" w:rsidRDefault="00CF48EF" w:rsidP="004600AF">
      <w:pPr>
        <w:pStyle w:val="ListParagraph"/>
        <w:ind w:left="0"/>
        <w:rPr>
          <w:rFonts w:ascii="Arial" w:hAnsi="Arial" w:cs="Arial"/>
          <w:color w:val="000000" w:themeColor="text1"/>
          <w:sz w:val="22"/>
          <w:szCs w:val="22"/>
        </w:rPr>
      </w:pPr>
    </w:p>
    <w:p w14:paraId="3CE3E314" w14:textId="77777777" w:rsidR="00732F97" w:rsidRDefault="00732F97" w:rsidP="00CF48EF">
      <w:pPr>
        <w:ind w:left="567" w:hanging="567"/>
        <w:rPr>
          <w:rFonts w:ascii="Arial" w:hAnsi="Arial" w:cs="Arial"/>
          <w:b/>
          <w:sz w:val="32"/>
          <w:szCs w:val="32"/>
        </w:rPr>
      </w:pPr>
    </w:p>
    <w:p w14:paraId="367E371C" w14:textId="77777777" w:rsidR="00732F97" w:rsidRDefault="00732F97" w:rsidP="00CF48EF">
      <w:pPr>
        <w:ind w:left="567" w:hanging="567"/>
        <w:rPr>
          <w:rFonts w:ascii="Arial" w:hAnsi="Arial" w:cs="Arial"/>
          <w:b/>
          <w:sz w:val="32"/>
          <w:szCs w:val="32"/>
        </w:rPr>
      </w:pPr>
    </w:p>
    <w:p w14:paraId="754E1734" w14:textId="77777777" w:rsidR="00732F97" w:rsidRDefault="00732F97" w:rsidP="00CF48EF">
      <w:pPr>
        <w:ind w:left="567" w:hanging="567"/>
        <w:rPr>
          <w:rFonts w:ascii="Arial" w:hAnsi="Arial" w:cs="Arial"/>
          <w:b/>
          <w:sz w:val="32"/>
          <w:szCs w:val="32"/>
        </w:rPr>
      </w:pPr>
    </w:p>
    <w:p w14:paraId="709E28D0" w14:textId="77777777" w:rsidR="00732F97" w:rsidRDefault="00732F97" w:rsidP="00CF48EF">
      <w:pPr>
        <w:ind w:left="567" w:hanging="567"/>
        <w:rPr>
          <w:rFonts w:ascii="Arial" w:hAnsi="Arial" w:cs="Arial"/>
          <w:b/>
          <w:sz w:val="32"/>
          <w:szCs w:val="32"/>
        </w:rPr>
      </w:pPr>
    </w:p>
    <w:p w14:paraId="0E2DF079" w14:textId="77777777" w:rsidR="00732F97" w:rsidRDefault="00732F97" w:rsidP="00CF48EF">
      <w:pPr>
        <w:ind w:left="567" w:hanging="567"/>
        <w:rPr>
          <w:rFonts w:ascii="Arial" w:hAnsi="Arial" w:cs="Arial"/>
          <w:b/>
          <w:sz w:val="32"/>
          <w:szCs w:val="32"/>
        </w:rPr>
      </w:pPr>
    </w:p>
    <w:p w14:paraId="23365BC2" w14:textId="77777777" w:rsidR="00732F97" w:rsidRDefault="00732F97" w:rsidP="00CF48EF">
      <w:pPr>
        <w:ind w:left="567" w:hanging="567"/>
        <w:rPr>
          <w:rFonts w:ascii="Arial" w:hAnsi="Arial" w:cs="Arial"/>
          <w:b/>
          <w:sz w:val="32"/>
          <w:szCs w:val="32"/>
        </w:rPr>
      </w:pPr>
    </w:p>
    <w:p w14:paraId="5D9CEB14" w14:textId="77777777" w:rsidR="00732F97" w:rsidRDefault="00732F97" w:rsidP="00CF48EF">
      <w:pPr>
        <w:ind w:left="567" w:hanging="567"/>
        <w:rPr>
          <w:rFonts w:ascii="Arial" w:hAnsi="Arial" w:cs="Arial"/>
          <w:b/>
          <w:sz w:val="32"/>
          <w:szCs w:val="32"/>
        </w:rPr>
      </w:pPr>
    </w:p>
    <w:p w14:paraId="7D45813B" w14:textId="77777777" w:rsidR="00732F97" w:rsidRDefault="00732F97" w:rsidP="00CF48EF">
      <w:pPr>
        <w:ind w:left="567" w:hanging="567"/>
        <w:rPr>
          <w:rFonts w:ascii="Arial" w:hAnsi="Arial" w:cs="Arial"/>
          <w:b/>
          <w:sz w:val="32"/>
          <w:szCs w:val="32"/>
        </w:rPr>
      </w:pPr>
    </w:p>
    <w:p w14:paraId="1871FE1F" w14:textId="77777777" w:rsidR="00732F97" w:rsidRDefault="00732F97" w:rsidP="00CF48EF">
      <w:pPr>
        <w:ind w:left="567" w:hanging="567"/>
        <w:rPr>
          <w:rFonts w:ascii="Arial" w:hAnsi="Arial" w:cs="Arial"/>
          <w:b/>
          <w:sz w:val="32"/>
          <w:szCs w:val="32"/>
        </w:rPr>
      </w:pPr>
    </w:p>
    <w:p w14:paraId="2DA28E32" w14:textId="77777777" w:rsidR="00CF48EF" w:rsidRPr="00CF48EF" w:rsidRDefault="00CF48EF" w:rsidP="00CF48EF">
      <w:pPr>
        <w:ind w:left="567" w:hanging="567"/>
        <w:rPr>
          <w:rFonts w:ascii="Arial" w:hAnsi="Arial" w:cs="Arial"/>
          <w:sz w:val="32"/>
          <w:szCs w:val="32"/>
        </w:rPr>
      </w:pPr>
    </w:p>
    <w:p w14:paraId="2F5CCF35" w14:textId="77777777" w:rsidR="00CF48EF" w:rsidRDefault="00CF48EF" w:rsidP="004600AF">
      <w:pPr>
        <w:pStyle w:val="ListParagraph"/>
        <w:ind w:left="0"/>
        <w:rPr>
          <w:rFonts w:ascii="Arial" w:hAnsi="Arial" w:cs="Arial"/>
          <w:color w:val="000000" w:themeColor="text1"/>
          <w:sz w:val="22"/>
          <w:szCs w:val="22"/>
        </w:rPr>
      </w:pPr>
    </w:p>
    <w:sectPr w:rsidR="00CF48EF" w:rsidSect="00882391">
      <w:headerReference w:type="even" r:id="rId19"/>
      <w:headerReference w:type="default" r:id="rId20"/>
      <w:footerReference w:type="even" r:id="rId21"/>
      <w:footerReference w:type="default" r:id="rId22"/>
      <w:headerReference w:type="first" r:id="rId23"/>
      <w:footerReference w:type="first" r:id="rId24"/>
      <w:pgSz w:w="11906" w:h="16838"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C3F1" w14:textId="77777777" w:rsidR="00F76833" w:rsidRDefault="00F76833" w:rsidP="006974DD">
      <w:r>
        <w:separator/>
      </w:r>
    </w:p>
  </w:endnote>
  <w:endnote w:type="continuationSeparator" w:id="0">
    <w:p w14:paraId="6666786E" w14:textId="77777777" w:rsidR="00F76833" w:rsidRDefault="00F76833" w:rsidP="00697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098F" w14:textId="5BDD33E8" w:rsidR="00671BF5" w:rsidRDefault="00671BF5">
    <w:pPr>
      <w:pStyle w:val="Footer"/>
    </w:pPr>
    <w:r>
      <w:rPr>
        <w:noProof/>
      </w:rPr>
      <mc:AlternateContent>
        <mc:Choice Requires="wps">
          <w:drawing>
            <wp:anchor distT="0" distB="0" distL="0" distR="0" simplePos="0" relativeHeight="251662336"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1D3D8C" id="_x0000_t202" coordsize="21600,21600" o:spt="202" path="m,l,21600r21600,l21600,xe">
              <v:stroke joinstyle="miter"/>
              <v:path gradientshapeok="t" o:connecttype="rect"/>
            </v:shapetype>
            <v:shape id="Text Box 6" o:spid="_x0000_s1028" type="#_x0000_t202" alt="PUBLIC" style="position:absolute;left:0;text-align:left;margin-left:0;margin-top:0;width:29.1pt;height:27.2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" filled="f" stroked="f">
              <v:textbox style="mso-fit-shape-to-text:t" inset="0,0,0,15pt">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A549" w14:textId="77777777" w:rsidR="00671BF5" w:rsidRDefault="00671BF5" w:rsidP="001C0703">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82816"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E8E7F" id="_x0000_t202" coordsize="21600,21600" o:spt="202" path="m,l,21600r21600,l21600,xe">
              <v:stroke joinstyle="miter"/>
              <v:path gradientshapeok="t" o:connecttype="rect"/>
            </v:shapetype>
            <v:shape id="Text Box 7" o:spid="_x0000_s1029" type="#_x0000_t202" alt="PUBLIC" style="position:absolute;left:0;text-align:left;margin-left:0;margin-top:0;width:29.1pt;height:27.2pt;z-index:251682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" filled="f" stroked="f">
              <v:textbox style="mso-fit-shape-to-text:t" inset="0,0,0,15pt">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color w:val="333333"/>
      </w:rPr>
    </w:sdtEndPr>
    <w:sdtContent>
      <w:sdt>
        <w:sdtPr>
          <w:rPr>
            <w:rFonts w:ascii="Nexa Light" w:hAnsi="Nexa Light"/>
            <w:color w:val="auto"/>
            <w:spacing w:val="0"/>
            <w:sz w:val="16"/>
            <w:szCs w:val="16"/>
          </w:rPr>
          <w:id w:val="322093323"/>
          <w:docPartObj>
            <w:docPartGallery w:val="Page Numbers (Top of Page)"/>
            <w:docPartUnique/>
          </w:docPartObj>
        </w:sdtPr>
        <w:sdtEndPr>
          <w:rPr>
            <w:color w:val="333333"/>
          </w:rPr>
        </w:sdtEndPr>
        <w:sdtContent>
          <w:p w14:paraId="63606D3E" w14:textId="348C4152" w:rsidR="00D20B3E" w:rsidRDefault="00D20B3E" w:rsidP="001C0703">
            <w:pPr>
              <w:pStyle w:val="Subtitle"/>
              <w:rPr>
                <w:rFonts w:ascii="Nexa Light" w:hAnsi="Nexa Light"/>
                <w:color w:val="auto"/>
                <w:spacing w:val="0"/>
                <w:sz w:val="16"/>
                <w:szCs w:val="16"/>
              </w:rPr>
            </w:pPr>
          </w:p>
          <w:p w14:paraId="054BD186" w14:textId="07DD2F6B" w:rsidR="00D20B3E" w:rsidRDefault="00D20B3E" w:rsidP="001C0703">
            <w:pPr>
              <w:pStyle w:val="Subtitle"/>
              <w:rPr>
                <w:sz w:val="16"/>
                <w:szCs w:val="16"/>
              </w:rPr>
            </w:pP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sidR="00023FCF">
              <w:rPr>
                <w:sz w:val="16"/>
                <w:szCs w:val="16"/>
              </w:rPr>
              <w:t xml:space="preserve">Department Owning Policy   </w:t>
            </w:r>
            <w:r w:rsidRPr="006F59B0">
              <w:rPr>
                <w:color w:val="auto"/>
                <w:sz w:val="16"/>
                <w:szCs w:val="16"/>
              </w:rPr>
              <w:tab/>
            </w:r>
            <w:r w:rsidR="4486E3F5" w:rsidRPr="006F59B0">
              <w:rPr>
                <w:color w:val="auto"/>
                <w:sz w:val="16"/>
                <w:szCs w:val="16"/>
              </w:rPr>
              <w:t>Versio</w:t>
            </w:r>
            <w:r w:rsidR="00023FCF">
              <w:rPr>
                <w:color w:val="auto"/>
                <w:sz w:val="16"/>
                <w:szCs w:val="16"/>
              </w:rPr>
              <w:t xml:space="preserve">n    </w:t>
            </w:r>
            <w:r w:rsidR="4486E3F5" w:rsidRPr="006F59B0">
              <w:rPr>
                <w:color w:val="auto"/>
                <w:sz w:val="16"/>
                <w:szCs w:val="16"/>
              </w:rPr>
              <w:t xml:space="preserve"> </w:t>
            </w:r>
            <w:r>
              <w:rPr>
                <w:sz w:val="16"/>
                <w:szCs w:val="16"/>
              </w:rPr>
              <w:tab/>
            </w:r>
            <w:r>
              <w:rPr>
                <w:sz w:val="16"/>
                <w:szCs w:val="16"/>
              </w:rPr>
              <w:tab/>
            </w:r>
            <w:r w:rsidR="4486E3F5" w:rsidRPr="00F354EF">
              <w:rPr>
                <w:color w:val="333333"/>
                <w:sz w:val="16"/>
                <w:szCs w:val="16"/>
              </w:rPr>
              <w:t xml:space="preserve">Page </w:t>
            </w:r>
            <w:r w:rsidRPr="62B0BA50">
              <w:rPr>
                <w:color w:val="333333"/>
                <w:sz w:val="16"/>
                <w:szCs w:val="16"/>
              </w:rPr>
              <w:fldChar w:fldCharType="begin"/>
            </w:r>
            <w:r w:rsidRPr="62B0BA50">
              <w:rPr>
                <w:color w:val="333333"/>
                <w:sz w:val="16"/>
                <w:szCs w:val="16"/>
              </w:rPr>
              <w:instrText xml:space="preserve"> PAGE </w:instrText>
            </w:r>
            <w:r w:rsidRPr="62B0BA50">
              <w:rPr>
                <w:color w:val="333333"/>
                <w:sz w:val="16"/>
                <w:szCs w:val="16"/>
              </w:rPr>
              <w:fldChar w:fldCharType="separate"/>
            </w:r>
            <w:r w:rsidR="4486E3F5" w:rsidRPr="62B0BA50">
              <w:rPr>
                <w:color w:val="333333"/>
                <w:sz w:val="16"/>
                <w:szCs w:val="16"/>
              </w:rPr>
              <w:t>3</w:t>
            </w:r>
            <w:r w:rsidRPr="62B0BA50">
              <w:rPr>
                <w:color w:val="333333"/>
                <w:sz w:val="16"/>
                <w:szCs w:val="16"/>
              </w:rPr>
              <w:fldChar w:fldCharType="end"/>
            </w:r>
            <w:r w:rsidR="4486E3F5" w:rsidRPr="00F354EF">
              <w:rPr>
                <w:color w:val="333333"/>
                <w:sz w:val="16"/>
                <w:szCs w:val="16"/>
              </w:rPr>
              <w:t xml:space="preserve"> of </w:t>
            </w:r>
            <w:r w:rsidRPr="62B0BA50">
              <w:rPr>
                <w:color w:val="333333"/>
                <w:sz w:val="16"/>
                <w:szCs w:val="16"/>
              </w:rPr>
              <w:fldChar w:fldCharType="begin"/>
            </w:r>
            <w:r w:rsidRPr="62B0BA50">
              <w:rPr>
                <w:color w:val="333333"/>
                <w:sz w:val="16"/>
                <w:szCs w:val="16"/>
              </w:rPr>
              <w:instrText xml:space="preserve"> NUMPAGES  </w:instrText>
            </w:r>
            <w:r w:rsidRPr="62B0BA50">
              <w:rPr>
                <w:color w:val="333333"/>
                <w:sz w:val="16"/>
                <w:szCs w:val="16"/>
              </w:rPr>
              <w:fldChar w:fldCharType="separate"/>
            </w:r>
            <w:r w:rsidR="4486E3F5" w:rsidRPr="62B0BA50">
              <w:rPr>
                <w:color w:val="333333"/>
                <w:sz w:val="16"/>
                <w:szCs w:val="16"/>
              </w:rPr>
              <w:t>13</w:t>
            </w:r>
            <w:r w:rsidRPr="62B0BA50">
              <w:rPr>
                <w:color w:val="333333"/>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4486E3F5">
              <w:rPr>
                <w:sz w:val="16"/>
                <w:szCs w:val="16"/>
              </w:rPr>
              <w:t xml:space="preserve">                                </w:t>
            </w:r>
          </w:p>
          <w:p w14:paraId="48B1A7AB" w14:textId="77777777" w:rsidR="00D20B3E" w:rsidRPr="003C1107" w:rsidRDefault="001161D3" w:rsidP="002035F0">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4DDEF" w14:textId="35F62928" w:rsidR="00D20B3E" w:rsidRPr="00A1195A" w:rsidRDefault="00671BF5" w:rsidP="0006544B">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61312"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95B2CE" id="_x0000_t202" coordsize="21600,21600" o:spt="202" path="m,l,21600r21600,l21600,xe">
              <v:stroke joinstyle="miter"/>
              <v:path gradientshapeok="t" o:connecttype="rect"/>
            </v:shapetype>
            <v:shape id="Text Box 5" o:spid="_x0000_s1031" type="#_x0000_t202" alt="PUBLIC" style="position:absolute;left:0;text-align:left;margin-left:0;margin-top:0;width:29.1pt;height:27.2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" filled="f" stroked="f">
              <v:textbox style="mso-fit-shape-to-text:t" inset="0,0,0,15pt">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4486E3F5" w:rsidRPr="00421875">
          <w:rPr>
            <w:sz w:val="16"/>
            <w:szCs w:val="16"/>
          </w:rPr>
          <w:t>0</w:t>
        </w:r>
        <w:r w:rsidR="00421875" w:rsidRP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2</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5</w:t>
        </w:r>
        <w:r w:rsidR="00D20B3E" w:rsidRPr="62B0BA50">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7BBA6" w14:textId="77777777" w:rsidR="00F76833" w:rsidRDefault="00F76833" w:rsidP="006974DD">
      <w:r>
        <w:separator/>
      </w:r>
    </w:p>
  </w:footnote>
  <w:footnote w:type="continuationSeparator" w:id="0">
    <w:p w14:paraId="50B60AA6" w14:textId="77777777" w:rsidR="00F76833" w:rsidRDefault="00F76833" w:rsidP="00697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391C" w14:textId="3B24CF0E" w:rsidR="00671BF5" w:rsidRDefault="00671BF5">
    <w:pPr>
      <w:pStyle w:val="Header"/>
    </w:pPr>
    <w:r>
      <w:rPr>
        <w:noProof/>
      </w:rPr>
      <mc:AlternateContent>
        <mc:Choice Requires="wps">
          <w:drawing>
            <wp:anchor distT="0" distB="0" distL="0" distR="0" simplePos="0" relativeHeight="251659264"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282507" id="_x0000_t202" coordsize="21600,21600" o:spt="202" path="m,l,21600r21600,l21600,xe">
              <v:stroke joinstyle="miter"/>
              <v:path gradientshapeok="t" o:connecttype="rect"/>
            </v:shapetype>
            <v:shape id="Text Box 3" o:spid="_x0000_s1026" type="#_x0000_t202" alt="PUBLIC" style="position:absolute;left:0;text-align:left;margin-left:0;margin-top:0;width:29.1pt;height:27.2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" filled="f" stroked="f">
              <v:textbox style="mso-fit-shape-to-text:t" inset="0,15pt,0,0">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0043" w14:textId="78EAB0CA" w:rsidR="00D20B3E" w:rsidRPr="008F6A2C" w:rsidRDefault="00671BF5" w:rsidP="00DB2BB3">
    <w:pPr>
      <w:pStyle w:val="Header"/>
      <w:tabs>
        <w:tab w:val="clear" w:pos="9026"/>
        <w:tab w:val="right" w:pos="14459"/>
      </w:tabs>
      <w:rPr>
        <w:sz w:val="18"/>
      </w:rPr>
    </w:pPr>
    <w:r>
      <w:rPr>
        <w:noProof/>
        <w:sz w:val="18"/>
      </w:rPr>
      <mc:AlternateContent>
        <mc:Choice Requires="wps">
          <w:drawing>
            <wp:anchor distT="0" distB="0" distL="0" distR="0" simplePos="0" relativeHeight="251660288"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8D1F54" id="_x0000_t202" coordsize="21600,21600" o:spt="202" path="m,l,21600r21600,l21600,xe">
              <v:stroke joinstyle="miter"/>
              <v:path gradientshapeok="t" o:connecttype="rect"/>
            </v:shapetype>
            <v:shape id="Text Box 4" o:spid="_x0000_s1027" type="#_x0000_t202" alt="PUBLIC" style="position:absolute;left:0;text-align:left;margin-left:0;margin-top:0;width:29.1pt;height:27.2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" filled="f" stroked="f">
              <v:textbox style="mso-fit-shape-to-text:t" inset="0,15pt,0,0">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rsidRPr="008F6A2C">
      <w:rPr>
        <w:sz w:val="18"/>
      </w:rPr>
      <w:tab/>
    </w:r>
    <w:r w:rsidR="00D20B3E" w:rsidRPr="008F6A2C">
      <w:rPr>
        <w:sz w:val="18"/>
      </w:rPr>
      <w:tab/>
    </w:r>
    <w:r w:rsidR="00D20B3E">
      <w:rPr>
        <w:sz w:val="18"/>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DCF7" w14:textId="19202A18" w:rsidR="00D20B3E" w:rsidRDefault="00671BF5" w:rsidP="00A1195A">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B892E" id="_x0000_t202" coordsize="21600,21600" o:spt="202" path="m,l,21600r21600,l21600,xe">
              <v:stroke joinstyle="miter"/>
              <v:path gradientshapeok="t" o:connecttype="rect"/>
            </v:shapetype>
            <v:shape id="Text Box 2" o:spid="_x0000_s1030" type="#_x0000_t202" alt="PUBLIC"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" filled="f" stroked="f">
              <v:textbox style="mso-fit-shape-to-text:t" inset="0,15pt,0,0">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tab/>
    </w:r>
    <w:r w:rsidR="00D20B3E">
      <w:tab/>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964"/>
    <w:multiLevelType w:val="multilevel"/>
    <w:tmpl w:val="9E82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70940"/>
    <w:multiLevelType w:val="hybridMultilevel"/>
    <w:tmpl w:val="1D721FD4"/>
    <w:lvl w:ilvl="0" w:tplc="8FDC5652">
      <w:start w:val="1"/>
      <w:numFmt w:val="bullet"/>
      <w:lvlText w:val=""/>
      <w:lvlJc w:val="left"/>
      <w:pPr>
        <w:ind w:left="720" w:hanging="360"/>
      </w:pPr>
      <w:rPr>
        <w:rFonts w:ascii="Symbol" w:hAnsi="Symbol" w:hint="default"/>
      </w:rPr>
    </w:lvl>
    <w:lvl w:ilvl="1" w:tplc="1EBC6F48">
      <w:start w:val="1"/>
      <w:numFmt w:val="bullet"/>
      <w:lvlText w:val="o"/>
      <w:lvlJc w:val="left"/>
      <w:pPr>
        <w:ind w:left="1440" w:hanging="360"/>
      </w:pPr>
      <w:rPr>
        <w:rFonts w:ascii="Courier New" w:hAnsi="Courier New" w:hint="default"/>
      </w:rPr>
    </w:lvl>
    <w:lvl w:ilvl="2" w:tplc="9A3A4B4C">
      <w:start w:val="1"/>
      <w:numFmt w:val="bullet"/>
      <w:lvlText w:val=""/>
      <w:lvlJc w:val="left"/>
      <w:pPr>
        <w:ind w:left="2160" w:hanging="360"/>
      </w:pPr>
      <w:rPr>
        <w:rFonts w:ascii="Wingdings" w:hAnsi="Wingdings" w:hint="default"/>
      </w:rPr>
    </w:lvl>
    <w:lvl w:ilvl="3" w:tplc="FD741694">
      <w:start w:val="1"/>
      <w:numFmt w:val="bullet"/>
      <w:lvlText w:val=""/>
      <w:lvlJc w:val="left"/>
      <w:pPr>
        <w:ind w:left="2880" w:hanging="360"/>
      </w:pPr>
      <w:rPr>
        <w:rFonts w:ascii="Symbol" w:hAnsi="Symbol" w:hint="default"/>
      </w:rPr>
    </w:lvl>
    <w:lvl w:ilvl="4" w:tplc="B04E0C00">
      <w:start w:val="1"/>
      <w:numFmt w:val="bullet"/>
      <w:lvlText w:val="o"/>
      <w:lvlJc w:val="left"/>
      <w:pPr>
        <w:ind w:left="3600" w:hanging="360"/>
      </w:pPr>
      <w:rPr>
        <w:rFonts w:ascii="Courier New" w:hAnsi="Courier New" w:hint="default"/>
      </w:rPr>
    </w:lvl>
    <w:lvl w:ilvl="5" w:tplc="9EC0C3FE">
      <w:start w:val="1"/>
      <w:numFmt w:val="bullet"/>
      <w:lvlText w:val=""/>
      <w:lvlJc w:val="left"/>
      <w:pPr>
        <w:ind w:left="4320" w:hanging="360"/>
      </w:pPr>
      <w:rPr>
        <w:rFonts w:ascii="Wingdings" w:hAnsi="Wingdings" w:hint="default"/>
      </w:rPr>
    </w:lvl>
    <w:lvl w:ilvl="6" w:tplc="91E0CDC4">
      <w:start w:val="1"/>
      <w:numFmt w:val="bullet"/>
      <w:lvlText w:val=""/>
      <w:lvlJc w:val="left"/>
      <w:pPr>
        <w:ind w:left="5040" w:hanging="360"/>
      </w:pPr>
      <w:rPr>
        <w:rFonts w:ascii="Symbol" w:hAnsi="Symbol" w:hint="default"/>
      </w:rPr>
    </w:lvl>
    <w:lvl w:ilvl="7" w:tplc="4C9A1AAC">
      <w:start w:val="1"/>
      <w:numFmt w:val="bullet"/>
      <w:lvlText w:val="o"/>
      <w:lvlJc w:val="left"/>
      <w:pPr>
        <w:ind w:left="5760" w:hanging="360"/>
      </w:pPr>
      <w:rPr>
        <w:rFonts w:ascii="Courier New" w:hAnsi="Courier New" w:hint="default"/>
      </w:rPr>
    </w:lvl>
    <w:lvl w:ilvl="8" w:tplc="88D86392">
      <w:start w:val="1"/>
      <w:numFmt w:val="bullet"/>
      <w:lvlText w:val=""/>
      <w:lvlJc w:val="left"/>
      <w:pPr>
        <w:ind w:left="6480" w:hanging="360"/>
      </w:pPr>
      <w:rPr>
        <w:rFonts w:ascii="Wingdings" w:hAnsi="Wingdings" w:hint="default"/>
      </w:rPr>
    </w:lvl>
  </w:abstractNum>
  <w:abstractNum w:abstractNumId="2" w15:restartNumberingAfterBreak="0">
    <w:nsid w:val="03BC7C7F"/>
    <w:multiLevelType w:val="hybridMultilevel"/>
    <w:tmpl w:val="02828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DD44B9"/>
    <w:multiLevelType w:val="hybridMultilevel"/>
    <w:tmpl w:val="55646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5E2407"/>
    <w:multiLevelType w:val="multilevel"/>
    <w:tmpl w:val="986E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AC7581"/>
    <w:multiLevelType w:val="hybridMultilevel"/>
    <w:tmpl w:val="3ED85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974649"/>
    <w:multiLevelType w:val="hybridMultilevel"/>
    <w:tmpl w:val="20469C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FC738B"/>
    <w:multiLevelType w:val="hybridMultilevel"/>
    <w:tmpl w:val="C2BEA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565B1"/>
    <w:multiLevelType w:val="hybridMultilevel"/>
    <w:tmpl w:val="2D628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534F01"/>
    <w:multiLevelType w:val="hybridMultilevel"/>
    <w:tmpl w:val="3350F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FF6C16"/>
    <w:multiLevelType w:val="hybridMultilevel"/>
    <w:tmpl w:val="985C7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17406"/>
    <w:multiLevelType w:val="hybridMultilevel"/>
    <w:tmpl w:val="094890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290562"/>
    <w:multiLevelType w:val="hybridMultilevel"/>
    <w:tmpl w:val="6A187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1274A5"/>
    <w:multiLevelType w:val="hybridMultilevel"/>
    <w:tmpl w:val="707CC492"/>
    <w:lvl w:ilvl="0" w:tplc="A00EC938">
      <w:start w:val="1"/>
      <w:numFmt w:val="bullet"/>
      <w:pStyle w:val="Heading5"/>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3104FE6"/>
    <w:multiLevelType w:val="hybridMultilevel"/>
    <w:tmpl w:val="027EF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F10BF2"/>
    <w:multiLevelType w:val="hybridMultilevel"/>
    <w:tmpl w:val="E5441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4754EC"/>
    <w:multiLevelType w:val="multilevel"/>
    <w:tmpl w:val="69B6C5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A72D12"/>
    <w:multiLevelType w:val="hybridMultilevel"/>
    <w:tmpl w:val="57049176"/>
    <w:lvl w:ilvl="0" w:tplc="E08E51C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CF7FBA"/>
    <w:multiLevelType w:val="hybridMultilevel"/>
    <w:tmpl w:val="903E1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B15EEE"/>
    <w:multiLevelType w:val="multilevel"/>
    <w:tmpl w:val="E0F49D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E2C6997"/>
    <w:multiLevelType w:val="hybridMultilevel"/>
    <w:tmpl w:val="182A5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F74661"/>
    <w:multiLevelType w:val="multilevel"/>
    <w:tmpl w:val="5210B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6275E9"/>
    <w:multiLevelType w:val="hybridMultilevel"/>
    <w:tmpl w:val="99282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003800"/>
    <w:multiLevelType w:val="multilevel"/>
    <w:tmpl w:val="1F7AEE4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4" w15:restartNumberingAfterBreak="0">
    <w:nsid w:val="4A87521B"/>
    <w:multiLevelType w:val="hybridMultilevel"/>
    <w:tmpl w:val="28A00960"/>
    <w:lvl w:ilvl="0" w:tplc="14F8B47C">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326246"/>
    <w:multiLevelType w:val="hybridMultilevel"/>
    <w:tmpl w:val="E9B66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6A7627"/>
    <w:multiLevelType w:val="hybridMultilevel"/>
    <w:tmpl w:val="1E983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227127"/>
    <w:multiLevelType w:val="hybridMultilevel"/>
    <w:tmpl w:val="4C5E2570"/>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03964DA"/>
    <w:multiLevelType w:val="hybridMultilevel"/>
    <w:tmpl w:val="3A321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ED74B4"/>
    <w:multiLevelType w:val="hybridMultilevel"/>
    <w:tmpl w:val="F27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C87E1C"/>
    <w:multiLevelType w:val="hybridMultilevel"/>
    <w:tmpl w:val="A7E8F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B0205C"/>
    <w:multiLevelType w:val="hybridMultilevel"/>
    <w:tmpl w:val="4FB07E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B815D9"/>
    <w:multiLevelType w:val="multilevel"/>
    <w:tmpl w:val="E1CCF2D6"/>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9E70413"/>
    <w:multiLevelType w:val="hybridMultilevel"/>
    <w:tmpl w:val="E348E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251DA9"/>
    <w:multiLevelType w:val="hybridMultilevel"/>
    <w:tmpl w:val="9476008A"/>
    <w:lvl w:ilvl="0" w:tplc="FB544D5E">
      <w:start w:val="1"/>
      <w:numFmt w:val="bullet"/>
      <w:lvlText w:val=""/>
      <w:lvlJc w:val="left"/>
      <w:pPr>
        <w:ind w:left="927" w:hanging="360"/>
      </w:pPr>
      <w:rPr>
        <w:rFonts w:ascii="Symbol" w:eastAsia="Times New Roman" w:hAnsi="Symbo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5" w15:restartNumberingAfterBreak="0">
    <w:nsid w:val="70B17B53"/>
    <w:multiLevelType w:val="hybridMultilevel"/>
    <w:tmpl w:val="F83CA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1635F3"/>
    <w:multiLevelType w:val="hybridMultilevel"/>
    <w:tmpl w:val="CFF6C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DD2E28"/>
    <w:multiLevelType w:val="multilevel"/>
    <w:tmpl w:val="D0E44D6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ascii="Arial" w:hAnsi="Arial" w:cs="Arial" w:hint="default"/>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8BD3BEF"/>
    <w:multiLevelType w:val="hybridMultilevel"/>
    <w:tmpl w:val="06CC2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134178"/>
    <w:multiLevelType w:val="hybridMultilevel"/>
    <w:tmpl w:val="3F7858A2"/>
    <w:lvl w:ilvl="0" w:tplc="AC3C055C">
      <w:start w:val="1"/>
      <w:numFmt w:val="bullet"/>
      <w:pStyle w:val="Heading4"/>
      <w:lvlText w:val=""/>
      <w:lvlJc w:val="left"/>
      <w:pPr>
        <w:ind w:left="2421" w:hanging="360"/>
      </w:pPr>
      <w:rPr>
        <w:rFonts w:ascii="Symbol" w:hAnsi="Symbol" w:hint="default"/>
        <w:color w:val="auto"/>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num w:numId="1">
    <w:abstractNumId w:val="1"/>
  </w:num>
  <w:num w:numId="2">
    <w:abstractNumId w:val="39"/>
  </w:num>
  <w:num w:numId="3">
    <w:abstractNumId w:val="13"/>
  </w:num>
  <w:num w:numId="4">
    <w:abstractNumId w:val="32"/>
  </w:num>
  <w:num w:numId="5">
    <w:abstractNumId w:val="19"/>
  </w:num>
  <w:num w:numId="6">
    <w:abstractNumId w:val="37"/>
  </w:num>
  <w:num w:numId="7">
    <w:abstractNumId w:val="35"/>
  </w:num>
  <w:num w:numId="8">
    <w:abstractNumId w:val="29"/>
  </w:num>
  <w:num w:numId="9">
    <w:abstractNumId w:val="5"/>
  </w:num>
  <w:num w:numId="10">
    <w:abstractNumId w:val="28"/>
  </w:num>
  <w:num w:numId="11">
    <w:abstractNumId w:val="12"/>
  </w:num>
  <w:num w:numId="12">
    <w:abstractNumId w:val="10"/>
  </w:num>
  <w:num w:numId="13">
    <w:abstractNumId w:val="36"/>
  </w:num>
  <w:num w:numId="14">
    <w:abstractNumId w:val="15"/>
  </w:num>
  <w:num w:numId="15">
    <w:abstractNumId w:val="2"/>
  </w:num>
  <w:num w:numId="16">
    <w:abstractNumId w:val="26"/>
  </w:num>
  <w:num w:numId="17">
    <w:abstractNumId w:val="8"/>
  </w:num>
  <w:num w:numId="18">
    <w:abstractNumId w:val="18"/>
  </w:num>
  <w:num w:numId="19">
    <w:abstractNumId w:val="33"/>
  </w:num>
  <w:num w:numId="20">
    <w:abstractNumId w:val="34"/>
  </w:num>
  <w:num w:numId="21">
    <w:abstractNumId w:val="25"/>
  </w:num>
  <w:num w:numId="22">
    <w:abstractNumId w:val="9"/>
  </w:num>
  <w:num w:numId="23">
    <w:abstractNumId w:val="14"/>
  </w:num>
  <w:num w:numId="24">
    <w:abstractNumId w:val="20"/>
  </w:num>
  <w:num w:numId="25">
    <w:abstractNumId w:val="7"/>
  </w:num>
  <w:num w:numId="26">
    <w:abstractNumId w:val="30"/>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4"/>
  </w:num>
  <w:num w:numId="30">
    <w:abstractNumId w:val="21"/>
  </w:num>
  <w:num w:numId="31">
    <w:abstractNumId w:val="16"/>
  </w:num>
  <w:num w:numId="32">
    <w:abstractNumId w:val="17"/>
  </w:num>
  <w:num w:numId="33">
    <w:abstractNumId w:val="11"/>
  </w:num>
  <w:num w:numId="34">
    <w:abstractNumId w:val="6"/>
  </w:num>
  <w:num w:numId="35">
    <w:abstractNumId w:val="27"/>
  </w:num>
  <w:num w:numId="36">
    <w:abstractNumId w:val="38"/>
  </w:num>
  <w:num w:numId="37">
    <w:abstractNumId w:val="31"/>
  </w:num>
  <w:num w:numId="38">
    <w:abstractNumId w:val="3"/>
  </w:num>
  <w:num w:numId="39">
    <w:abstractNumId w:val="22"/>
  </w:num>
  <w:num w:numId="40">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6334"/>
    <w:rsid w:val="00016B90"/>
    <w:rsid w:val="00021B60"/>
    <w:rsid w:val="000237E3"/>
    <w:rsid w:val="00023FCF"/>
    <w:rsid w:val="00024284"/>
    <w:rsid w:val="00026A5E"/>
    <w:rsid w:val="00026BD7"/>
    <w:rsid w:val="0003050E"/>
    <w:rsid w:val="00030BEB"/>
    <w:rsid w:val="00033A58"/>
    <w:rsid w:val="0003570C"/>
    <w:rsid w:val="00035A10"/>
    <w:rsid w:val="00035B46"/>
    <w:rsid w:val="000360E0"/>
    <w:rsid w:val="000362BA"/>
    <w:rsid w:val="000401EC"/>
    <w:rsid w:val="00040851"/>
    <w:rsid w:val="00040E5B"/>
    <w:rsid w:val="0004164F"/>
    <w:rsid w:val="00042FCE"/>
    <w:rsid w:val="00044CAE"/>
    <w:rsid w:val="00044E52"/>
    <w:rsid w:val="00045D77"/>
    <w:rsid w:val="00051AF5"/>
    <w:rsid w:val="00051BB7"/>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7225"/>
    <w:rsid w:val="00080505"/>
    <w:rsid w:val="0008066F"/>
    <w:rsid w:val="00082739"/>
    <w:rsid w:val="00082CF1"/>
    <w:rsid w:val="00083C67"/>
    <w:rsid w:val="00084B46"/>
    <w:rsid w:val="0008578D"/>
    <w:rsid w:val="00085FEF"/>
    <w:rsid w:val="0008694D"/>
    <w:rsid w:val="0009043A"/>
    <w:rsid w:val="00093C12"/>
    <w:rsid w:val="000942DE"/>
    <w:rsid w:val="000946D9"/>
    <w:rsid w:val="00097FB8"/>
    <w:rsid w:val="000A01D8"/>
    <w:rsid w:val="000A2FAA"/>
    <w:rsid w:val="000A3B6A"/>
    <w:rsid w:val="000A4E48"/>
    <w:rsid w:val="000A64E9"/>
    <w:rsid w:val="000A6E45"/>
    <w:rsid w:val="000B139F"/>
    <w:rsid w:val="000B23F8"/>
    <w:rsid w:val="000B30C6"/>
    <w:rsid w:val="000B363F"/>
    <w:rsid w:val="000B42BB"/>
    <w:rsid w:val="000B4ECC"/>
    <w:rsid w:val="000B7B9C"/>
    <w:rsid w:val="000C0680"/>
    <w:rsid w:val="000C1A9B"/>
    <w:rsid w:val="000C1BA2"/>
    <w:rsid w:val="000C1F46"/>
    <w:rsid w:val="000C3CB4"/>
    <w:rsid w:val="000C4B96"/>
    <w:rsid w:val="000C5579"/>
    <w:rsid w:val="000C600A"/>
    <w:rsid w:val="000C6491"/>
    <w:rsid w:val="000C7516"/>
    <w:rsid w:val="000C7CF6"/>
    <w:rsid w:val="000D0230"/>
    <w:rsid w:val="000D11D6"/>
    <w:rsid w:val="000D14C8"/>
    <w:rsid w:val="000D176D"/>
    <w:rsid w:val="000D1A0A"/>
    <w:rsid w:val="000D1FFB"/>
    <w:rsid w:val="000D34B3"/>
    <w:rsid w:val="000D3E24"/>
    <w:rsid w:val="000D4312"/>
    <w:rsid w:val="000D457F"/>
    <w:rsid w:val="000D4E8C"/>
    <w:rsid w:val="000D6AE2"/>
    <w:rsid w:val="000D7058"/>
    <w:rsid w:val="000E1DFA"/>
    <w:rsid w:val="000E1EC3"/>
    <w:rsid w:val="000E276F"/>
    <w:rsid w:val="000E35BF"/>
    <w:rsid w:val="000E3A74"/>
    <w:rsid w:val="000E4F0C"/>
    <w:rsid w:val="000E587C"/>
    <w:rsid w:val="000F30E6"/>
    <w:rsid w:val="000F3625"/>
    <w:rsid w:val="000F5B54"/>
    <w:rsid w:val="000F7352"/>
    <w:rsid w:val="00101133"/>
    <w:rsid w:val="001013D5"/>
    <w:rsid w:val="00101644"/>
    <w:rsid w:val="00104090"/>
    <w:rsid w:val="001054EF"/>
    <w:rsid w:val="001057C2"/>
    <w:rsid w:val="00105CC4"/>
    <w:rsid w:val="00106B4C"/>
    <w:rsid w:val="00107635"/>
    <w:rsid w:val="00107961"/>
    <w:rsid w:val="00112A04"/>
    <w:rsid w:val="001158C5"/>
    <w:rsid w:val="001161D3"/>
    <w:rsid w:val="001164EA"/>
    <w:rsid w:val="00121680"/>
    <w:rsid w:val="0012214A"/>
    <w:rsid w:val="00124780"/>
    <w:rsid w:val="00134E79"/>
    <w:rsid w:val="001360A9"/>
    <w:rsid w:val="00136E59"/>
    <w:rsid w:val="00141F3D"/>
    <w:rsid w:val="00142061"/>
    <w:rsid w:val="00142EC2"/>
    <w:rsid w:val="00143D30"/>
    <w:rsid w:val="001450FE"/>
    <w:rsid w:val="001517E4"/>
    <w:rsid w:val="00152E06"/>
    <w:rsid w:val="001537E4"/>
    <w:rsid w:val="00154222"/>
    <w:rsid w:val="0015562D"/>
    <w:rsid w:val="0015565E"/>
    <w:rsid w:val="00155F04"/>
    <w:rsid w:val="00155F0A"/>
    <w:rsid w:val="001574F0"/>
    <w:rsid w:val="00161595"/>
    <w:rsid w:val="00161C27"/>
    <w:rsid w:val="00166F8A"/>
    <w:rsid w:val="0017015F"/>
    <w:rsid w:val="00172368"/>
    <w:rsid w:val="001726D8"/>
    <w:rsid w:val="001732C4"/>
    <w:rsid w:val="00174993"/>
    <w:rsid w:val="00174B2E"/>
    <w:rsid w:val="00174D6C"/>
    <w:rsid w:val="00176F93"/>
    <w:rsid w:val="00180873"/>
    <w:rsid w:val="00187502"/>
    <w:rsid w:val="00187D1A"/>
    <w:rsid w:val="00187F0D"/>
    <w:rsid w:val="00190B96"/>
    <w:rsid w:val="00191BF9"/>
    <w:rsid w:val="00194F15"/>
    <w:rsid w:val="0019553D"/>
    <w:rsid w:val="001A0E92"/>
    <w:rsid w:val="001A213D"/>
    <w:rsid w:val="001A2D1A"/>
    <w:rsid w:val="001A73CC"/>
    <w:rsid w:val="001B0E76"/>
    <w:rsid w:val="001B1204"/>
    <w:rsid w:val="001B1C8F"/>
    <w:rsid w:val="001B258F"/>
    <w:rsid w:val="001B701A"/>
    <w:rsid w:val="001C0703"/>
    <w:rsid w:val="001C0C83"/>
    <w:rsid w:val="001C56BC"/>
    <w:rsid w:val="001C6CDD"/>
    <w:rsid w:val="001D09FA"/>
    <w:rsid w:val="001D1982"/>
    <w:rsid w:val="001D1E97"/>
    <w:rsid w:val="001D6B08"/>
    <w:rsid w:val="001D6B2E"/>
    <w:rsid w:val="001D7925"/>
    <w:rsid w:val="001E09EA"/>
    <w:rsid w:val="001E1A14"/>
    <w:rsid w:val="001E1B17"/>
    <w:rsid w:val="001E2CDA"/>
    <w:rsid w:val="001E3BA6"/>
    <w:rsid w:val="001E43C7"/>
    <w:rsid w:val="001E4A68"/>
    <w:rsid w:val="001E5218"/>
    <w:rsid w:val="001E6240"/>
    <w:rsid w:val="001E64DE"/>
    <w:rsid w:val="001E70B2"/>
    <w:rsid w:val="001F0318"/>
    <w:rsid w:val="001F099A"/>
    <w:rsid w:val="001F26FA"/>
    <w:rsid w:val="001F351E"/>
    <w:rsid w:val="001F4870"/>
    <w:rsid w:val="001F4B62"/>
    <w:rsid w:val="001F5445"/>
    <w:rsid w:val="001F609A"/>
    <w:rsid w:val="001F643A"/>
    <w:rsid w:val="0020304F"/>
    <w:rsid w:val="002035F0"/>
    <w:rsid w:val="00203F75"/>
    <w:rsid w:val="00211C06"/>
    <w:rsid w:val="00211D6B"/>
    <w:rsid w:val="002141E9"/>
    <w:rsid w:val="00215794"/>
    <w:rsid w:val="00215AC4"/>
    <w:rsid w:val="00217721"/>
    <w:rsid w:val="00220088"/>
    <w:rsid w:val="00221BF1"/>
    <w:rsid w:val="00221C52"/>
    <w:rsid w:val="00222983"/>
    <w:rsid w:val="00222F7D"/>
    <w:rsid w:val="0022526F"/>
    <w:rsid w:val="00225C74"/>
    <w:rsid w:val="00227A4C"/>
    <w:rsid w:val="00230D47"/>
    <w:rsid w:val="0023104D"/>
    <w:rsid w:val="002321DE"/>
    <w:rsid w:val="00236601"/>
    <w:rsid w:val="00237D42"/>
    <w:rsid w:val="002419BD"/>
    <w:rsid w:val="00242C92"/>
    <w:rsid w:val="0024329E"/>
    <w:rsid w:val="00244E82"/>
    <w:rsid w:val="00246A69"/>
    <w:rsid w:val="002470E2"/>
    <w:rsid w:val="002478A0"/>
    <w:rsid w:val="0025083B"/>
    <w:rsid w:val="0025157C"/>
    <w:rsid w:val="00253762"/>
    <w:rsid w:val="00256DA9"/>
    <w:rsid w:val="00264559"/>
    <w:rsid w:val="00264E8E"/>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90805"/>
    <w:rsid w:val="00290A85"/>
    <w:rsid w:val="0029246A"/>
    <w:rsid w:val="00292B46"/>
    <w:rsid w:val="00292E74"/>
    <w:rsid w:val="00295D98"/>
    <w:rsid w:val="00296736"/>
    <w:rsid w:val="002A0270"/>
    <w:rsid w:val="002A1D02"/>
    <w:rsid w:val="002A3845"/>
    <w:rsid w:val="002A46C2"/>
    <w:rsid w:val="002A7DA5"/>
    <w:rsid w:val="002B0102"/>
    <w:rsid w:val="002B2847"/>
    <w:rsid w:val="002B49BA"/>
    <w:rsid w:val="002B5407"/>
    <w:rsid w:val="002C1C32"/>
    <w:rsid w:val="002C2D52"/>
    <w:rsid w:val="002C32DF"/>
    <w:rsid w:val="002C4900"/>
    <w:rsid w:val="002C6DB5"/>
    <w:rsid w:val="002D09A1"/>
    <w:rsid w:val="002D4B1F"/>
    <w:rsid w:val="002D63A1"/>
    <w:rsid w:val="002E13EC"/>
    <w:rsid w:val="002E2341"/>
    <w:rsid w:val="002E3624"/>
    <w:rsid w:val="002E3CD5"/>
    <w:rsid w:val="002E47C5"/>
    <w:rsid w:val="002E5009"/>
    <w:rsid w:val="002E6A31"/>
    <w:rsid w:val="002E6EF9"/>
    <w:rsid w:val="002E7481"/>
    <w:rsid w:val="002E7CF7"/>
    <w:rsid w:val="002F084C"/>
    <w:rsid w:val="002F1D02"/>
    <w:rsid w:val="002F2E91"/>
    <w:rsid w:val="002F3E32"/>
    <w:rsid w:val="0030170D"/>
    <w:rsid w:val="0030562A"/>
    <w:rsid w:val="00305D87"/>
    <w:rsid w:val="00307F1E"/>
    <w:rsid w:val="00311133"/>
    <w:rsid w:val="0031178B"/>
    <w:rsid w:val="00313653"/>
    <w:rsid w:val="00313F2F"/>
    <w:rsid w:val="00316D94"/>
    <w:rsid w:val="00317790"/>
    <w:rsid w:val="0032132E"/>
    <w:rsid w:val="00321A9E"/>
    <w:rsid w:val="00322377"/>
    <w:rsid w:val="0032449E"/>
    <w:rsid w:val="003308F5"/>
    <w:rsid w:val="00331C87"/>
    <w:rsid w:val="00335064"/>
    <w:rsid w:val="00335238"/>
    <w:rsid w:val="00336AF2"/>
    <w:rsid w:val="00343F93"/>
    <w:rsid w:val="003473CB"/>
    <w:rsid w:val="0035765C"/>
    <w:rsid w:val="0036041E"/>
    <w:rsid w:val="00361571"/>
    <w:rsid w:val="00363114"/>
    <w:rsid w:val="00363D16"/>
    <w:rsid w:val="003655BC"/>
    <w:rsid w:val="003701E7"/>
    <w:rsid w:val="0037669F"/>
    <w:rsid w:val="00380E93"/>
    <w:rsid w:val="00382559"/>
    <w:rsid w:val="00387465"/>
    <w:rsid w:val="00390E15"/>
    <w:rsid w:val="003920A8"/>
    <w:rsid w:val="003947A7"/>
    <w:rsid w:val="003950B2"/>
    <w:rsid w:val="00395BC9"/>
    <w:rsid w:val="0039794F"/>
    <w:rsid w:val="003A5344"/>
    <w:rsid w:val="003B2626"/>
    <w:rsid w:val="003B2825"/>
    <w:rsid w:val="003B2B00"/>
    <w:rsid w:val="003B6F3D"/>
    <w:rsid w:val="003B70C9"/>
    <w:rsid w:val="003B73EC"/>
    <w:rsid w:val="003B7C42"/>
    <w:rsid w:val="003C1107"/>
    <w:rsid w:val="003C110D"/>
    <w:rsid w:val="003C20DC"/>
    <w:rsid w:val="003C2C1F"/>
    <w:rsid w:val="003C3FC0"/>
    <w:rsid w:val="003C465A"/>
    <w:rsid w:val="003C56BD"/>
    <w:rsid w:val="003C7951"/>
    <w:rsid w:val="003C7F7C"/>
    <w:rsid w:val="003D0E37"/>
    <w:rsid w:val="003D1A68"/>
    <w:rsid w:val="003D3A25"/>
    <w:rsid w:val="003D3D1B"/>
    <w:rsid w:val="003D3E35"/>
    <w:rsid w:val="003D5800"/>
    <w:rsid w:val="003D680F"/>
    <w:rsid w:val="003D7E1C"/>
    <w:rsid w:val="003E30D7"/>
    <w:rsid w:val="003E5161"/>
    <w:rsid w:val="003E5568"/>
    <w:rsid w:val="003E62E6"/>
    <w:rsid w:val="003E7420"/>
    <w:rsid w:val="003F0806"/>
    <w:rsid w:val="003F2EA1"/>
    <w:rsid w:val="003F2F1E"/>
    <w:rsid w:val="003F561E"/>
    <w:rsid w:val="003F60E6"/>
    <w:rsid w:val="003F6510"/>
    <w:rsid w:val="003F694B"/>
    <w:rsid w:val="003F6FB5"/>
    <w:rsid w:val="004003E2"/>
    <w:rsid w:val="0040042B"/>
    <w:rsid w:val="00400B93"/>
    <w:rsid w:val="00401406"/>
    <w:rsid w:val="00402FDB"/>
    <w:rsid w:val="00405BB5"/>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6EC"/>
    <w:rsid w:val="00432C42"/>
    <w:rsid w:val="00433B97"/>
    <w:rsid w:val="004350C9"/>
    <w:rsid w:val="004352EF"/>
    <w:rsid w:val="0043590D"/>
    <w:rsid w:val="0043757D"/>
    <w:rsid w:val="00437F1B"/>
    <w:rsid w:val="004416B8"/>
    <w:rsid w:val="00441D5C"/>
    <w:rsid w:val="004427D1"/>
    <w:rsid w:val="0044612F"/>
    <w:rsid w:val="004502A1"/>
    <w:rsid w:val="00451AC9"/>
    <w:rsid w:val="0045268E"/>
    <w:rsid w:val="00452C43"/>
    <w:rsid w:val="00455BA7"/>
    <w:rsid w:val="00456017"/>
    <w:rsid w:val="004562E2"/>
    <w:rsid w:val="0045632C"/>
    <w:rsid w:val="00456C61"/>
    <w:rsid w:val="004600AF"/>
    <w:rsid w:val="00461D54"/>
    <w:rsid w:val="004632D1"/>
    <w:rsid w:val="00464510"/>
    <w:rsid w:val="0046641C"/>
    <w:rsid w:val="00466BA0"/>
    <w:rsid w:val="00473656"/>
    <w:rsid w:val="00473766"/>
    <w:rsid w:val="004749A3"/>
    <w:rsid w:val="00475632"/>
    <w:rsid w:val="004761D3"/>
    <w:rsid w:val="00476878"/>
    <w:rsid w:val="00476E73"/>
    <w:rsid w:val="004812CA"/>
    <w:rsid w:val="00482F36"/>
    <w:rsid w:val="00484371"/>
    <w:rsid w:val="00493929"/>
    <w:rsid w:val="00493A56"/>
    <w:rsid w:val="004969E8"/>
    <w:rsid w:val="00496B66"/>
    <w:rsid w:val="004978CA"/>
    <w:rsid w:val="004A0DF5"/>
    <w:rsid w:val="004A1AC7"/>
    <w:rsid w:val="004A485E"/>
    <w:rsid w:val="004B0374"/>
    <w:rsid w:val="004B14B2"/>
    <w:rsid w:val="004B16FD"/>
    <w:rsid w:val="004B3B68"/>
    <w:rsid w:val="004B6535"/>
    <w:rsid w:val="004B68B8"/>
    <w:rsid w:val="004C3B84"/>
    <w:rsid w:val="004C669F"/>
    <w:rsid w:val="004C7B7C"/>
    <w:rsid w:val="004D0104"/>
    <w:rsid w:val="004D0A20"/>
    <w:rsid w:val="004D5153"/>
    <w:rsid w:val="004D51F5"/>
    <w:rsid w:val="004D5E2B"/>
    <w:rsid w:val="004D739B"/>
    <w:rsid w:val="004E131F"/>
    <w:rsid w:val="004E334D"/>
    <w:rsid w:val="004E343A"/>
    <w:rsid w:val="004E3D58"/>
    <w:rsid w:val="004E3E6D"/>
    <w:rsid w:val="004E5037"/>
    <w:rsid w:val="004E5582"/>
    <w:rsid w:val="004E69DA"/>
    <w:rsid w:val="004E78EC"/>
    <w:rsid w:val="004F0ACD"/>
    <w:rsid w:val="004F2523"/>
    <w:rsid w:val="004F2D1D"/>
    <w:rsid w:val="004F4D9E"/>
    <w:rsid w:val="004F7280"/>
    <w:rsid w:val="004F72B3"/>
    <w:rsid w:val="0050001F"/>
    <w:rsid w:val="00502614"/>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718B"/>
    <w:rsid w:val="00530090"/>
    <w:rsid w:val="0053018B"/>
    <w:rsid w:val="00531773"/>
    <w:rsid w:val="00532280"/>
    <w:rsid w:val="005332AF"/>
    <w:rsid w:val="00535A77"/>
    <w:rsid w:val="0053627E"/>
    <w:rsid w:val="00540DE7"/>
    <w:rsid w:val="005413A1"/>
    <w:rsid w:val="00542087"/>
    <w:rsid w:val="005422D0"/>
    <w:rsid w:val="00542B21"/>
    <w:rsid w:val="00543656"/>
    <w:rsid w:val="005438CC"/>
    <w:rsid w:val="00543AA9"/>
    <w:rsid w:val="00543B31"/>
    <w:rsid w:val="005443CD"/>
    <w:rsid w:val="00545BF0"/>
    <w:rsid w:val="00545ECA"/>
    <w:rsid w:val="00546660"/>
    <w:rsid w:val="005473DD"/>
    <w:rsid w:val="00551947"/>
    <w:rsid w:val="00552150"/>
    <w:rsid w:val="00554073"/>
    <w:rsid w:val="00554175"/>
    <w:rsid w:val="00555C28"/>
    <w:rsid w:val="005601BE"/>
    <w:rsid w:val="005608B2"/>
    <w:rsid w:val="0056186E"/>
    <w:rsid w:val="00562FE1"/>
    <w:rsid w:val="00566543"/>
    <w:rsid w:val="00566726"/>
    <w:rsid w:val="005668BA"/>
    <w:rsid w:val="005669B4"/>
    <w:rsid w:val="00571826"/>
    <w:rsid w:val="00573646"/>
    <w:rsid w:val="00573ADF"/>
    <w:rsid w:val="00573E0C"/>
    <w:rsid w:val="00574721"/>
    <w:rsid w:val="005748EB"/>
    <w:rsid w:val="00574CC6"/>
    <w:rsid w:val="00575F5E"/>
    <w:rsid w:val="00576545"/>
    <w:rsid w:val="00576A6D"/>
    <w:rsid w:val="0057736E"/>
    <w:rsid w:val="00577B50"/>
    <w:rsid w:val="00582782"/>
    <w:rsid w:val="00582A4C"/>
    <w:rsid w:val="005840AE"/>
    <w:rsid w:val="00585715"/>
    <w:rsid w:val="005865CA"/>
    <w:rsid w:val="00586B6C"/>
    <w:rsid w:val="0058794B"/>
    <w:rsid w:val="005908C5"/>
    <w:rsid w:val="00590C55"/>
    <w:rsid w:val="00591BA4"/>
    <w:rsid w:val="005920FA"/>
    <w:rsid w:val="0059664B"/>
    <w:rsid w:val="00596E2D"/>
    <w:rsid w:val="005A0072"/>
    <w:rsid w:val="005A26D7"/>
    <w:rsid w:val="005A2DA6"/>
    <w:rsid w:val="005A35A6"/>
    <w:rsid w:val="005B0CA2"/>
    <w:rsid w:val="005B492D"/>
    <w:rsid w:val="005B59BD"/>
    <w:rsid w:val="005B63E3"/>
    <w:rsid w:val="005B67D7"/>
    <w:rsid w:val="005B688A"/>
    <w:rsid w:val="005B7756"/>
    <w:rsid w:val="005C0855"/>
    <w:rsid w:val="005C1A31"/>
    <w:rsid w:val="005C23DA"/>
    <w:rsid w:val="005C3C84"/>
    <w:rsid w:val="005C78BB"/>
    <w:rsid w:val="005D04D3"/>
    <w:rsid w:val="005D06F4"/>
    <w:rsid w:val="005D30F3"/>
    <w:rsid w:val="005D3AB6"/>
    <w:rsid w:val="005D4656"/>
    <w:rsid w:val="005D684F"/>
    <w:rsid w:val="005D6F67"/>
    <w:rsid w:val="005E2619"/>
    <w:rsid w:val="005E2AED"/>
    <w:rsid w:val="005F06FB"/>
    <w:rsid w:val="005F0C62"/>
    <w:rsid w:val="005F0CD3"/>
    <w:rsid w:val="005F0D85"/>
    <w:rsid w:val="005F1599"/>
    <w:rsid w:val="005F44EA"/>
    <w:rsid w:val="005F5678"/>
    <w:rsid w:val="005F57CF"/>
    <w:rsid w:val="005F6101"/>
    <w:rsid w:val="005F6582"/>
    <w:rsid w:val="00601F3D"/>
    <w:rsid w:val="00603F89"/>
    <w:rsid w:val="0060469A"/>
    <w:rsid w:val="00604DF9"/>
    <w:rsid w:val="0060624F"/>
    <w:rsid w:val="00607A4B"/>
    <w:rsid w:val="00611CBF"/>
    <w:rsid w:val="0061309D"/>
    <w:rsid w:val="0061314E"/>
    <w:rsid w:val="00614916"/>
    <w:rsid w:val="006175E8"/>
    <w:rsid w:val="0062196B"/>
    <w:rsid w:val="0062327C"/>
    <w:rsid w:val="0062354F"/>
    <w:rsid w:val="00623896"/>
    <w:rsid w:val="00624E17"/>
    <w:rsid w:val="006260D6"/>
    <w:rsid w:val="00626E80"/>
    <w:rsid w:val="00627B9C"/>
    <w:rsid w:val="0063029E"/>
    <w:rsid w:val="00631E55"/>
    <w:rsid w:val="00632A77"/>
    <w:rsid w:val="006330E3"/>
    <w:rsid w:val="00633C46"/>
    <w:rsid w:val="006341A0"/>
    <w:rsid w:val="00635029"/>
    <w:rsid w:val="0063654B"/>
    <w:rsid w:val="00640BFE"/>
    <w:rsid w:val="00642398"/>
    <w:rsid w:val="00642C8B"/>
    <w:rsid w:val="00643D4C"/>
    <w:rsid w:val="00644A64"/>
    <w:rsid w:val="00644E53"/>
    <w:rsid w:val="0064518E"/>
    <w:rsid w:val="00645556"/>
    <w:rsid w:val="006462DF"/>
    <w:rsid w:val="006463C0"/>
    <w:rsid w:val="006474F8"/>
    <w:rsid w:val="00650CA6"/>
    <w:rsid w:val="00650CDD"/>
    <w:rsid w:val="00657FAB"/>
    <w:rsid w:val="0066250D"/>
    <w:rsid w:val="006662C5"/>
    <w:rsid w:val="006674FD"/>
    <w:rsid w:val="00671B74"/>
    <w:rsid w:val="00671BF5"/>
    <w:rsid w:val="00672BAE"/>
    <w:rsid w:val="00673FCE"/>
    <w:rsid w:val="00676719"/>
    <w:rsid w:val="0067753D"/>
    <w:rsid w:val="00677D74"/>
    <w:rsid w:val="0068149B"/>
    <w:rsid w:val="00681947"/>
    <w:rsid w:val="006930F9"/>
    <w:rsid w:val="006938BA"/>
    <w:rsid w:val="0069712E"/>
    <w:rsid w:val="006974DD"/>
    <w:rsid w:val="00697CA9"/>
    <w:rsid w:val="006A0A15"/>
    <w:rsid w:val="006A0AC4"/>
    <w:rsid w:val="006A1041"/>
    <w:rsid w:val="006A1B87"/>
    <w:rsid w:val="006A290E"/>
    <w:rsid w:val="006A2F12"/>
    <w:rsid w:val="006A59AB"/>
    <w:rsid w:val="006A626A"/>
    <w:rsid w:val="006A7C25"/>
    <w:rsid w:val="006B28D7"/>
    <w:rsid w:val="006B3347"/>
    <w:rsid w:val="006B536C"/>
    <w:rsid w:val="006B78CD"/>
    <w:rsid w:val="006C1F46"/>
    <w:rsid w:val="006C4413"/>
    <w:rsid w:val="006C6271"/>
    <w:rsid w:val="006C70F1"/>
    <w:rsid w:val="006D0E03"/>
    <w:rsid w:val="006D21F5"/>
    <w:rsid w:val="006D5D35"/>
    <w:rsid w:val="006D63CC"/>
    <w:rsid w:val="006D65A3"/>
    <w:rsid w:val="006E1510"/>
    <w:rsid w:val="006E2304"/>
    <w:rsid w:val="006E2891"/>
    <w:rsid w:val="006E290B"/>
    <w:rsid w:val="006E4D2E"/>
    <w:rsid w:val="006E55DB"/>
    <w:rsid w:val="006E6781"/>
    <w:rsid w:val="006E7949"/>
    <w:rsid w:val="006F029F"/>
    <w:rsid w:val="006F17D8"/>
    <w:rsid w:val="006F1CB9"/>
    <w:rsid w:val="006F20ED"/>
    <w:rsid w:val="006F2285"/>
    <w:rsid w:val="006F28DD"/>
    <w:rsid w:val="006F44D2"/>
    <w:rsid w:val="006F59B0"/>
    <w:rsid w:val="006F66BF"/>
    <w:rsid w:val="006F67E7"/>
    <w:rsid w:val="006F759F"/>
    <w:rsid w:val="00701812"/>
    <w:rsid w:val="00701A81"/>
    <w:rsid w:val="0070247B"/>
    <w:rsid w:val="00703CC2"/>
    <w:rsid w:val="007047A8"/>
    <w:rsid w:val="00707A82"/>
    <w:rsid w:val="007111F9"/>
    <w:rsid w:val="0071140A"/>
    <w:rsid w:val="00711AEE"/>
    <w:rsid w:val="00712C66"/>
    <w:rsid w:val="00713269"/>
    <w:rsid w:val="00716259"/>
    <w:rsid w:val="00717EDE"/>
    <w:rsid w:val="00720A7A"/>
    <w:rsid w:val="00722EB7"/>
    <w:rsid w:val="007243E3"/>
    <w:rsid w:val="0072455A"/>
    <w:rsid w:val="00724585"/>
    <w:rsid w:val="007311FC"/>
    <w:rsid w:val="0073262D"/>
    <w:rsid w:val="00732F97"/>
    <w:rsid w:val="00737E9C"/>
    <w:rsid w:val="0074163F"/>
    <w:rsid w:val="007426F7"/>
    <w:rsid w:val="007430F2"/>
    <w:rsid w:val="007451DA"/>
    <w:rsid w:val="00746033"/>
    <w:rsid w:val="007566D5"/>
    <w:rsid w:val="00756871"/>
    <w:rsid w:val="00756DE7"/>
    <w:rsid w:val="00757018"/>
    <w:rsid w:val="00762CAC"/>
    <w:rsid w:val="0076737F"/>
    <w:rsid w:val="00770050"/>
    <w:rsid w:val="00771DE0"/>
    <w:rsid w:val="00773572"/>
    <w:rsid w:val="007736B6"/>
    <w:rsid w:val="007739A3"/>
    <w:rsid w:val="00773ED1"/>
    <w:rsid w:val="00773FB2"/>
    <w:rsid w:val="007802D0"/>
    <w:rsid w:val="00781633"/>
    <w:rsid w:val="00781BB4"/>
    <w:rsid w:val="007829A0"/>
    <w:rsid w:val="00782B91"/>
    <w:rsid w:val="007834B8"/>
    <w:rsid w:val="00786D3E"/>
    <w:rsid w:val="00787649"/>
    <w:rsid w:val="0078787E"/>
    <w:rsid w:val="00791250"/>
    <w:rsid w:val="00797628"/>
    <w:rsid w:val="00797CB5"/>
    <w:rsid w:val="007A2378"/>
    <w:rsid w:val="007A26B5"/>
    <w:rsid w:val="007A27B1"/>
    <w:rsid w:val="007A2E17"/>
    <w:rsid w:val="007A3B10"/>
    <w:rsid w:val="007B214D"/>
    <w:rsid w:val="007B3321"/>
    <w:rsid w:val="007B40A6"/>
    <w:rsid w:val="007B5114"/>
    <w:rsid w:val="007B604E"/>
    <w:rsid w:val="007B6875"/>
    <w:rsid w:val="007B7C53"/>
    <w:rsid w:val="007C0F3F"/>
    <w:rsid w:val="007C219C"/>
    <w:rsid w:val="007C2FCC"/>
    <w:rsid w:val="007C41B6"/>
    <w:rsid w:val="007D2694"/>
    <w:rsid w:val="007D4E8E"/>
    <w:rsid w:val="007D6C97"/>
    <w:rsid w:val="007D7510"/>
    <w:rsid w:val="007D76E3"/>
    <w:rsid w:val="007D7A8C"/>
    <w:rsid w:val="007E197E"/>
    <w:rsid w:val="007E2400"/>
    <w:rsid w:val="007E3106"/>
    <w:rsid w:val="007E3B11"/>
    <w:rsid w:val="007E3F41"/>
    <w:rsid w:val="007E5D3E"/>
    <w:rsid w:val="007E6305"/>
    <w:rsid w:val="007E6DA1"/>
    <w:rsid w:val="007E79F0"/>
    <w:rsid w:val="007F0150"/>
    <w:rsid w:val="007F135C"/>
    <w:rsid w:val="007F13AF"/>
    <w:rsid w:val="007F1653"/>
    <w:rsid w:val="007F2C67"/>
    <w:rsid w:val="007F2F15"/>
    <w:rsid w:val="007F3E65"/>
    <w:rsid w:val="007F411C"/>
    <w:rsid w:val="007F421B"/>
    <w:rsid w:val="007F4565"/>
    <w:rsid w:val="007F5391"/>
    <w:rsid w:val="007F5AC2"/>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68D"/>
    <w:rsid w:val="00817CB4"/>
    <w:rsid w:val="00820691"/>
    <w:rsid w:val="00821B8F"/>
    <w:rsid w:val="008222D6"/>
    <w:rsid w:val="00825CE8"/>
    <w:rsid w:val="008262F7"/>
    <w:rsid w:val="008277BD"/>
    <w:rsid w:val="008277C9"/>
    <w:rsid w:val="0083314C"/>
    <w:rsid w:val="00834548"/>
    <w:rsid w:val="008373F8"/>
    <w:rsid w:val="00840571"/>
    <w:rsid w:val="00847531"/>
    <w:rsid w:val="00850430"/>
    <w:rsid w:val="00850685"/>
    <w:rsid w:val="0085171E"/>
    <w:rsid w:val="00853EDB"/>
    <w:rsid w:val="00854BAA"/>
    <w:rsid w:val="00855145"/>
    <w:rsid w:val="00855964"/>
    <w:rsid w:val="00857085"/>
    <w:rsid w:val="00857AA9"/>
    <w:rsid w:val="0086260D"/>
    <w:rsid w:val="0087195A"/>
    <w:rsid w:val="00873167"/>
    <w:rsid w:val="00873FDD"/>
    <w:rsid w:val="00877007"/>
    <w:rsid w:val="00877F7D"/>
    <w:rsid w:val="00877FF2"/>
    <w:rsid w:val="008804F0"/>
    <w:rsid w:val="00881103"/>
    <w:rsid w:val="00882391"/>
    <w:rsid w:val="00882B61"/>
    <w:rsid w:val="008833FE"/>
    <w:rsid w:val="00883531"/>
    <w:rsid w:val="00887A30"/>
    <w:rsid w:val="00890F60"/>
    <w:rsid w:val="00891668"/>
    <w:rsid w:val="00892F42"/>
    <w:rsid w:val="008960BF"/>
    <w:rsid w:val="00897E57"/>
    <w:rsid w:val="008A385A"/>
    <w:rsid w:val="008A3BB6"/>
    <w:rsid w:val="008A4664"/>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F2"/>
    <w:rsid w:val="008D127F"/>
    <w:rsid w:val="008D4139"/>
    <w:rsid w:val="008D5381"/>
    <w:rsid w:val="008D5FF4"/>
    <w:rsid w:val="008D737A"/>
    <w:rsid w:val="008D7E07"/>
    <w:rsid w:val="008E0A3A"/>
    <w:rsid w:val="008E13A4"/>
    <w:rsid w:val="008E194E"/>
    <w:rsid w:val="008E22C5"/>
    <w:rsid w:val="008E3C93"/>
    <w:rsid w:val="008E477A"/>
    <w:rsid w:val="008E4FFF"/>
    <w:rsid w:val="008E57BE"/>
    <w:rsid w:val="008E63AE"/>
    <w:rsid w:val="008E6737"/>
    <w:rsid w:val="008E7789"/>
    <w:rsid w:val="008F0E16"/>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5DAB"/>
    <w:rsid w:val="00917A1D"/>
    <w:rsid w:val="00917B81"/>
    <w:rsid w:val="0092065D"/>
    <w:rsid w:val="009216CD"/>
    <w:rsid w:val="00921FB9"/>
    <w:rsid w:val="0092265D"/>
    <w:rsid w:val="0092377D"/>
    <w:rsid w:val="0092623E"/>
    <w:rsid w:val="009309CF"/>
    <w:rsid w:val="00930E54"/>
    <w:rsid w:val="00931053"/>
    <w:rsid w:val="0093172B"/>
    <w:rsid w:val="00931D67"/>
    <w:rsid w:val="0093267E"/>
    <w:rsid w:val="00933332"/>
    <w:rsid w:val="00933383"/>
    <w:rsid w:val="009341E6"/>
    <w:rsid w:val="0093506B"/>
    <w:rsid w:val="00943300"/>
    <w:rsid w:val="00946F68"/>
    <w:rsid w:val="00947B10"/>
    <w:rsid w:val="00947B67"/>
    <w:rsid w:val="0095093B"/>
    <w:rsid w:val="00953592"/>
    <w:rsid w:val="00955EB9"/>
    <w:rsid w:val="009567F8"/>
    <w:rsid w:val="009656C9"/>
    <w:rsid w:val="009659EC"/>
    <w:rsid w:val="0096606B"/>
    <w:rsid w:val="009664B2"/>
    <w:rsid w:val="0096753D"/>
    <w:rsid w:val="00973A64"/>
    <w:rsid w:val="00974CBF"/>
    <w:rsid w:val="00975616"/>
    <w:rsid w:val="00976911"/>
    <w:rsid w:val="00976C01"/>
    <w:rsid w:val="009779A1"/>
    <w:rsid w:val="00977C93"/>
    <w:rsid w:val="00982980"/>
    <w:rsid w:val="00984FE5"/>
    <w:rsid w:val="00985188"/>
    <w:rsid w:val="00987556"/>
    <w:rsid w:val="009933B6"/>
    <w:rsid w:val="0099443E"/>
    <w:rsid w:val="009958E6"/>
    <w:rsid w:val="00997BCF"/>
    <w:rsid w:val="009A0490"/>
    <w:rsid w:val="009A5ECD"/>
    <w:rsid w:val="009A6D75"/>
    <w:rsid w:val="009B0682"/>
    <w:rsid w:val="009B2016"/>
    <w:rsid w:val="009B3E33"/>
    <w:rsid w:val="009B3F5F"/>
    <w:rsid w:val="009B4D82"/>
    <w:rsid w:val="009B5A14"/>
    <w:rsid w:val="009C14E8"/>
    <w:rsid w:val="009C2F0C"/>
    <w:rsid w:val="009C307F"/>
    <w:rsid w:val="009C3DA8"/>
    <w:rsid w:val="009C776A"/>
    <w:rsid w:val="009D125B"/>
    <w:rsid w:val="009D279F"/>
    <w:rsid w:val="009D5C90"/>
    <w:rsid w:val="009E0EAB"/>
    <w:rsid w:val="009E1CF2"/>
    <w:rsid w:val="009E1EBD"/>
    <w:rsid w:val="009E1F2A"/>
    <w:rsid w:val="009E46A2"/>
    <w:rsid w:val="009E51DD"/>
    <w:rsid w:val="009E6CAC"/>
    <w:rsid w:val="009F0B4B"/>
    <w:rsid w:val="009F175E"/>
    <w:rsid w:val="009F2079"/>
    <w:rsid w:val="009F31B9"/>
    <w:rsid w:val="009F6556"/>
    <w:rsid w:val="009F76D0"/>
    <w:rsid w:val="00A0041F"/>
    <w:rsid w:val="00A010F3"/>
    <w:rsid w:val="00A012CF"/>
    <w:rsid w:val="00A02BF6"/>
    <w:rsid w:val="00A02E1F"/>
    <w:rsid w:val="00A0340F"/>
    <w:rsid w:val="00A03D03"/>
    <w:rsid w:val="00A04983"/>
    <w:rsid w:val="00A06E4D"/>
    <w:rsid w:val="00A07517"/>
    <w:rsid w:val="00A07CCA"/>
    <w:rsid w:val="00A10B87"/>
    <w:rsid w:val="00A1195A"/>
    <w:rsid w:val="00A12BE8"/>
    <w:rsid w:val="00A158E2"/>
    <w:rsid w:val="00A20096"/>
    <w:rsid w:val="00A200B4"/>
    <w:rsid w:val="00A20686"/>
    <w:rsid w:val="00A22B93"/>
    <w:rsid w:val="00A24973"/>
    <w:rsid w:val="00A25AC0"/>
    <w:rsid w:val="00A26A34"/>
    <w:rsid w:val="00A306D2"/>
    <w:rsid w:val="00A316D0"/>
    <w:rsid w:val="00A32F3C"/>
    <w:rsid w:val="00A33159"/>
    <w:rsid w:val="00A36373"/>
    <w:rsid w:val="00A36A23"/>
    <w:rsid w:val="00A3715A"/>
    <w:rsid w:val="00A3791A"/>
    <w:rsid w:val="00A40AAB"/>
    <w:rsid w:val="00A40FDC"/>
    <w:rsid w:val="00A41919"/>
    <w:rsid w:val="00A41F9E"/>
    <w:rsid w:val="00A441EC"/>
    <w:rsid w:val="00A44F49"/>
    <w:rsid w:val="00A500CD"/>
    <w:rsid w:val="00A50AF1"/>
    <w:rsid w:val="00A50B19"/>
    <w:rsid w:val="00A50B3C"/>
    <w:rsid w:val="00A53F08"/>
    <w:rsid w:val="00A54C5E"/>
    <w:rsid w:val="00A55FC3"/>
    <w:rsid w:val="00A56CA9"/>
    <w:rsid w:val="00A57231"/>
    <w:rsid w:val="00A60745"/>
    <w:rsid w:val="00A60B73"/>
    <w:rsid w:val="00A6305A"/>
    <w:rsid w:val="00A64BA5"/>
    <w:rsid w:val="00A6568D"/>
    <w:rsid w:val="00A66F3E"/>
    <w:rsid w:val="00A723A5"/>
    <w:rsid w:val="00A72D5D"/>
    <w:rsid w:val="00A72EC7"/>
    <w:rsid w:val="00A7411B"/>
    <w:rsid w:val="00A74640"/>
    <w:rsid w:val="00A74A90"/>
    <w:rsid w:val="00A76D51"/>
    <w:rsid w:val="00A7789B"/>
    <w:rsid w:val="00A81970"/>
    <w:rsid w:val="00A81A15"/>
    <w:rsid w:val="00A825BF"/>
    <w:rsid w:val="00A8343C"/>
    <w:rsid w:val="00A853B8"/>
    <w:rsid w:val="00A858C2"/>
    <w:rsid w:val="00A85C45"/>
    <w:rsid w:val="00A86314"/>
    <w:rsid w:val="00A86436"/>
    <w:rsid w:val="00A913E7"/>
    <w:rsid w:val="00A93F6C"/>
    <w:rsid w:val="00A96531"/>
    <w:rsid w:val="00AA25A8"/>
    <w:rsid w:val="00AA43E6"/>
    <w:rsid w:val="00AA547F"/>
    <w:rsid w:val="00AA5C97"/>
    <w:rsid w:val="00AA7256"/>
    <w:rsid w:val="00AA7954"/>
    <w:rsid w:val="00AB3174"/>
    <w:rsid w:val="00AB3C54"/>
    <w:rsid w:val="00AB46AD"/>
    <w:rsid w:val="00AB5891"/>
    <w:rsid w:val="00AB5DB6"/>
    <w:rsid w:val="00AC0212"/>
    <w:rsid w:val="00AC298F"/>
    <w:rsid w:val="00AC2F54"/>
    <w:rsid w:val="00AC3324"/>
    <w:rsid w:val="00AC4682"/>
    <w:rsid w:val="00AC48B5"/>
    <w:rsid w:val="00AC6E4C"/>
    <w:rsid w:val="00AC6E50"/>
    <w:rsid w:val="00AC7707"/>
    <w:rsid w:val="00AD0643"/>
    <w:rsid w:val="00AD1BAC"/>
    <w:rsid w:val="00AD3640"/>
    <w:rsid w:val="00AD4F31"/>
    <w:rsid w:val="00AD5DA7"/>
    <w:rsid w:val="00AE037D"/>
    <w:rsid w:val="00AE1492"/>
    <w:rsid w:val="00AE17F3"/>
    <w:rsid w:val="00AE1906"/>
    <w:rsid w:val="00AE1E69"/>
    <w:rsid w:val="00AE5EE2"/>
    <w:rsid w:val="00AE5EEA"/>
    <w:rsid w:val="00AF01B1"/>
    <w:rsid w:val="00AF1376"/>
    <w:rsid w:val="00AF2D55"/>
    <w:rsid w:val="00AF5404"/>
    <w:rsid w:val="00AF7B5B"/>
    <w:rsid w:val="00B00663"/>
    <w:rsid w:val="00B040B7"/>
    <w:rsid w:val="00B04ED4"/>
    <w:rsid w:val="00B051E9"/>
    <w:rsid w:val="00B06119"/>
    <w:rsid w:val="00B06512"/>
    <w:rsid w:val="00B10373"/>
    <w:rsid w:val="00B12096"/>
    <w:rsid w:val="00B1430A"/>
    <w:rsid w:val="00B14315"/>
    <w:rsid w:val="00B15A43"/>
    <w:rsid w:val="00B211D0"/>
    <w:rsid w:val="00B235D1"/>
    <w:rsid w:val="00B24204"/>
    <w:rsid w:val="00B25066"/>
    <w:rsid w:val="00B25CB9"/>
    <w:rsid w:val="00B26B28"/>
    <w:rsid w:val="00B26DD8"/>
    <w:rsid w:val="00B346E1"/>
    <w:rsid w:val="00B359DE"/>
    <w:rsid w:val="00B35B94"/>
    <w:rsid w:val="00B4152F"/>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46FD"/>
    <w:rsid w:val="00B79D6D"/>
    <w:rsid w:val="00B82617"/>
    <w:rsid w:val="00B83888"/>
    <w:rsid w:val="00B8513B"/>
    <w:rsid w:val="00B900E1"/>
    <w:rsid w:val="00B91167"/>
    <w:rsid w:val="00B9178B"/>
    <w:rsid w:val="00B91BEA"/>
    <w:rsid w:val="00B9206A"/>
    <w:rsid w:val="00B9362C"/>
    <w:rsid w:val="00B9370C"/>
    <w:rsid w:val="00B93E51"/>
    <w:rsid w:val="00B947D8"/>
    <w:rsid w:val="00B9505E"/>
    <w:rsid w:val="00B956D7"/>
    <w:rsid w:val="00B97317"/>
    <w:rsid w:val="00BA2CD6"/>
    <w:rsid w:val="00BA3E55"/>
    <w:rsid w:val="00BA4677"/>
    <w:rsid w:val="00BA5902"/>
    <w:rsid w:val="00BA5CAD"/>
    <w:rsid w:val="00BA606F"/>
    <w:rsid w:val="00BB03BA"/>
    <w:rsid w:val="00BB1305"/>
    <w:rsid w:val="00BB18E7"/>
    <w:rsid w:val="00BB190D"/>
    <w:rsid w:val="00BB3755"/>
    <w:rsid w:val="00BB581A"/>
    <w:rsid w:val="00BB5A26"/>
    <w:rsid w:val="00BB688C"/>
    <w:rsid w:val="00BB703F"/>
    <w:rsid w:val="00BC0BF3"/>
    <w:rsid w:val="00BC1BC9"/>
    <w:rsid w:val="00BC2C54"/>
    <w:rsid w:val="00BC2FBF"/>
    <w:rsid w:val="00BC48C2"/>
    <w:rsid w:val="00BC678B"/>
    <w:rsid w:val="00BC7E81"/>
    <w:rsid w:val="00BD20DA"/>
    <w:rsid w:val="00BD469B"/>
    <w:rsid w:val="00BD74C5"/>
    <w:rsid w:val="00BE258E"/>
    <w:rsid w:val="00BE2872"/>
    <w:rsid w:val="00BE4699"/>
    <w:rsid w:val="00BE49D6"/>
    <w:rsid w:val="00BE4EC6"/>
    <w:rsid w:val="00BE61B0"/>
    <w:rsid w:val="00BF0953"/>
    <w:rsid w:val="00BF113F"/>
    <w:rsid w:val="00BF172A"/>
    <w:rsid w:val="00BF5B61"/>
    <w:rsid w:val="00C00EDD"/>
    <w:rsid w:val="00C014EB"/>
    <w:rsid w:val="00C035F1"/>
    <w:rsid w:val="00C05261"/>
    <w:rsid w:val="00C05F82"/>
    <w:rsid w:val="00C0738A"/>
    <w:rsid w:val="00C07A1A"/>
    <w:rsid w:val="00C110D5"/>
    <w:rsid w:val="00C11280"/>
    <w:rsid w:val="00C12874"/>
    <w:rsid w:val="00C12D50"/>
    <w:rsid w:val="00C135F1"/>
    <w:rsid w:val="00C143AB"/>
    <w:rsid w:val="00C15355"/>
    <w:rsid w:val="00C201AB"/>
    <w:rsid w:val="00C203A7"/>
    <w:rsid w:val="00C20600"/>
    <w:rsid w:val="00C20CE6"/>
    <w:rsid w:val="00C23A87"/>
    <w:rsid w:val="00C242AE"/>
    <w:rsid w:val="00C246FA"/>
    <w:rsid w:val="00C24758"/>
    <w:rsid w:val="00C25A56"/>
    <w:rsid w:val="00C25D97"/>
    <w:rsid w:val="00C2658B"/>
    <w:rsid w:val="00C27714"/>
    <w:rsid w:val="00C32B0E"/>
    <w:rsid w:val="00C33310"/>
    <w:rsid w:val="00C33D4A"/>
    <w:rsid w:val="00C3445D"/>
    <w:rsid w:val="00C3691C"/>
    <w:rsid w:val="00C376A4"/>
    <w:rsid w:val="00C37CDE"/>
    <w:rsid w:val="00C40874"/>
    <w:rsid w:val="00C40D14"/>
    <w:rsid w:val="00C40FD5"/>
    <w:rsid w:val="00C41B54"/>
    <w:rsid w:val="00C4203F"/>
    <w:rsid w:val="00C45389"/>
    <w:rsid w:val="00C45C38"/>
    <w:rsid w:val="00C465B9"/>
    <w:rsid w:val="00C46E10"/>
    <w:rsid w:val="00C477E9"/>
    <w:rsid w:val="00C47B6E"/>
    <w:rsid w:val="00C50538"/>
    <w:rsid w:val="00C526DF"/>
    <w:rsid w:val="00C5388E"/>
    <w:rsid w:val="00C55321"/>
    <w:rsid w:val="00C5651F"/>
    <w:rsid w:val="00C56C35"/>
    <w:rsid w:val="00C574DA"/>
    <w:rsid w:val="00C604A0"/>
    <w:rsid w:val="00C628F7"/>
    <w:rsid w:val="00C62A1A"/>
    <w:rsid w:val="00C721D6"/>
    <w:rsid w:val="00C732D2"/>
    <w:rsid w:val="00C7576B"/>
    <w:rsid w:val="00C758E4"/>
    <w:rsid w:val="00C765B3"/>
    <w:rsid w:val="00C7733B"/>
    <w:rsid w:val="00C77576"/>
    <w:rsid w:val="00C81B4A"/>
    <w:rsid w:val="00C82B89"/>
    <w:rsid w:val="00C83EF2"/>
    <w:rsid w:val="00C84CA3"/>
    <w:rsid w:val="00C8739A"/>
    <w:rsid w:val="00C87560"/>
    <w:rsid w:val="00C87ED6"/>
    <w:rsid w:val="00C901AB"/>
    <w:rsid w:val="00C9045B"/>
    <w:rsid w:val="00C9128D"/>
    <w:rsid w:val="00C94992"/>
    <w:rsid w:val="00C96D02"/>
    <w:rsid w:val="00C97443"/>
    <w:rsid w:val="00CA054C"/>
    <w:rsid w:val="00CA35A2"/>
    <w:rsid w:val="00CA427B"/>
    <w:rsid w:val="00CA696C"/>
    <w:rsid w:val="00CB0CE8"/>
    <w:rsid w:val="00CB3566"/>
    <w:rsid w:val="00CB5B35"/>
    <w:rsid w:val="00CB5CA8"/>
    <w:rsid w:val="00CB70D4"/>
    <w:rsid w:val="00CC2528"/>
    <w:rsid w:val="00CC2ABE"/>
    <w:rsid w:val="00CC3B7B"/>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116CD"/>
    <w:rsid w:val="00D11E61"/>
    <w:rsid w:val="00D12955"/>
    <w:rsid w:val="00D12BEA"/>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2EA"/>
    <w:rsid w:val="00D4349B"/>
    <w:rsid w:val="00D43C3E"/>
    <w:rsid w:val="00D43D90"/>
    <w:rsid w:val="00D43E06"/>
    <w:rsid w:val="00D44386"/>
    <w:rsid w:val="00D44A23"/>
    <w:rsid w:val="00D4575D"/>
    <w:rsid w:val="00D46898"/>
    <w:rsid w:val="00D470F9"/>
    <w:rsid w:val="00D471BF"/>
    <w:rsid w:val="00D50EC0"/>
    <w:rsid w:val="00D57600"/>
    <w:rsid w:val="00D57F76"/>
    <w:rsid w:val="00D6000A"/>
    <w:rsid w:val="00D62976"/>
    <w:rsid w:val="00D64215"/>
    <w:rsid w:val="00D66BAE"/>
    <w:rsid w:val="00D67076"/>
    <w:rsid w:val="00D7269B"/>
    <w:rsid w:val="00D72FAC"/>
    <w:rsid w:val="00D736ED"/>
    <w:rsid w:val="00D75BA4"/>
    <w:rsid w:val="00D7775B"/>
    <w:rsid w:val="00D77928"/>
    <w:rsid w:val="00D77AEE"/>
    <w:rsid w:val="00D802A5"/>
    <w:rsid w:val="00D82B73"/>
    <w:rsid w:val="00D82DE5"/>
    <w:rsid w:val="00D8308E"/>
    <w:rsid w:val="00D83369"/>
    <w:rsid w:val="00D83944"/>
    <w:rsid w:val="00D83FD6"/>
    <w:rsid w:val="00D85378"/>
    <w:rsid w:val="00D872A4"/>
    <w:rsid w:val="00D8750C"/>
    <w:rsid w:val="00D90C11"/>
    <w:rsid w:val="00D92E33"/>
    <w:rsid w:val="00D94AC3"/>
    <w:rsid w:val="00DA05A8"/>
    <w:rsid w:val="00DA3270"/>
    <w:rsid w:val="00DA68AA"/>
    <w:rsid w:val="00DA7A2F"/>
    <w:rsid w:val="00DB127B"/>
    <w:rsid w:val="00DB1BF6"/>
    <w:rsid w:val="00DB2BB3"/>
    <w:rsid w:val="00DB30E9"/>
    <w:rsid w:val="00DB4E30"/>
    <w:rsid w:val="00DB5032"/>
    <w:rsid w:val="00DB6BC0"/>
    <w:rsid w:val="00DB727A"/>
    <w:rsid w:val="00DB72CA"/>
    <w:rsid w:val="00DB72DC"/>
    <w:rsid w:val="00DC0976"/>
    <w:rsid w:val="00DC29D6"/>
    <w:rsid w:val="00DC3449"/>
    <w:rsid w:val="00DC3EE0"/>
    <w:rsid w:val="00DC4568"/>
    <w:rsid w:val="00DC486E"/>
    <w:rsid w:val="00DC5254"/>
    <w:rsid w:val="00DC5694"/>
    <w:rsid w:val="00DC78D9"/>
    <w:rsid w:val="00DD0408"/>
    <w:rsid w:val="00DD0AD3"/>
    <w:rsid w:val="00DD22F8"/>
    <w:rsid w:val="00DD42C9"/>
    <w:rsid w:val="00DD5FDF"/>
    <w:rsid w:val="00DD79EF"/>
    <w:rsid w:val="00DE3634"/>
    <w:rsid w:val="00DE47FA"/>
    <w:rsid w:val="00DE532C"/>
    <w:rsid w:val="00DE7BC3"/>
    <w:rsid w:val="00DF2056"/>
    <w:rsid w:val="00DF26F7"/>
    <w:rsid w:val="00DF2E54"/>
    <w:rsid w:val="00DF5206"/>
    <w:rsid w:val="00DF5786"/>
    <w:rsid w:val="00DF7837"/>
    <w:rsid w:val="00E02C2C"/>
    <w:rsid w:val="00E0417A"/>
    <w:rsid w:val="00E0457C"/>
    <w:rsid w:val="00E0600F"/>
    <w:rsid w:val="00E061DD"/>
    <w:rsid w:val="00E06C69"/>
    <w:rsid w:val="00E07CD3"/>
    <w:rsid w:val="00E105E1"/>
    <w:rsid w:val="00E107D3"/>
    <w:rsid w:val="00E117B2"/>
    <w:rsid w:val="00E157A9"/>
    <w:rsid w:val="00E15B8C"/>
    <w:rsid w:val="00E16898"/>
    <w:rsid w:val="00E16EDD"/>
    <w:rsid w:val="00E200D8"/>
    <w:rsid w:val="00E228B7"/>
    <w:rsid w:val="00E22D74"/>
    <w:rsid w:val="00E23AE8"/>
    <w:rsid w:val="00E25B04"/>
    <w:rsid w:val="00E3025D"/>
    <w:rsid w:val="00E32D96"/>
    <w:rsid w:val="00E337B9"/>
    <w:rsid w:val="00E37C58"/>
    <w:rsid w:val="00E432CA"/>
    <w:rsid w:val="00E46560"/>
    <w:rsid w:val="00E47093"/>
    <w:rsid w:val="00E470C6"/>
    <w:rsid w:val="00E5112B"/>
    <w:rsid w:val="00E578C0"/>
    <w:rsid w:val="00E6071D"/>
    <w:rsid w:val="00E60CE9"/>
    <w:rsid w:val="00E618CA"/>
    <w:rsid w:val="00E62BBA"/>
    <w:rsid w:val="00E63BE3"/>
    <w:rsid w:val="00E64E52"/>
    <w:rsid w:val="00E652F1"/>
    <w:rsid w:val="00E673AC"/>
    <w:rsid w:val="00E707D2"/>
    <w:rsid w:val="00E72B56"/>
    <w:rsid w:val="00E736F4"/>
    <w:rsid w:val="00E752E1"/>
    <w:rsid w:val="00E76548"/>
    <w:rsid w:val="00E76F06"/>
    <w:rsid w:val="00E77B6E"/>
    <w:rsid w:val="00E80BEC"/>
    <w:rsid w:val="00E81051"/>
    <w:rsid w:val="00E81294"/>
    <w:rsid w:val="00E812CB"/>
    <w:rsid w:val="00E81C74"/>
    <w:rsid w:val="00E836C5"/>
    <w:rsid w:val="00E86902"/>
    <w:rsid w:val="00E87172"/>
    <w:rsid w:val="00E879D5"/>
    <w:rsid w:val="00E87AE3"/>
    <w:rsid w:val="00E906F4"/>
    <w:rsid w:val="00E913CE"/>
    <w:rsid w:val="00E92C4A"/>
    <w:rsid w:val="00E938C4"/>
    <w:rsid w:val="00E9428E"/>
    <w:rsid w:val="00E94DCD"/>
    <w:rsid w:val="00E95F1B"/>
    <w:rsid w:val="00E95F71"/>
    <w:rsid w:val="00EA088A"/>
    <w:rsid w:val="00EA181C"/>
    <w:rsid w:val="00EA197E"/>
    <w:rsid w:val="00EA1B4E"/>
    <w:rsid w:val="00EA1D98"/>
    <w:rsid w:val="00EA357E"/>
    <w:rsid w:val="00EA3F75"/>
    <w:rsid w:val="00EA5CB6"/>
    <w:rsid w:val="00EA74C0"/>
    <w:rsid w:val="00EA79C7"/>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6D1D"/>
    <w:rsid w:val="00EC6E08"/>
    <w:rsid w:val="00EC73B5"/>
    <w:rsid w:val="00ED21A3"/>
    <w:rsid w:val="00ED43EC"/>
    <w:rsid w:val="00ED5044"/>
    <w:rsid w:val="00EE37DE"/>
    <w:rsid w:val="00EE4308"/>
    <w:rsid w:val="00EE4C05"/>
    <w:rsid w:val="00EE5469"/>
    <w:rsid w:val="00EE6678"/>
    <w:rsid w:val="00EE7797"/>
    <w:rsid w:val="00EF0377"/>
    <w:rsid w:val="00EF1009"/>
    <w:rsid w:val="00EF292B"/>
    <w:rsid w:val="00EF339C"/>
    <w:rsid w:val="00EF6C80"/>
    <w:rsid w:val="00F00718"/>
    <w:rsid w:val="00F009F0"/>
    <w:rsid w:val="00F02337"/>
    <w:rsid w:val="00F02395"/>
    <w:rsid w:val="00F02EC6"/>
    <w:rsid w:val="00F03696"/>
    <w:rsid w:val="00F05376"/>
    <w:rsid w:val="00F063C9"/>
    <w:rsid w:val="00F07224"/>
    <w:rsid w:val="00F07A39"/>
    <w:rsid w:val="00F107B9"/>
    <w:rsid w:val="00F10AFA"/>
    <w:rsid w:val="00F1133D"/>
    <w:rsid w:val="00F11749"/>
    <w:rsid w:val="00F127FC"/>
    <w:rsid w:val="00F13699"/>
    <w:rsid w:val="00F14258"/>
    <w:rsid w:val="00F175EC"/>
    <w:rsid w:val="00F177DA"/>
    <w:rsid w:val="00F1786D"/>
    <w:rsid w:val="00F21A14"/>
    <w:rsid w:val="00F23601"/>
    <w:rsid w:val="00F23DB0"/>
    <w:rsid w:val="00F23F7B"/>
    <w:rsid w:val="00F24917"/>
    <w:rsid w:val="00F25597"/>
    <w:rsid w:val="00F25DF4"/>
    <w:rsid w:val="00F2708A"/>
    <w:rsid w:val="00F31241"/>
    <w:rsid w:val="00F31B76"/>
    <w:rsid w:val="00F32C6A"/>
    <w:rsid w:val="00F3370D"/>
    <w:rsid w:val="00F354EF"/>
    <w:rsid w:val="00F35DA3"/>
    <w:rsid w:val="00F37398"/>
    <w:rsid w:val="00F411C5"/>
    <w:rsid w:val="00F4152F"/>
    <w:rsid w:val="00F432FA"/>
    <w:rsid w:val="00F44983"/>
    <w:rsid w:val="00F45A4F"/>
    <w:rsid w:val="00F463B5"/>
    <w:rsid w:val="00F469B8"/>
    <w:rsid w:val="00F51037"/>
    <w:rsid w:val="00F5268D"/>
    <w:rsid w:val="00F53653"/>
    <w:rsid w:val="00F5367B"/>
    <w:rsid w:val="00F5420E"/>
    <w:rsid w:val="00F54F52"/>
    <w:rsid w:val="00F54FD5"/>
    <w:rsid w:val="00F55931"/>
    <w:rsid w:val="00F56A1E"/>
    <w:rsid w:val="00F57C11"/>
    <w:rsid w:val="00F57DDE"/>
    <w:rsid w:val="00F6224C"/>
    <w:rsid w:val="00F63E65"/>
    <w:rsid w:val="00F64DF8"/>
    <w:rsid w:val="00F65641"/>
    <w:rsid w:val="00F65821"/>
    <w:rsid w:val="00F66D28"/>
    <w:rsid w:val="00F67911"/>
    <w:rsid w:val="00F67A6A"/>
    <w:rsid w:val="00F67ACF"/>
    <w:rsid w:val="00F70362"/>
    <w:rsid w:val="00F71FA0"/>
    <w:rsid w:val="00F74DF4"/>
    <w:rsid w:val="00F74F55"/>
    <w:rsid w:val="00F75A62"/>
    <w:rsid w:val="00F75FB6"/>
    <w:rsid w:val="00F76833"/>
    <w:rsid w:val="00F772B1"/>
    <w:rsid w:val="00F80B06"/>
    <w:rsid w:val="00F83A76"/>
    <w:rsid w:val="00F84F24"/>
    <w:rsid w:val="00F86CFA"/>
    <w:rsid w:val="00F87194"/>
    <w:rsid w:val="00F87DB7"/>
    <w:rsid w:val="00F92ACD"/>
    <w:rsid w:val="00F92EC0"/>
    <w:rsid w:val="00F9478E"/>
    <w:rsid w:val="00F94FBB"/>
    <w:rsid w:val="00F97DFE"/>
    <w:rsid w:val="00F97F30"/>
    <w:rsid w:val="00FA0C80"/>
    <w:rsid w:val="00FA0FC5"/>
    <w:rsid w:val="00FA13FF"/>
    <w:rsid w:val="00FA1E5C"/>
    <w:rsid w:val="00FA2642"/>
    <w:rsid w:val="00FA39CD"/>
    <w:rsid w:val="00FA3C39"/>
    <w:rsid w:val="00FA4048"/>
    <w:rsid w:val="00FA5234"/>
    <w:rsid w:val="00FA75A7"/>
    <w:rsid w:val="00FA79A9"/>
    <w:rsid w:val="00FB254B"/>
    <w:rsid w:val="00FB47D0"/>
    <w:rsid w:val="00FB5BE0"/>
    <w:rsid w:val="00FB64A1"/>
    <w:rsid w:val="00FB729A"/>
    <w:rsid w:val="00FB7C54"/>
    <w:rsid w:val="00FC1758"/>
    <w:rsid w:val="00FC301A"/>
    <w:rsid w:val="00FC71BC"/>
    <w:rsid w:val="00FC7F75"/>
    <w:rsid w:val="00FD2AD0"/>
    <w:rsid w:val="00FD3E01"/>
    <w:rsid w:val="00FD4D4B"/>
    <w:rsid w:val="00FD69C8"/>
    <w:rsid w:val="00FE1AE2"/>
    <w:rsid w:val="00FE3662"/>
    <w:rsid w:val="00FE442C"/>
    <w:rsid w:val="00FE4B70"/>
    <w:rsid w:val="00FE549E"/>
    <w:rsid w:val="00FF14CD"/>
    <w:rsid w:val="00FF1F03"/>
    <w:rsid w:val="00FF3CF2"/>
    <w:rsid w:val="00FF5304"/>
    <w:rsid w:val="00FF59BC"/>
    <w:rsid w:val="00FF5C69"/>
    <w:rsid w:val="0116C84D"/>
    <w:rsid w:val="014DEA33"/>
    <w:rsid w:val="01903336"/>
    <w:rsid w:val="027CDA79"/>
    <w:rsid w:val="02BC2AA9"/>
    <w:rsid w:val="0322F7D7"/>
    <w:rsid w:val="03C7C1CD"/>
    <w:rsid w:val="0427B7F5"/>
    <w:rsid w:val="04453D26"/>
    <w:rsid w:val="04997D67"/>
    <w:rsid w:val="050C709E"/>
    <w:rsid w:val="05467AA1"/>
    <w:rsid w:val="061DB9D3"/>
    <w:rsid w:val="06960D08"/>
    <w:rsid w:val="06E65C8A"/>
    <w:rsid w:val="07053B25"/>
    <w:rsid w:val="077B5AEE"/>
    <w:rsid w:val="07DC3169"/>
    <w:rsid w:val="08868AA5"/>
    <w:rsid w:val="089AA458"/>
    <w:rsid w:val="08C09A97"/>
    <w:rsid w:val="08D6B1F7"/>
    <w:rsid w:val="091F4FC7"/>
    <w:rsid w:val="09503680"/>
    <w:rsid w:val="09E8EE69"/>
    <w:rsid w:val="0AE231CE"/>
    <w:rsid w:val="0B85CC89"/>
    <w:rsid w:val="0B8F1F48"/>
    <w:rsid w:val="0BA24454"/>
    <w:rsid w:val="0E3C5981"/>
    <w:rsid w:val="0EDCDDFB"/>
    <w:rsid w:val="0F62CFC9"/>
    <w:rsid w:val="0F695E0C"/>
    <w:rsid w:val="0FF5BDCA"/>
    <w:rsid w:val="0FFF62FE"/>
    <w:rsid w:val="106AF21C"/>
    <w:rsid w:val="106F850C"/>
    <w:rsid w:val="10AB4EB5"/>
    <w:rsid w:val="10B64E56"/>
    <w:rsid w:val="1195DEC3"/>
    <w:rsid w:val="11AD044B"/>
    <w:rsid w:val="1205EC3C"/>
    <w:rsid w:val="120E73C2"/>
    <w:rsid w:val="1269C843"/>
    <w:rsid w:val="13DF7472"/>
    <w:rsid w:val="1453FF52"/>
    <w:rsid w:val="153D34F4"/>
    <w:rsid w:val="156A2487"/>
    <w:rsid w:val="1608808C"/>
    <w:rsid w:val="1630DEA7"/>
    <w:rsid w:val="17796CFD"/>
    <w:rsid w:val="181768BD"/>
    <w:rsid w:val="1827075B"/>
    <w:rsid w:val="186014CE"/>
    <w:rsid w:val="18E557BD"/>
    <w:rsid w:val="18F88844"/>
    <w:rsid w:val="190D32A2"/>
    <w:rsid w:val="192D20E6"/>
    <w:rsid w:val="19ED4FAC"/>
    <w:rsid w:val="1A050188"/>
    <w:rsid w:val="1A0A5668"/>
    <w:rsid w:val="1B7E317D"/>
    <w:rsid w:val="1C10A575"/>
    <w:rsid w:val="1CCC8841"/>
    <w:rsid w:val="1CD7821E"/>
    <w:rsid w:val="1D3E3A9D"/>
    <w:rsid w:val="1DCE3551"/>
    <w:rsid w:val="1E041707"/>
    <w:rsid w:val="1F46A1EC"/>
    <w:rsid w:val="225B79B8"/>
    <w:rsid w:val="24FBA433"/>
    <w:rsid w:val="2580C2E0"/>
    <w:rsid w:val="261C9261"/>
    <w:rsid w:val="262A0CF1"/>
    <w:rsid w:val="26408878"/>
    <w:rsid w:val="26E9ACF2"/>
    <w:rsid w:val="271908FE"/>
    <w:rsid w:val="28455DD2"/>
    <w:rsid w:val="285DC68E"/>
    <w:rsid w:val="2899BD10"/>
    <w:rsid w:val="28BC3F31"/>
    <w:rsid w:val="2AA04B75"/>
    <w:rsid w:val="2B0826B4"/>
    <w:rsid w:val="2B7FD5E6"/>
    <w:rsid w:val="2BF8166E"/>
    <w:rsid w:val="2C5E1FE7"/>
    <w:rsid w:val="2C7D199E"/>
    <w:rsid w:val="2CB9C4AD"/>
    <w:rsid w:val="2D0CA0B0"/>
    <w:rsid w:val="2E771C29"/>
    <w:rsid w:val="2F4527E5"/>
    <w:rsid w:val="3026B07A"/>
    <w:rsid w:val="30B01559"/>
    <w:rsid w:val="30C70081"/>
    <w:rsid w:val="30C7B1AC"/>
    <w:rsid w:val="30F08D64"/>
    <w:rsid w:val="32BF3226"/>
    <w:rsid w:val="34157721"/>
    <w:rsid w:val="341847AB"/>
    <w:rsid w:val="34F51437"/>
    <w:rsid w:val="350922DB"/>
    <w:rsid w:val="35724088"/>
    <w:rsid w:val="3627C04B"/>
    <w:rsid w:val="36EE64DD"/>
    <w:rsid w:val="37A1166D"/>
    <w:rsid w:val="37B9877D"/>
    <w:rsid w:val="37C0133A"/>
    <w:rsid w:val="38894ABD"/>
    <w:rsid w:val="395130FB"/>
    <w:rsid w:val="395FB312"/>
    <w:rsid w:val="39818BE0"/>
    <w:rsid w:val="3AEEF01E"/>
    <w:rsid w:val="3B179834"/>
    <w:rsid w:val="3B1C46E2"/>
    <w:rsid w:val="3B415721"/>
    <w:rsid w:val="3B4580D8"/>
    <w:rsid w:val="3C0AA78A"/>
    <w:rsid w:val="3C86EC1A"/>
    <w:rsid w:val="3D3BE220"/>
    <w:rsid w:val="3DD3D199"/>
    <w:rsid w:val="3E0B3E10"/>
    <w:rsid w:val="3E627883"/>
    <w:rsid w:val="3EC0E54A"/>
    <w:rsid w:val="4169F8AC"/>
    <w:rsid w:val="41B8B28F"/>
    <w:rsid w:val="42B3F8F3"/>
    <w:rsid w:val="44704E4B"/>
    <w:rsid w:val="44737794"/>
    <w:rsid w:val="4486E3F5"/>
    <w:rsid w:val="461AC56D"/>
    <w:rsid w:val="47586050"/>
    <w:rsid w:val="47AA0761"/>
    <w:rsid w:val="47D8B1AA"/>
    <w:rsid w:val="484D7A00"/>
    <w:rsid w:val="49A5E406"/>
    <w:rsid w:val="4B50B7F5"/>
    <w:rsid w:val="4B7874BB"/>
    <w:rsid w:val="4C25D4C9"/>
    <w:rsid w:val="4C858571"/>
    <w:rsid w:val="4CBA697D"/>
    <w:rsid w:val="4CD0F61E"/>
    <w:rsid w:val="4D543D7D"/>
    <w:rsid w:val="4E11B931"/>
    <w:rsid w:val="4E9ADBA6"/>
    <w:rsid w:val="4E9C71C3"/>
    <w:rsid w:val="4F1A2F03"/>
    <w:rsid w:val="4F1B2262"/>
    <w:rsid w:val="4F33F097"/>
    <w:rsid w:val="4F988357"/>
    <w:rsid w:val="50DB91A8"/>
    <w:rsid w:val="51B20373"/>
    <w:rsid w:val="52442E0D"/>
    <w:rsid w:val="52851DF4"/>
    <w:rsid w:val="52A03D6A"/>
    <w:rsid w:val="5314C9D0"/>
    <w:rsid w:val="535291FF"/>
    <w:rsid w:val="537D7AD6"/>
    <w:rsid w:val="53A52FB6"/>
    <w:rsid w:val="5434BCE2"/>
    <w:rsid w:val="54CFB8A7"/>
    <w:rsid w:val="5547B15B"/>
    <w:rsid w:val="564671F2"/>
    <w:rsid w:val="56C90134"/>
    <w:rsid w:val="578CC195"/>
    <w:rsid w:val="58999DFE"/>
    <w:rsid w:val="58BB4429"/>
    <w:rsid w:val="58C1BCE5"/>
    <w:rsid w:val="5919EAE1"/>
    <w:rsid w:val="5BBF11EB"/>
    <w:rsid w:val="5C59610D"/>
    <w:rsid w:val="5CA92F58"/>
    <w:rsid w:val="5CE72C39"/>
    <w:rsid w:val="5D3BD2D8"/>
    <w:rsid w:val="5DBF13DE"/>
    <w:rsid w:val="5FCB707B"/>
    <w:rsid w:val="5FF39475"/>
    <w:rsid w:val="602DA82F"/>
    <w:rsid w:val="604316DE"/>
    <w:rsid w:val="60E954F0"/>
    <w:rsid w:val="61297B2E"/>
    <w:rsid w:val="61E04259"/>
    <w:rsid w:val="6224036D"/>
    <w:rsid w:val="622EF63C"/>
    <w:rsid w:val="62810B07"/>
    <w:rsid w:val="628A2FEC"/>
    <w:rsid w:val="62B0BA50"/>
    <w:rsid w:val="6375F546"/>
    <w:rsid w:val="63CB9A2C"/>
    <w:rsid w:val="63CDFE7D"/>
    <w:rsid w:val="640896D1"/>
    <w:rsid w:val="647EA7C2"/>
    <w:rsid w:val="655837A4"/>
    <w:rsid w:val="6620D6D4"/>
    <w:rsid w:val="66CD18FF"/>
    <w:rsid w:val="69B77427"/>
    <w:rsid w:val="69B77CE0"/>
    <w:rsid w:val="6B03E3BE"/>
    <w:rsid w:val="6B04E1A3"/>
    <w:rsid w:val="6B5EE4BE"/>
    <w:rsid w:val="6BCB46B7"/>
    <w:rsid w:val="6BCEDCB6"/>
    <w:rsid w:val="6C386899"/>
    <w:rsid w:val="6D037764"/>
    <w:rsid w:val="6D2C8508"/>
    <w:rsid w:val="6DE85CBF"/>
    <w:rsid w:val="6E109AD2"/>
    <w:rsid w:val="6E60E40F"/>
    <w:rsid w:val="6EAF1392"/>
    <w:rsid w:val="7085D81F"/>
    <w:rsid w:val="70B68C76"/>
    <w:rsid w:val="70F4FDD8"/>
    <w:rsid w:val="710DAB54"/>
    <w:rsid w:val="7189CC85"/>
    <w:rsid w:val="71D0A278"/>
    <w:rsid w:val="71F9935A"/>
    <w:rsid w:val="722C539B"/>
    <w:rsid w:val="727D7939"/>
    <w:rsid w:val="736A5895"/>
    <w:rsid w:val="73E727F9"/>
    <w:rsid w:val="76193221"/>
    <w:rsid w:val="76383790"/>
    <w:rsid w:val="76415A2E"/>
    <w:rsid w:val="76AE4041"/>
    <w:rsid w:val="770B418A"/>
    <w:rsid w:val="775E9C2E"/>
    <w:rsid w:val="77E43663"/>
    <w:rsid w:val="78153318"/>
    <w:rsid w:val="792CFC6F"/>
    <w:rsid w:val="794508AE"/>
    <w:rsid w:val="79DBEF6E"/>
    <w:rsid w:val="79F06F60"/>
    <w:rsid w:val="7A0B376B"/>
    <w:rsid w:val="7B197C6A"/>
    <w:rsid w:val="7B5D2D77"/>
    <w:rsid w:val="7C1D1467"/>
    <w:rsid w:val="7C793BDC"/>
    <w:rsid w:val="7D9233DD"/>
    <w:rsid w:val="7E403AE5"/>
    <w:rsid w:val="7E957303"/>
    <w:rsid w:val="7EBCFD85"/>
    <w:rsid w:val="7F2D30A6"/>
    <w:rsid w:val="7FEA9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2F2C"/>
  <w15:docId w15:val="{2EB7DF07-4108-4EC5-A4F7-5C96A6582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9C"/>
    <w:pPr>
      <w:spacing w:after="0" w:line="240" w:lineRule="auto"/>
      <w:jc w:val="both"/>
    </w:pPr>
    <w:rPr>
      <w:rFonts w:ascii="Nexa Light" w:eastAsiaTheme="minorEastAsia" w:hAnsi="Nexa Light"/>
      <w:sz w:val="20"/>
      <w:szCs w:val="24"/>
    </w:rPr>
  </w:style>
  <w:style w:type="paragraph" w:styleId="Heading1">
    <w:name w:val="heading 1"/>
    <w:basedOn w:val="Normal"/>
    <w:next w:val="Normal"/>
    <w:link w:val="Heading1Char"/>
    <w:autoRedefine/>
    <w:uiPriority w:val="9"/>
    <w:qFormat/>
    <w:rsid w:val="00F23601"/>
    <w:pPr>
      <w:keepNext/>
      <w:keepLines/>
      <w:ind w:hanging="567"/>
      <w:jc w:val="left"/>
      <w:outlineLvl w:val="0"/>
    </w:pPr>
    <w:rPr>
      <w:rFonts w:ascii="Arial" w:hAnsi="Arial" w:cs="Arial"/>
      <w:b/>
      <w:bCs/>
      <w:color w:val="085B7D"/>
      <w:kern w:val="24"/>
      <w:sz w:val="32"/>
      <w:szCs w:val="32"/>
    </w:rPr>
  </w:style>
  <w:style w:type="paragraph" w:styleId="Heading2">
    <w:name w:val="heading 2"/>
    <w:basedOn w:val="Normal"/>
    <w:next w:val="Normal"/>
    <w:link w:val="Heading2Char"/>
    <w:autoRedefine/>
    <w:uiPriority w:val="9"/>
    <w:unhideWhenUsed/>
    <w:qFormat/>
    <w:rsid w:val="000D457F"/>
    <w:pPr>
      <w:keepNext/>
      <w:keepLines/>
      <w:numPr>
        <w:ilvl w:val="1"/>
        <w:numId w:val="4"/>
      </w:numPr>
      <w:outlineLvl w:val="1"/>
    </w:pPr>
    <w:rPr>
      <w:rFonts w:ascii="Nexa Bold" w:eastAsiaTheme="majorEastAsia" w:hAnsi="Nexa Bold" w:cstheme="majorBidi"/>
      <w:color w:val="34AD96"/>
      <w:sz w:val="28"/>
      <w:szCs w:val="26"/>
    </w:rPr>
  </w:style>
  <w:style w:type="paragraph" w:styleId="Heading3">
    <w:name w:val="heading 3"/>
    <w:basedOn w:val="Normal"/>
    <w:next w:val="Normal"/>
    <w:link w:val="Heading3Char"/>
    <w:autoRedefine/>
    <w:uiPriority w:val="9"/>
    <w:unhideWhenUsed/>
    <w:qFormat/>
    <w:rsid w:val="00573E0C"/>
    <w:pPr>
      <w:keepNext/>
      <w:keepLines/>
      <w:outlineLvl w:val="2"/>
    </w:pPr>
    <w:rPr>
      <w:rFonts w:ascii="Nexa Bold" w:eastAsiaTheme="majorEastAsia" w:hAnsi="Nexa Bold" w:cstheme="majorBidi"/>
      <w:bCs/>
      <w:sz w:val="24"/>
    </w:rPr>
  </w:style>
  <w:style w:type="paragraph" w:styleId="Heading4">
    <w:name w:val="heading 4"/>
    <w:aliases w:val="Bullet 1"/>
    <w:basedOn w:val="Normal"/>
    <w:next w:val="Normal"/>
    <w:link w:val="Heading4Char"/>
    <w:autoRedefine/>
    <w:uiPriority w:val="9"/>
    <w:unhideWhenUsed/>
    <w:qFormat/>
    <w:rsid w:val="007F2C67"/>
    <w:pPr>
      <w:keepNext/>
      <w:keepLines/>
      <w:numPr>
        <w:numId w:val="2"/>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3"/>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eastAsiaTheme="majorEastAsia" w:hAnsi="Nexa Bold"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customStyle="1" w:styleId="BalloonTextChar">
    <w:name w:val="Balloon Text Char"/>
    <w:basedOn w:val="DefaultParagraphFont"/>
    <w:link w:val="BalloonText"/>
    <w:uiPriority w:val="99"/>
    <w:semiHidden/>
    <w:rsid w:val="00FF1F03"/>
    <w:rPr>
      <w:rFonts w:ascii="Tahoma" w:eastAsiaTheme="minorEastAsia" w:hAnsi="Tahoma" w:cs="Tahom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customStyle="1" w:styleId="HeaderChar">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customStyle="1" w:styleId="FooterChar">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eastAsiaTheme="minorEastAsia" w:hAnsi="Nexa Light"/>
      <w:b/>
      <w:sz w:val="20"/>
      <w:lang w:val="en-US" w:eastAsia="ja-JP"/>
    </w:rPr>
  </w:style>
  <w:style w:type="character" w:customStyle="1" w:styleId="NoSpacingChar">
    <w:name w:val="No Spacing Char"/>
    <w:aliases w:val="Normal Bold Char,Heading 3.1 Char"/>
    <w:basedOn w:val="DefaultParagraphFont"/>
    <w:link w:val="NoSpacing"/>
    <w:rsid w:val="00EA088A"/>
    <w:rPr>
      <w:rFonts w:ascii="Nexa Light" w:eastAsiaTheme="minorEastAsia" w:hAnsi="Nexa Light"/>
      <w:b/>
      <w:sz w:val="20"/>
      <w:lang w:val="en-US" w:eastAsia="ja-JP"/>
    </w:rPr>
  </w:style>
  <w:style w:type="character" w:customStyle="1" w:styleId="Heading1Char">
    <w:name w:val="Heading 1 Char"/>
    <w:basedOn w:val="DefaultParagraphFont"/>
    <w:link w:val="Heading1"/>
    <w:uiPriority w:val="9"/>
    <w:rsid w:val="00F23601"/>
    <w:rPr>
      <w:rFonts w:ascii="Arial" w:eastAsiaTheme="minorEastAsia" w:hAnsi="Arial" w:cs="Arial"/>
      <w:b/>
      <w:bCs/>
      <w:color w:val="085B7D"/>
      <w:kern w:val="24"/>
      <w:sz w:val="32"/>
      <w:szCs w:val="32"/>
    </w:rPr>
  </w:style>
  <w:style w:type="character" w:customStyle="1" w:styleId="Heading2Char">
    <w:name w:val="Heading 2 Char"/>
    <w:basedOn w:val="DefaultParagraphFont"/>
    <w:link w:val="Heading2"/>
    <w:uiPriority w:val="9"/>
    <w:rsid w:val="000D457F"/>
    <w:rPr>
      <w:rFonts w:ascii="Nexa Bold" w:eastAsiaTheme="majorEastAsia" w:hAnsi="Nexa Bold" w:cstheme="majorBidi"/>
      <w:color w:val="34AD96"/>
      <w:sz w:val="28"/>
      <w:szCs w:val="26"/>
    </w:rPr>
  </w:style>
  <w:style w:type="paragraph" w:styleId="TOC1">
    <w:name w:val="toc 1"/>
    <w:basedOn w:val="Normal"/>
    <w:next w:val="Normal"/>
    <w:autoRedefine/>
    <w:uiPriority w:val="39"/>
    <w:unhideWhenUsed/>
    <w:rsid w:val="00BC48C2"/>
    <w:pPr>
      <w:tabs>
        <w:tab w:val="left" w:pos="567"/>
        <w:tab w:val="right" w:leader="dot" w:pos="9639"/>
      </w:tabs>
      <w:spacing w:line="360" w:lineRule="auto"/>
    </w:p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customStyle="1" w:styleId="Heading3Char">
    <w:name w:val="Heading 3 Char"/>
    <w:basedOn w:val="DefaultParagraphFont"/>
    <w:link w:val="Heading3"/>
    <w:uiPriority w:val="9"/>
    <w:rsid w:val="00573E0C"/>
    <w:rPr>
      <w:rFonts w:ascii="Nexa Bold" w:eastAsiaTheme="majorEastAsia" w:hAnsi="Nexa Bold" w:cstheme="majorBidi"/>
      <w:bCs/>
      <w:sz w:val="24"/>
      <w:szCs w:val="24"/>
    </w:rPr>
  </w:style>
  <w:style w:type="character" w:customStyle="1" w:styleId="Heading4Char">
    <w:name w:val="Heading 4 Char"/>
    <w:aliases w:val="Bullet 1 Char"/>
    <w:basedOn w:val="DefaultParagraphFont"/>
    <w:link w:val="Heading4"/>
    <w:uiPriority w:val="9"/>
    <w:rsid w:val="007F2C67"/>
    <w:rPr>
      <w:rFonts w:ascii="Nexa Light" w:eastAsia="Times New Roman" w:hAnsi="Nexa Light"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customStyle="1" w:styleId="Heading5Char">
    <w:name w:val="Heading 5 Char"/>
    <w:aliases w:val="Bullet 2 Char"/>
    <w:basedOn w:val="DefaultParagraphFont"/>
    <w:link w:val="Heading5"/>
    <w:uiPriority w:val="9"/>
    <w:rsid w:val="00A1195A"/>
    <w:rPr>
      <w:rFonts w:ascii="Nexa Light" w:eastAsiaTheme="majorEastAsia" w:hAnsi="Nexa Light" w:cstheme="majorBidi"/>
      <w:sz w:val="20"/>
      <w:szCs w:val="24"/>
    </w:rPr>
  </w:style>
  <w:style w:type="character" w:customStyle="1" w:styleId="Heading6Char">
    <w:name w:val="Heading 6 Char"/>
    <w:aliases w:val="Nexa Bold Char"/>
    <w:basedOn w:val="DefaultParagraphFont"/>
    <w:link w:val="Heading6"/>
    <w:uiPriority w:val="9"/>
    <w:rsid w:val="009E1EBD"/>
    <w:rPr>
      <w:rFonts w:ascii="Nexa Bold" w:eastAsiaTheme="majorEastAsia" w:hAnsi="Nexa Bold"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A3BB6"/>
    <w:rPr>
      <w:rFonts w:ascii="Arial" w:eastAsiaTheme="minorEastAsia" w:hAnsi="Arial"/>
      <w:szCs w:val="24"/>
      <w:lang w:val="en-US"/>
    </w:rPr>
  </w:style>
  <w:style w:type="character" w:customStyle="1" w:styleId="Heading7Char">
    <w:name w:val="Heading 7 Char"/>
    <w:basedOn w:val="DefaultParagraphFont"/>
    <w:link w:val="Heading7"/>
    <w:uiPriority w:val="9"/>
    <w:rsid w:val="009F6556"/>
    <w:rPr>
      <w:rFonts w:asciiTheme="majorHAnsi" w:eastAsiaTheme="majorEastAsia" w:hAnsiTheme="majorHAnsi"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eastAsiaTheme="majorEastAsia" w:hAnsi="Nexa Bold" w:cstheme="majorBidi"/>
      <w:color w:val="272838"/>
      <w:spacing w:val="-10"/>
      <w:kern w:val="28"/>
      <w:sz w:val="96"/>
      <w:szCs w:val="56"/>
    </w:rPr>
  </w:style>
  <w:style w:type="character" w:customStyle="1" w:styleId="TitleChar">
    <w:name w:val="Title Char"/>
    <w:basedOn w:val="DefaultParagraphFont"/>
    <w:link w:val="Title"/>
    <w:uiPriority w:val="10"/>
    <w:rsid w:val="00DE47FA"/>
    <w:rPr>
      <w:rFonts w:ascii="Nexa Bold" w:eastAsiaTheme="majorEastAsia" w:hAnsi="Nexa Bold"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customStyle="1" w:styleId="SubtitleChar">
    <w:name w:val="Subtitle Char"/>
    <w:basedOn w:val="DefaultParagraphFont"/>
    <w:link w:val="Subtitle"/>
    <w:uiPriority w:val="11"/>
    <w:rsid w:val="007C219C"/>
    <w:rPr>
      <w:rFonts w:ascii="Nexa Bold" w:eastAsiaTheme="minorEastAsia" w:hAnsi="Nexa Bold"/>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customStyle="1" w:styleId="TableStyle">
    <w:name w:val="TableStyle"/>
    <w:basedOn w:val="NoSpacing"/>
    <w:link w:val="TableStyleChar"/>
    <w:rsid w:val="00EA088A"/>
    <w:rPr>
      <w:rFonts w:asciiTheme="minorHAnsi" w:eastAsiaTheme="minorHAnsi" w:hAnsiTheme="minorHAnsi"/>
      <w:b w:val="0"/>
      <w:szCs w:val="20"/>
      <w:lang w:val="en-GB" w:eastAsia="en-US"/>
    </w:rPr>
  </w:style>
  <w:style w:type="character" w:customStyle="1" w:styleId="TableStyleChar">
    <w:name w:val="TableStyle Char"/>
    <w:basedOn w:val="DefaultParagraphFont"/>
    <w:link w:val="TableStyle"/>
    <w:rsid w:val="00EA088A"/>
    <w:rPr>
      <w:sz w:val="20"/>
      <w:szCs w:val="20"/>
    </w:rPr>
  </w:style>
  <w:style w:type="paragraph" w:customStyle="1" w:styleId="Default">
    <w:name w:val="Default"/>
    <w:rsid w:val="00044E52"/>
    <w:pPr>
      <w:autoSpaceDE w:val="0"/>
      <w:autoSpaceDN w:val="0"/>
      <w:adjustRightInd w:val="0"/>
      <w:spacing w:after="0" w:line="240" w:lineRule="auto"/>
    </w:pPr>
    <w:rPr>
      <w:rFonts w:ascii="Calibri" w:hAnsi="Calibri" w:cs="Calibri"/>
      <w:color w:val="000000"/>
      <w:sz w:val="24"/>
      <w:szCs w:val="24"/>
    </w:rPr>
  </w:style>
  <w:style w:type="paragraph" w:customStyle="1" w:styleId="Heading01">
    <w:name w:val="Heading 01"/>
    <w:basedOn w:val="ListParagraph"/>
    <w:next w:val="Heading1"/>
    <w:qFormat/>
    <w:rsid w:val="00985188"/>
    <w:pPr>
      <w:numPr>
        <w:numId w:val="6"/>
      </w:numPr>
      <w:spacing w:after="60"/>
      <w:contextualSpacing w:val="0"/>
      <w:outlineLvl w:val="0"/>
    </w:pPr>
    <w:rPr>
      <w:rFonts w:ascii="Arial Narrow" w:eastAsia="Times New Roman" w:hAnsi="Arial Narrow" w:cs="Arial"/>
      <w:b/>
      <w:color w:val="000000"/>
      <w:sz w:val="36"/>
      <w:szCs w:val="34"/>
      <w:lang w:eastAsia="en-GB"/>
    </w:rPr>
  </w:style>
  <w:style w:type="paragraph" w:customStyle="1" w:styleId="Heading02">
    <w:name w:val="Heading 02"/>
    <w:basedOn w:val="ListParagraph"/>
    <w:link w:val="Heading02Char"/>
    <w:qFormat/>
    <w:rsid w:val="00985188"/>
    <w:pPr>
      <w:numPr>
        <w:ilvl w:val="1"/>
        <w:numId w:val="6"/>
      </w:numPr>
      <w:spacing w:after="60"/>
      <w:contextualSpacing w:val="0"/>
      <w:outlineLvl w:val="1"/>
    </w:pPr>
    <w:rPr>
      <w:rFonts w:ascii="Arial Narrow" w:eastAsia="Times New Roman" w:hAnsi="Arial Narrow" w:cs="Arial"/>
      <w:b/>
      <w:color w:val="595959" w:themeColor="text1" w:themeTint="A6"/>
      <w:sz w:val="30"/>
      <w:szCs w:val="30"/>
      <w:lang w:eastAsia="en-GB"/>
    </w:rPr>
  </w:style>
  <w:style w:type="paragraph" w:customStyle="1" w:styleId="Heading03">
    <w:name w:val="Heading 03"/>
    <w:basedOn w:val="ListParagraph"/>
    <w:link w:val="Heading03Char"/>
    <w:qFormat/>
    <w:rsid w:val="00985188"/>
    <w:pPr>
      <w:numPr>
        <w:ilvl w:val="2"/>
        <w:numId w:val="6"/>
      </w:numPr>
      <w:spacing w:before="120" w:after="60"/>
      <w:contextualSpacing w:val="0"/>
      <w:outlineLvl w:val="2"/>
    </w:pPr>
    <w:rPr>
      <w:rFonts w:ascii="Arial Narrow" w:eastAsia="Times New Roman" w:hAnsi="Arial Narrow" w:cs="Arial"/>
      <w:b/>
      <w:color w:val="1F497D" w:themeColor="text2"/>
      <w:sz w:val="24"/>
      <w:lang w:eastAsia="en-GB"/>
    </w:rPr>
  </w:style>
  <w:style w:type="character" w:customStyle="1" w:styleId="Heading02Char">
    <w:name w:val="Heading 02 Char"/>
    <w:basedOn w:val="ListParagraphChar"/>
    <w:link w:val="Heading02"/>
    <w:rsid w:val="00985188"/>
    <w:rPr>
      <w:rFonts w:ascii="Arial Narrow" w:eastAsia="Times New Roman" w:hAnsi="Arial Narrow" w:cs="Arial"/>
      <w:b/>
      <w:color w:val="595959" w:themeColor="text1" w:themeTint="A6"/>
      <w:sz w:val="30"/>
      <w:szCs w:val="30"/>
      <w:lang w:val="en-US" w:eastAsia="en-GB"/>
    </w:rPr>
  </w:style>
  <w:style w:type="character" w:customStyle="1" w:styleId="Heading03Char">
    <w:name w:val="Heading 03 Char"/>
    <w:basedOn w:val="ListParagraphChar"/>
    <w:link w:val="Heading03"/>
    <w:rsid w:val="00985188"/>
    <w:rPr>
      <w:rFonts w:ascii="Arial Narrow" w:eastAsia="Times New Roman" w:hAnsi="Arial Narrow" w:cs="Arial"/>
      <w:b/>
      <w:color w:val="1F497D" w:themeColor="text2"/>
      <w:sz w:val="24"/>
      <w:szCs w:val="24"/>
      <w:lang w:val="en-US" w:eastAsia="en-GB"/>
    </w:rPr>
  </w:style>
  <w:style w:type="paragraph" w:customStyle="1" w:styleId="heading04">
    <w:name w:val="heading04"/>
    <w:basedOn w:val="Heading03"/>
    <w:qFormat/>
    <w:rsid w:val="00985188"/>
    <w:pPr>
      <w:numPr>
        <w:ilvl w:val="3"/>
      </w:numPr>
      <w:ind w:left="2880" w:hanging="360"/>
      <w:outlineLvl w:val="3"/>
    </w:pPr>
    <w:rPr>
      <w:color w:val="auto"/>
      <w:sz w:val="22"/>
    </w:r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customStyle="1" w:styleId="CommentTextChar">
    <w:name w:val="Comment Text Char"/>
    <w:basedOn w:val="DefaultParagraphFont"/>
    <w:link w:val="CommentText"/>
    <w:uiPriority w:val="99"/>
    <w:semiHidden/>
    <w:rsid w:val="00BA5CAD"/>
    <w:rPr>
      <w:rFonts w:ascii="Nexa Light" w:eastAsiaTheme="minorEastAsia" w:hAnsi="Nexa Light"/>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customStyle="1" w:styleId="CommentSubjectChar">
    <w:name w:val="Comment Subject Char"/>
    <w:basedOn w:val="CommentTextChar"/>
    <w:link w:val="CommentSubject"/>
    <w:uiPriority w:val="99"/>
    <w:semiHidden/>
    <w:rsid w:val="00BA5CAD"/>
    <w:rPr>
      <w:rFonts w:ascii="Nexa Light" w:eastAsiaTheme="minorEastAsia" w:hAnsi="Nexa Light"/>
      <w:b/>
      <w:bCs/>
      <w:sz w:val="20"/>
      <w:szCs w:val="20"/>
      <w:lang w:val="en-US"/>
    </w:rPr>
  </w:style>
  <w:style w:type="paragraph" w:customStyle="1" w:styleId="HeaderAddressText">
    <w:name w:val="HeaderAddressText"/>
    <w:basedOn w:val="Normal"/>
    <w:uiPriority w:val="99"/>
    <w:rsid w:val="00642398"/>
    <w:pPr>
      <w:spacing w:after="200" w:line="276" w:lineRule="auto"/>
      <w:jc w:val="left"/>
    </w:pPr>
    <w:rPr>
      <w:rFonts w:ascii="Calibri" w:eastAsia="Calibri" w:hAnsi="Calibri" w:cs="Times New Roman"/>
      <w:szCs w:val="20"/>
    </w:rPr>
  </w:style>
  <w:style w:type="character" w:customStyle="1" w:styleId="apple-converted-space">
    <w:name w:val="apple-converted-space"/>
    <w:basedOn w:val="DefaultParagraphFont"/>
    <w:rsid w:val="00603F89"/>
  </w:style>
  <w:style w:type="character" w:customStyle="1" w:styleId="highlight">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customStyle="1" w:styleId="BodyTextChar">
    <w:name w:val="Body Text Char"/>
    <w:basedOn w:val="DefaultParagraphFont"/>
    <w:link w:val="BodyText"/>
    <w:uiPriority w:val="99"/>
    <w:semiHidden/>
    <w:rsid w:val="00405BB5"/>
    <w:rPr>
      <w:rFonts w:ascii="Nexa Light" w:eastAsiaTheme="minorEastAsia" w:hAnsi="Nexa Light"/>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eastAsiaTheme="majorEastAsia" w:hAnsiTheme="majorHAnsi" w:cstheme="majorBidi"/>
      <w:b w:val="0"/>
      <w:bCs w:val="0"/>
      <w:color w:val="365F91" w:themeColor="accent1" w:themeShade="BF"/>
      <w:kern w:val="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1474828114">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37708821">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775200043">
          <w:marLeft w:val="547"/>
          <w:marRight w:val="0"/>
          <w:marTop w:val="72"/>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136849350">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099833439">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 w:id="19605004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701006453">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144276846">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41049984">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 w:id="806825330">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1413046772">
          <w:marLeft w:val="360"/>
          <w:marRight w:val="0"/>
          <w:marTop w:val="200"/>
          <w:marBottom w:val="0"/>
          <w:divBdr>
            <w:top w:val="none" w:sz="0" w:space="0" w:color="auto"/>
            <w:left w:val="none" w:sz="0" w:space="0" w:color="auto"/>
            <w:bottom w:val="none" w:sz="0" w:space="0" w:color="auto"/>
            <w:right w:val="none" w:sz="0" w:space="0" w:color="auto"/>
          </w:divBdr>
        </w:div>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713893378">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44913085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HigherEducation@kirkleescollege.ac.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info@kirkleescollege.ac.u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HigherEducation@kirkleescollege.ac.u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kirkleescollege.ac.uk/wp-content/uploads/2022/10/Higher-Education-Refund-and-Compensation-Policy-2022-23.pdf"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kirkleescollege.ac.uk/wp-content/uploads/2022/03/Compliments-and-Complaints-Policy-and-Procedure-March-2022.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AE5DF280907E4286F91B0F4230FE7C" ma:contentTypeVersion="16" ma:contentTypeDescription="Create a new document." ma:contentTypeScope="" ma:versionID="6bc9da63827f22ee890970f4b5bb2557">
  <xsd:schema xmlns:xsd="http://www.w3.org/2001/XMLSchema" xmlns:xs="http://www.w3.org/2001/XMLSchema" xmlns:p="http://schemas.microsoft.com/office/2006/metadata/properties" xmlns:ns3="73b9061d-1c6a-4539-9ac9-4e36e686b1e8" xmlns:ns4="5f0952e1-2548-470d-9654-f8837909d171" targetNamespace="http://schemas.microsoft.com/office/2006/metadata/properties" ma:root="true" ma:fieldsID="33f8e4e0157a55c455014366bc568694" ns3:_="" ns4:_="">
    <xsd:import namespace="73b9061d-1c6a-4539-9ac9-4e36e686b1e8"/>
    <xsd:import namespace="5f0952e1-2548-470d-9654-f8837909d171"/>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b9061d-1c6a-4539-9ac9-4e36e686b1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0952e1-2548-470d-9654-f8837909d17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73b9061d-1c6a-4539-9ac9-4e36e686b1e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BC47A6-B9A1-46FC-B19E-BA9E1AE9FEC1}">
  <ds:schemaRefs>
    <ds:schemaRef ds:uri="http://schemas.microsoft.com/sharepoint/v3/contenttype/forms"/>
  </ds:schemaRefs>
</ds:datastoreItem>
</file>

<file path=customXml/itemProps3.xml><?xml version="1.0" encoding="utf-8"?>
<ds:datastoreItem xmlns:ds="http://schemas.openxmlformats.org/officeDocument/2006/customXml" ds:itemID="{468FCBB2-F540-4E10-8FAD-4E289C733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b9061d-1c6a-4539-9ac9-4e36e686b1e8"/>
    <ds:schemaRef ds:uri="5f0952e1-2548-470d-9654-f8837909d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6DBDB-B4F4-46C0-B92F-D86E24B6B086}">
  <ds:schemaRefs>
    <ds:schemaRef ds:uri="73b9061d-1c6a-4539-9ac9-4e36e686b1e8"/>
    <ds:schemaRef ds:uri="http://purl.org/dc/dcmitype/"/>
    <ds:schemaRef ds:uri="http://schemas.microsoft.com/office/2006/documentManagement/types"/>
    <ds:schemaRef ds:uri="5f0952e1-2548-470d-9654-f8837909d171"/>
    <ds:schemaRef ds:uri="http://purl.org/dc/elements/1.1/"/>
    <ds:schemaRef ds:uri="http://schemas.openxmlformats.org/package/2006/metadata/core-properties"/>
    <ds:schemaRef ds:uri="http://purl.org/dc/terms/"/>
    <ds:schemaRef ds:uri="http://schemas.microsoft.com/office/2006/metadata/properties"/>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Properties xmlns="http://schemas.openxmlformats.org/officeDocument/2006/extended-properties" xmlns:vt="http://schemas.openxmlformats.org/officeDocument/2006/docPropsVTypes">
  <Template>Normal</Template>
  <TotalTime>29</TotalTime>
  <Pages>7</Pages>
  <Words>1760</Words>
  <Characters>1003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pa Lucarz</dc:creator>
  <cp:lastModifiedBy>Sharon Stimpson</cp:lastModifiedBy>
  <cp:revision>4</cp:revision>
  <cp:lastPrinted>2024-04-29T07:43:00Z</cp:lastPrinted>
  <dcterms:created xsi:type="dcterms:W3CDTF">2025-07-08T10:14:00Z</dcterms:created>
  <dcterms:modified xsi:type="dcterms:W3CDTF">2025-07-0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5DF280907E4286F91B0F4230FE7C</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ies>
</file>